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7487C" w:rsidRPr="003D22AB" w:rsidP="003D22AB" w14:paraId="4712F2B1" w14:textId="3F5C7FB0">
      <w:pPr>
        <w:jc w:val="center"/>
        <w:rPr>
          <w:rFonts w:ascii="Times New Roman" w:hAnsi="Times New Roman" w:cs="Times New Roman"/>
          <w:b/>
          <w:bCs/>
          <w:sz w:val="32"/>
          <w:szCs w:val="32"/>
        </w:rPr>
      </w:pPr>
      <w:r w:rsidRPr="003D22AB">
        <w:rPr>
          <w:rFonts w:ascii="Times New Roman" w:hAnsi="Times New Roman" w:cs="Times New Roman"/>
          <w:b/>
          <w:bCs/>
          <w:sz w:val="32"/>
          <w:szCs w:val="32"/>
        </w:rPr>
        <w:t xml:space="preserve">Appendix </w:t>
      </w:r>
      <w:r w:rsidR="003D22AB">
        <w:rPr>
          <w:rFonts w:ascii="Times New Roman" w:hAnsi="Times New Roman" w:cs="Times New Roman"/>
          <w:b/>
          <w:bCs/>
          <w:sz w:val="32"/>
          <w:szCs w:val="32"/>
        </w:rPr>
        <w:t>F</w:t>
      </w:r>
      <w:r w:rsidRPr="003D22AB">
        <w:rPr>
          <w:rFonts w:ascii="Times New Roman" w:hAnsi="Times New Roman" w:cs="Times New Roman"/>
          <w:b/>
          <w:bCs/>
          <w:sz w:val="32"/>
          <w:szCs w:val="32"/>
        </w:rPr>
        <w:t>: To be used during phase 1 interviews</w:t>
      </w:r>
    </w:p>
    <w:p w:rsidR="0047487C" w:rsidRPr="003D22AB" w:rsidP="003D22AB" w14:paraId="3CF5523C" w14:textId="77777777">
      <w:pPr>
        <w:spacing w:after="0" w:line="240" w:lineRule="auto"/>
        <w:rPr>
          <w:rFonts w:ascii="Times New Roman" w:eastAsia="Berlingske Sans Poster" w:hAnsi="Times New Roman" w:cs="Times New Roman"/>
          <w:b/>
          <w:sz w:val="28"/>
          <w:szCs w:val="28"/>
        </w:rPr>
      </w:pPr>
    </w:p>
    <w:p w:rsidR="0047487C" w:rsidRPr="003D22AB" w:rsidP="003D22AB" w14:paraId="2A608AC9" w14:textId="77777777">
      <w:pPr>
        <w:pStyle w:val="NoSpacing"/>
        <w:rPr>
          <w:rFonts w:ascii="Times New Roman" w:hAnsi="Times New Roman" w:cs="Times New Roman"/>
          <w:b/>
          <w:bCs/>
          <w:sz w:val="28"/>
          <w:szCs w:val="28"/>
        </w:rPr>
      </w:pPr>
      <w:r w:rsidRPr="003D22AB">
        <w:rPr>
          <w:rFonts w:ascii="Times New Roman" w:hAnsi="Times New Roman" w:cs="Times New Roman"/>
          <w:b/>
          <w:bCs/>
          <w:sz w:val="28"/>
          <w:szCs w:val="28"/>
        </w:rPr>
        <w:t>USDA Food Safety and Inspection Service (FSIS)</w:t>
      </w:r>
    </w:p>
    <w:p w:rsidR="0047487C" w:rsidRPr="003D22AB" w:rsidP="003D22AB" w14:paraId="54B90355" w14:textId="77777777">
      <w:pPr>
        <w:pStyle w:val="NoSpacing"/>
        <w:rPr>
          <w:rFonts w:ascii="Times New Roman" w:hAnsi="Times New Roman" w:cs="Times New Roman"/>
          <w:b/>
          <w:bCs/>
          <w:sz w:val="28"/>
          <w:szCs w:val="28"/>
        </w:rPr>
      </w:pPr>
      <w:r w:rsidRPr="003D22AB">
        <w:rPr>
          <w:rFonts w:ascii="Times New Roman" w:hAnsi="Times New Roman" w:cs="Times New Roman"/>
          <w:b/>
          <w:bCs/>
          <w:sz w:val="28"/>
          <w:szCs w:val="28"/>
        </w:rPr>
        <w:t>In-Depth Interviews</w:t>
      </w:r>
    </w:p>
    <w:p w:rsidR="0047487C" w:rsidRPr="003D22AB" w:rsidP="003D22AB" w14:paraId="58C1A433" w14:textId="3CE53E60">
      <w:pPr>
        <w:pStyle w:val="NoSpacing"/>
        <w:rPr>
          <w:rFonts w:ascii="Times New Roman" w:hAnsi="Times New Roman" w:cs="Times New Roman"/>
          <w:b/>
          <w:bCs/>
          <w:sz w:val="28"/>
          <w:szCs w:val="28"/>
        </w:rPr>
      </w:pPr>
      <w:r w:rsidRPr="003D22AB">
        <w:rPr>
          <w:rFonts w:ascii="Times New Roman" w:hAnsi="Times New Roman" w:cs="Times New Roman"/>
          <w:b/>
          <w:bCs/>
          <w:sz w:val="28"/>
          <w:szCs w:val="28"/>
        </w:rPr>
        <w:t>Interview Guide</w:t>
      </w:r>
      <w:r w:rsidRPr="003D22AB" w:rsidR="00F43338">
        <w:rPr>
          <w:rFonts w:ascii="Times New Roman" w:hAnsi="Times New Roman" w:cs="Times New Roman"/>
          <w:b/>
          <w:bCs/>
          <w:sz w:val="28"/>
          <w:szCs w:val="28"/>
        </w:rPr>
        <w:t xml:space="preserve"> (African American Participants)</w:t>
      </w:r>
    </w:p>
    <w:p w:rsidR="006A6E58" w:rsidRPr="003D22AB" w:rsidP="003D22AB" w14:paraId="2423CEED" w14:textId="0CC61B83">
      <w:pPr>
        <w:widowControl w:val="0"/>
        <w:spacing w:after="0" w:line="240" w:lineRule="auto"/>
        <w:rPr>
          <w:rFonts w:ascii="Arial" w:eastAsia="Berlingske Serif Cn Md" w:hAnsi="Arial" w:cs="Arial"/>
        </w:rPr>
      </w:pPr>
    </w:p>
    <w:p w:rsidR="009452D0" w:rsidRPr="003D22AB" w:rsidP="003D22AB" w14:paraId="2C3DBD50" w14:textId="514BA134">
      <w:pPr>
        <w:widowControl w:val="0"/>
        <w:spacing w:after="0" w:line="240" w:lineRule="auto"/>
        <w:rPr>
          <w:rFonts w:ascii="Times New Roman" w:eastAsia="Libre Franklin" w:hAnsi="Times New Roman" w:cs="Times New Roman"/>
          <w:sz w:val="24"/>
          <w:szCs w:val="24"/>
        </w:rPr>
      </w:pPr>
      <w:r w:rsidRPr="003D22AB">
        <w:rPr>
          <w:rFonts w:ascii="Times New Roman" w:eastAsia="Libre Franklin" w:hAnsi="Times New Roman" w:cs="Times New Roman"/>
          <w:sz w:val="24"/>
          <w:szCs w:val="24"/>
        </w:rPr>
        <w:t xml:space="preserve">Research </w:t>
      </w:r>
      <w:r w:rsidRPr="003D22AB" w:rsidR="001D1269">
        <w:rPr>
          <w:rFonts w:ascii="Times New Roman" w:eastAsia="Libre Franklin" w:hAnsi="Times New Roman" w:cs="Times New Roman"/>
          <w:sz w:val="24"/>
          <w:szCs w:val="24"/>
        </w:rPr>
        <w:t>purpose</w:t>
      </w:r>
      <w:r w:rsidRPr="003D22AB">
        <w:rPr>
          <w:rFonts w:ascii="Times New Roman" w:eastAsia="Libre Franklin" w:hAnsi="Times New Roman" w:cs="Times New Roman"/>
          <w:sz w:val="24"/>
          <w:szCs w:val="24"/>
        </w:rPr>
        <w:t xml:space="preserve">: To </w:t>
      </w:r>
      <w:r w:rsidRPr="003D22AB" w:rsidR="00584E60">
        <w:rPr>
          <w:rFonts w:ascii="Times New Roman" w:eastAsia="Libre Franklin" w:hAnsi="Times New Roman" w:cs="Times New Roman"/>
          <w:sz w:val="24"/>
          <w:szCs w:val="24"/>
        </w:rPr>
        <w:t>complete</w:t>
      </w:r>
      <w:r w:rsidRPr="003D22AB">
        <w:rPr>
          <w:rFonts w:ascii="Times New Roman" w:eastAsia="Libre Franklin" w:hAnsi="Times New Roman" w:cs="Times New Roman"/>
          <w:sz w:val="24"/>
          <w:szCs w:val="24"/>
        </w:rPr>
        <w:t xml:space="preserve"> interviews to </w:t>
      </w:r>
      <w:r w:rsidRPr="003D22AB" w:rsidR="00FA02AE">
        <w:rPr>
          <w:rFonts w:ascii="Times New Roman" w:eastAsia="Libre Franklin" w:hAnsi="Times New Roman" w:cs="Times New Roman"/>
          <w:sz w:val="24"/>
          <w:szCs w:val="24"/>
        </w:rPr>
        <w:t>collect information about</w:t>
      </w:r>
      <w:r w:rsidRPr="003D22AB">
        <w:rPr>
          <w:rFonts w:ascii="Times New Roman" w:eastAsia="Libre Franklin" w:hAnsi="Times New Roman" w:cs="Times New Roman"/>
          <w:sz w:val="24"/>
          <w:szCs w:val="24"/>
        </w:rPr>
        <w:t xml:space="preserve"> the sandwich generations’ </w:t>
      </w:r>
      <w:r w:rsidRPr="003D22AB">
        <w:rPr>
          <w:rStyle w:val="normaltextrun"/>
          <w:rFonts w:ascii="Times New Roman" w:hAnsi="Times New Roman" w:cs="Times New Roman"/>
          <w:color w:val="000000"/>
          <w:sz w:val="24"/>
          <w:szCs w:val="24"/>
          <w:shd w:val="clear" w:color="auto" w:fill="FFFFFF"/>
        </w:rPr>
        <w:t>current knowledge, attitudes, beliefs, and preferred channels of communication about food safety</w:t>
      </w:r>
      <w:r w:rsidRPr="003D22AB" w:rsidR="00FA02AE">
        <w:rPr>
          <w:rStyle w:val="normaltextrun"/>
          <w:rFonts w:ascii="Times New Roman" w:hAnsi="Times New Roman" w:cs="Times New Roman"/>
          <w:color w:val="000000"/>
          <w:sz w:val="24"/>
          <w:szCs w:val="24"/>
          <w:shd w:val="clear" w:color="auto" w:fill="FFFFFF"/>
        </w:rPr>
        <w:t xml:space="preserve">. </w:t>
      </w:r>
    </w:p>
    <w:p w:rsidR="006A6E58" w:rsidP="003D22AB" w14:paraId="05DA09C9" w14:textId="27513CFC">
      <w:pPr>
        <w:pBdr>
          <w:top w:val="nil"/>
          <w:left w:val="nil"/>
          <w:bottom w:val="nil"/>
          <w:right w:val="nil"/>
          <w:between w:val="nil"/>
          <w:bar w:val="nil"/>
        </w:pBdr>
        <w:spacing w:line="276" w:lineRule="auto"/>
        <w:rPr>
          <w:rFonts w:ascii="Times New Roman" w:hAnsi="Times New Roman" w:cs="Times New Roman"/>
          <w:sz w:val="24"/>
          <w:szCs w:val="24"/>
          <w:bdr w:val="nil"/>
        </w:rPr>
      </w:pPr>
    </w:p>
    <w:p w:rsidR="00AB1336" w:rsidP="00AB1336" w14:paraId="0F076E5A" w14:textId="77777777">
      <w:pPr>
        <w:widowControl w:val="0"/>
        <w:spacing w:after="0" w:line="240" w:lineRule="auto"/>
        <w:rPr>
          <w:rFonts w:ascii="Times New Roman" w:eastAsia="Libre Franklin" w:hAnsi="Times New Roman" w:cs="Times New Roman"/>
          <w:sz w:val="24"/>
          <w:szCs w:val="24"/>
        </w:rPr>
      </w:pPr>
    </w:p>
    <w:p w:rsidR="00635C7C" w:rsidRPr="004930AC" w:rsidP="00635C7C" w14:paraId="6281DAC8" w14:textId="77777777">
      <w:pPr>
        <w:rPr>
          <w:i/>
          <w:iCs/>
        </w:rPr>
      </w:pPr>
      <w:r w:rsidRPr="004930AC">
        <w:rPr>
          <w:i/>
          <w:iCs/>
        </w:rPr>
        <w:t>According to the Paperwork Reduction Act of 1995, an agency may not conduct or sponsor, and a person is not required to respond to, a collection of information unless it displays a valid Office of Management and Budget (OMB) control number. The valid OMB control number for this information collection is 0583-XXXX, and the expiration date is XXXX. The time required to complete this information collection is estimated to average 75 minutes per response, including the time for reviewing instructions, searching existing data sources, gathering and maintaining the data needed, and completing and reviewing the collection of information.</w:t>
      </w:r>
    </w:p>
    <w:p w:rsidR="00AB1336" w:rsidRPr="00AB1336" w:rsidP="00AB1336" w14:paraId="089CD8EB" w14:textId="6A056504">
      <w:pPr>
        <w:rPr>
          <w:rFonts w:ascii="Times New Roman" w:hAnsi="Times New Roman" w:cs="Times New Roman"/>
          <w:sz w:val="24"/>
          <w:szCs w:val="24"/>
          <w:bdr w:val="none" w:sz="0" w:space="0" w:color="auto" w:frame="1"/>
        </w:rPr>
      </w:pPr>
      <w:r>
        <w:rPr>
          <w:rFonts w:ascii="Times New Roman" w:hAnsi="Times New Roman" w:cs="Times New Roman"/>
          <w:sz w:val="24"/>
          <w:szCs w:val="24"/>
          <w:bdr w:val="none" w:sz="0" w:space="0" w:color="auto" w:frame="1"/>
        </w:rPr>
        <w:br w:type="page"/>
      </w:r>
    </w:p>
    <w:tbl>
      <w:tblPr>
        <w:tblStyle w:val="TableGrid"/>
        <w:tblW w:w="9330" w:type="dxa"/>
        <w:tblBorders>
          <w:top w:val="single" w:sz="4" w:space="0" w:color="FFFFFF" w:themeColor="background1"/>
          <w:left w:val="none" w:sz="0" w:space="0" w:color="auto"/>
          <w:right w:val="single" w:sz="4" w:space="0" w:color="FFFFFF" w:themeColor="background1"/>
        </w:tblBorders>
        <w:tblCellMar>
          <w:top w:w="115" w:type="dxa"/>
          <w:bottom w:w="115" w:type="dxa"/>
        </w:tblCellMar>
        <w:tblLook w:val="04A0"/>
      </w:tblPr>
      <w:tblGrid>
        <w:gridCol w:w="9330"/>
      </w:tblGrid>
      <w:tr w14:paraId="248C0629" w14:textId="77777777" w:rsidTr="6D30C5C3">
        <w:tblPrEx>
          <w:tblW w:w="9330" w:type="dxa"/>
          <w:tblBorders>
            <w:top w:val="single" w:sz="4" w:space="0" w:color="FFFFFF" w:themeColor="background1"/>
            <w:left w:val="none" w:sz="0" w:space="0" w:color="auto"/>
            <w:right w:val="single" w:sz="4" w:space="0" w:color="FFFFFF" w:themeColor="background1"/>
          </w:tblBorders>
          <w:tblCellMar>
            <w:top w:w="115" w:type="dxa"/>
            <w:bottom w:w="115" w:type="dxa"/>
          </w:tblCellMar>
          <w:tblLook w:val="04A0"/>
        </w:tblPrEx>
        <w:trPr>
          <w:trHeight w:val="20"/>
        </w:trPr>
        <w:tc>
          <w:tcPr>
            <w:tcW w:w="9330" w:type="dxa"/>
            <w:shd w:val="clear" w:color="auto" w:fill="auto"/>
          </w:tcPr>
          <w:p w:rsidR="00AA1CBF" w:rsidRPr="003D22AB" w:rsidP="003D22AB" w14:paraId="3D4BEB3B" w14:textId="001EC4BB">
            <w:pPr>
              <w:pStyle w:val="Heading2b"/>
              <w:rPr>
                <w:rFonts w:ascii="Times New Roman" w:hAnsi="Times New Roman"/>
              </w:rPr>
            </w:pPr>
            <w:r w:rsidRPr="003D22AB">
              <w:rPr>
                <w:rFonts w:ascii="Times New Roman" w:hAnsi="Times New Roman"/>
              </w:rPr>
              <w:t>NOTES TO REVIEWER:</w:t>
            </w:r>
          </w:p>
        </w:tc>
      </w:tr>
      <w:tr w14:paraId="6E13F197" w14:textId="77777777" w:rsidTr="6D30C5C3">
        <w:tblPrEx>
          <w:tblW w:w="9330" w:type="dxa"/>
          <w:tblCellMar>
            <w:top w:w="115" w:type="dxa"/>
            <w:bottom w:w="115" w:type="dxa"/>
          </w:tblCellMar>
          <w:tblLook w:val="04A0"/>
        </w:tblPrEx>
        <w:trPr>
          <w:trHeight w:val="20"/>
        </w:trPr>
        <w:tc>
          <w:tcPr>
            <w:tcW w:w="9330" w:type="dxa"/>
          </w:tcPr>
          <w:p w:rsidR="00AA1CBF" w:rsidRPr="003D22AB" w:rsidP="003D22AB" w14:paraId="4AE92A98" w14:textId="63350AEB">
            <w:pPr>
              <w:pStyle w:val="Body2"/>
              <w:rPr>
                <w:rFonts w:ascii="Times New Roman" w:hAnsi="Times New Roman"/>
                <w:sz w:val="24"/>
                <w:szCs w:val="24"/>
              </w:rPr>
            </w:pPr>
            <w:r w:rsidRPr="003D22AB">
              <w:rPr>
                <w:rFonts w:ascii="Times New Roman" w:hAnsi="Times New Roman"/>
                <w:sz w:val="24"/>
                <w:szCs w:val="24"/>
              </w:rPr>
              <w:t xml:space="preserve">This discussion guide is not a script and therefore will not be read verbatim. The </w:t>
            </w:r>
            <w:r w:rsidRPr="003D22AB" w:rsidR="000D4D21">
              <w:rPr>
                <w:rFonts w:ascii="Times New Roman" w:hAnsi="Times New Roman"/>
                <w:sz w:val="24"/>
                <w:szCs w:val="24"/>
              </w:rPr>
              <w:t xml:space="preserve">interviewer </w:t>
            </w:r>
            <w:r w:rsidRPr="003D22AB">
              <w:rPr>
                <w:rFonts w:ascii="Times New Roman" w:hAnsi="Times New Roman"/>
                <w:sz w:val="24"/>
                <w:szCs w:val="24"/>
              </w:rPr>
              <w:t>will use these questions as a roadmap and probe as needed to main</w:t>
            </w:r>
            <w:r w:rsidRPr="003D22AB" w:rsidR="400FA30B">
              <w:rPr>
                <w:rFonts w:ascii="Times New Roman" w:hAnsi="Times New Roman"/>
                <w:sz w:val="24"/>
                <w:szCs w:val="24"/>
              </w:rPr>
              <w:t>tain</w:t>
            </w:r>
            <w:r w:rsidRPr="003D22AB">
              <w:rPr>
                <w:rFonts w:ascii="Times New Roman" w:hAnsi="Times New Roman"/>
                <w:sz w:val="24"/>
                <w:szCs w:val="24"/>
              </w:rPr>
              <w:t xml:space="preserve"> the natural flow of conversation.</w:t>
            </w:r>
          </w:p>
        </w:tc>
      </w:tr>
    </w:tbl>
    <w:p w:rsidR="005402B1" w:rsidRPr="003D22AB" w:rsidP="003D22AB" w14:paraId="2C6C8A40" w14:textId="77777777">
      <w:pPr>
        <w:pBdr>
          <w:top w:val="nil"/>
          <w:left w:val="nil"/>
          <w:bottom w:val="nil"/>
          <w:right w:val="nil"/>
          <w:between w:val="nil"/>
          <w:bar w:val="nil"/>
        </w:pBdr>
        <w:spacing w:line="276" w:lineRule="auto"/>
        <w:rPr>
          <w:rFonts w:ascii="Times New Roman" w:hAnsi="Times New Roman" w:cs="Times New Roman"/>
          <w:sz w:val="24"/>
          <w:szCs w:val="24"/>
          <w:bdr w:val="nil"/>
        </w:rPr>
      </w:pPr>
    </w:p>
    <w:tbl>
      <w:tblPr>
        <w:tblStyle w:val="TableGrid"/>
        <w:tblW w:w="9345" w:type="dxa"/>
        <w:tblLayout w:type="fixed"/>
        <w:tblLook w:val="04A0"/>
      </w:tblPr>
      <w:tblGrid>
        <w:gridCol w:w="2955"/>
        <w:gridCol w:w="6390"/>
      </w:tblGrid>
      <w:tr w14:paraId="0FBE087A" w14:textId="77777777" w:rsidTr="41BFF3F4">
        <w:tblPrEx>
          <w:tblW w:w="9345" w:type="dxa"/>
          <w:tblLayout w:type="fixed"/>
          <w:tblLook w:val="04A0"/>
        </w:tblPrEx>
        <w:trPr>
          <w:trHeight w:val="15"/>
        </w:trPr>
        <w:tc>
          <w:tcPr>
            <w:tcW w:w="9345" w:type="dxa"/>
            <w:gridSpan w:val="2"/>
            <w:tcBorders>
              <w:top w:val="single" w:sz="6" w:space="0" w:color="FFFFFF" w:themeColor="background1"/>
              <w:left w:val="single" w:sz="6" w:space="0" w:color="FFFFFF" w:themeColor="background1"/>
              <w:right w:val="single" w:sz="6" w:space="0" w:color="FFFFFF" w:themeColor="background1"/>
            </w:tcBorders>
          </w:tcPr>
          <w:p w:rsidR="00AA1CBF" w:rsidRPr="003D22AB" w:rsidP="003D22AB" w14:paraId="47D48249" w14:textId="7FBFCA48">
            <w:pPr>
              <w:pStyle w:val="Heading2b"/>
              <w:rPr>
                <w:rFonts w:ascii="Times New Roman" w:eastAsia="Berlingske Sans Poster" w:hAnsi="Times New Roman"/>
              </w:rPr>
            </w:pPr>
            <w:r w:rsidRPr="003D22AB">
              <w:rPr>
                <w:rFonts w:ascii="Times New Roman" w:eastAsia="Berlingske Sans Poster" w:hAnsi="Times New Roman"/>
              </w:rPr>
              <w:t>Session Overview: Total time –– 60 minutes</w:t>
            </w:r>
          </w:p>
        </w:tc>
      </w:tr>
      <w:tr w14:paraId="1BFE919C" w14:textId="77777777" w:rsidTr="41BFF3F4">
        <w:tblPrEx>
          <w:tblW w:w="9345" w:type="dxa"/>
          <w:tblLayout w:type="fixed"/>
          <w:tblLook w:val="04A0"/>
        </w:tblPrEx>
        <w:trPr>
          <w:trHeight w:val="15"/>
        </w:trPr>
        <w:tc>
          <w:tcPr>
            <w:tcW w:w="2955" w:type="dxa"/>
            <w:tcBorders>
              <w:left w:val="single" w:sz="6" w:space="0" w:color="FFFFFF" w:themeColor="background1"/>
            </w:tcBorders>
          </w:tcPr>
          <w:p w:rsidR="60B53282" w:rsidRPr="003D22AB" w:rsidP="003D22AB" w14:paraId="689780FD" w14:textId="214A010A">
            <w:pPr>
              <w:pStyle w:val="Body2"/>
              <w:rPr>
                <w:rFonts w:ascii="Times New Roman" w:eastAsia="Berlingske Sans Medium" w:hAnsi="Times New Roman"/>
                <w:sz w:val="22"/>
                <w:szCs w:val="22"/>
              </w:rPr>
            </w:pPr>
            <w:r w:rsidRPr="003D22AB">
              <w:rPr>
                <w:rFonts w:ascii="Times New Roman" w:eastAsia="Berlingske Sans Medium" w:hAnsi="Times New Roman"/>
                <w:b/>
                <w:bCs/>
                <w:sz w:val="22"/>
                <w:szCs w:val="22"/>
              </w:rPr>
              <w:t>Section A: Introduction to Study and Verbal Consent (</w:t>
            </w:r>
            <w:r w:rsidRPr="003D22AB" w:rsidR="00FD2182">
              <w:rPr>
                <w:rFonts w:ascii="Times New Roman" w:eastAsia="Berlingske Sans Medium" w:hAnsi="Times New Roman"/>
                <w:b/>
                <w:bCs/>
                <w:sz w:val="22"/>
                <w:szCs w:val="22"/>
              </w:rPr>
              <w:t>5</w:t>
            </w:r>
            <w:r w:rsidRPr="003D22AB">
              <w:rPr>
                <w:rFonts w:ascii="Times New Roman" w:eastAsia="Berlingske Sans Medium" w:hAnsi="Times New Roman"/>
                <w:b/>
                <w:bCs/>
                <w:sz w:val="22"/>
                <w:szCs w:val="22"/>
              </w:rPr>
              <w:t xml:space="preserve"> minutes)</w:t>
            </w:r>
          </w:p>
        </w:tc>
        <w:tc>
          <w:tcPr>
            <w:tcW w:w="6390" w:type="dxa"/>
            <w:tcBorders>
              <w:right w:val="single" w:sz="6" w:space="0" w:color="FFFFFF" w:themeColor="background1"/>
            </w:tcBorders>
          </w:tcPr>
          <w:p w:rsidR="60B53282" w:rsidRPr="003D22AB" w:rsidP="003D22AB" w14:paraId="6B9B4BBF" w14:textId="3DE92BED">
            <w:pPr>
              <w:pStyle w:val="Body2"/>
              <w:rPr>
                <w:rFonts w:ascii="Times New Roman" w:eastAsia="Berlingske Sans Medium" w:hAnsi="Times New Roman"/>
                <w:sz w:val="22"/>
                <w:szCs w:val="22"/>
              </w:rPr>
            </w:pPr>
            <w:r w:rsidRPr="003D22AB">
              <w:rPr>
                <w:rFonts w:ascii="Times New Roman" w:eastAsia="Berlingske Sans Medium" w:hAnsi="Times New Roman"/>
                <w:sz w:val="22"/>
                <w:szCs w:val="22"/>
              </w:rPr>
              <w:t xml:space="preserve">The </w:t>
            </w:r>
            <w:r w:rsidRPr="003D22AB" w:rsidR="5B474C3C">
              <w:rPr>
                <w:rFonts w:ascii="Times New Roman" w:eastAsia="Berlingske Sans Medium" w:hAnsi="Times New Roman"/>
                <w:sz w:val="22"/>
                <w:szCs w:val="22"/>
              </w:rPr>
              <w:t xml:space="preserve">interviewer </w:t>
            </w:r>
            <w:r w:rsidRPr="003D22AB">
              <w:rPr>
                <w:rFonts w:ascii="Times New Roman" w:eastAsia="Berlingske Sans Medium" w:hAnsi="Times New Roman"/>
                <w:sz w:val="22"/>
                <w:szCs w:val="22"/>
              </w:rPr>
              <w:t xml:space="preserve">will explain the purpose of the </w:t>
            </w:r>
            <w:r w:rsidRPr="003D22AB" w:rsidR="008D49C6">
              <w:rPr>
                <w:rFonts w:ascii="Times New Roman" w:eastAsia="Berlingske Sans Medium" w:hAnsi="Times New Roman"/>
                <w:sz w:val="22"/>
                <w:szCs w:val="22"/>
              </w:rPr>
              <w:t>interview</w:t>
            </w:r>
            <w:r w:rsidRPr="003D22AB">
              <w:rPr>
                <w:rFonts w:ascii="Times New Roman" w:eastAsia="Berlingske Sans Medium" w:hAnsi="Times New Roman"/>
                <w:sz w:val="22"/>
                <w:szCs w:val="22"/>
              </w:rPr>
              <w:t xml:space="preserve"> and allow participants to ask any questions.</w:t>
            </w:r>
          </w:p>
        </w:tc>
      </w:tr>
      <w:tr w14:paraId="78DDFBD9" w14:textId="77777777" w:rsidTr="41BFF3F4">
        <w:tblPrEx>
          <w:tblW w:w="9345" w:type="dxa"/>
          <w:tblLayout w:type="fixed"/>
          <w:tblLook w:val="04A0"/>
        </w:tblPrEx>
        <w:trPr>
          <w:trHeight w:val="15"/>
        </w:trPr>
        <w:tc>
          <w:tcPr>
            <w:tcW w:w="2955" w:type="dxa"/>
            <w:tcBorders>
              <w:left w:val="single" w:sz="6" w:space="0" w:color="FFFFFF" w:themeColor="background1"/>
            </w:tcBorders>
          </w:tcPr>
          <w:p w:rsidR="60B53282" w:rsidRPr="003D22AB" w:rsidP="003D22AB" w14:paraId="5386A617" w14:textId="1EF9B461">
            <w:pPr>
              <w:pStyle w:val="Body2"/>
              <w:rPr>
                <w:rFonts w:ascii="Times New Roman" w:eastAsia="Berlingske Sans Medium" w:hAnsi="Times New Roman"/>
                <w:sz w:val="22"/>
                <w:szCs w:val="22"/>
              </w:rPr>
            </w:pPr>
            <w:r w:rsidRPr="003D22AB">
              <w:rPr>
                <w:rFonts w:ascii="Times New Roman" w:eastAsia="Berlingske Sans Medium" w:hAnsi="Times New Roman"/>
                <w:b/>
                <w:bCs/>
                <w:sz w:val="22"/>
                <w:szCs w:val="22"/>
              </w:rPr>
              <w:t>Section B: Introductory Questions (5 minutes</w:t>
            </w:r>
            <w:r w:rsidRPr="003D22AB">
              <w:rPr>
                <w:rFonts w:ascii="Times New Roman" w:eastAsia="Berlingske Sans Medium" w:hAnsi="Times New Roman"/>
                <w:sz w:val="22"/>
                <w:szCs w:val="22"/>
              </w:rPr>
              <w:t xml:space="preserve">) </w:t>
            </w:r>
          </w:p>
        </w:tc>
        <w:tc>
          <w:tcPr>
            <w:tcW w:w="6390" w:type="dxa"/>
            <w:tcBorders>
              <w:right w:val="single" w:sz="6" w:space="0" w:color="FFFFFF" w:themeColor="background1"/>
            </w:tcBorders>
          </w:tcPr>
          <w:p w:rsidR="60B53282" w:rsidRPr="003D22AB" w:rsidP="003D22AB" w14:paraId="44293C52" w14:textId="5827A872">
            <w:pPr>
              <w:pStyle w:val="Body2"/>
              <w:rPr>
                <w:rFonts w:ascii="Times New Roman" w:eastAsia="Berlingske Sans Medium" w:hAnsi="Times New Roman"/>
                <w:sz w:val="22"/>
                <w:szCs w:val="22"/>
              </w:rPr>
            </w:pPr>
            <w:r w:rsidRPr="003D22AB">
              <w:rPr>
                <w:rFonts w:ascii="Times New Roman" w:eastAsia="Berlingske Sans Medium" w:hAnsi="Times New Roman"/>
                <w:sz w:val="22"/>
                <w:szCs w:val="22"/>
              </w:rPr>
              <w:t xml:space="preserve">This section will be used to </w:t>
            </w:r>
            <w:r w:rsidRPr="003D22AB" w:rsidR="008D49C6">
              <w:rPr>
                <w:rFonts w:ascii="Times New Roman" w:eastAsia="Berlingske Sans Medium" w:hAnsi="Times New Roman"/>
                <w:sz w:val="22"/>
                <w:szCs w:val="22"/>
              </w:rPr>
              <w:t>gather general information</w:t>
            </w:r>
            <w:r w:rsidRPr="003D22AB" w:rsidR="00C26744">
              <w:rPr>
                <w:rFonts w:ascii="Times New Roman" w:eastAsia="Berlingske Sans Medium" w:hAnsi="Times New Roman"/>
                <w:sz w:val="22"/>
                <w:szCs w:val="22"/>
              </w:rPr>
              <w:t xml:space="preserve"> </w:t>
            </w:r>
            <w:r w:rsidRPr="003D22AB" w:rsidR="00E8770D">
              <w:rPr>
                <w:rFonts w:ascii="Times New Roman" w:eastAsia="Berlingske Sans Medium" w:hAnsi="Times New Roman"/>
                <w:sz w:val="22"/>
                <w:szCs w:val="22"/>
              </w:rPr>
              <w:t>about cooking habits</w:t>
            </w:r>
            <w:r w:rsidRPr="003D22AB">
              <w:rPr>
                <w:rFonts w:ascii="Times New Roman" w:eastAsia="Berlingske Sans Medium" w:hAnsi="Times New Roman"/>
                <w:sz w:val="22"/>
                <w:szCs w:val="22"/>
              </w:rPr>
              <w:t xml:space="preserve"> and </w:t>
            </w:r>
            <w:r w:rsidRPr="003D22AB" w:rsidR="008D49C6">
              <w:rPr>
                <w:rFonts w:ascii="Times New Roman" w:eastAsia="Berlingske Sans Medium" w:hAnsi="Times New Roman"/>
                <w:sz w:val="22"/>
                <w:szCs w:val="22"/>
              </w:rPr>
              <w:t xml:space="preserve">make sure </w:t>
            </w:r>
            <w:r w:rsidRPr="003D22AB" w:rsidR="611B4F54">
              <w:rPr>
                <w:rFonts w:ascii="Times New Roman" w:eastAsia="Berlingske Sans Medium" w:hAnsi="Times New Roman"/>
                <w:sz w:val="22"/>
                <w:szCs w:val="22"/>
              </w:rPr>
              <w:t xml:space="preserve">participants are comfortable speaking with the </w:t>
            </w:r>
            <w:r w:rsidRPr="003D22AB" w:rsidR="00506D9E">
              <w:rPr>
                <w:rFonts w:ascii="Times New Roman" w:eastAsia="Berlingske Sans Medium" w:hAnsi="Times New Roman"/>
                <w:sz w:val="22"/>
                <w:szCs w:val="22"/>
              </w:rPr>
              <w:t xml:space="preserve">interviewer. </w:t>
            </w:r>
            <w:r w:rsidRPr="003D22AB">
              <w:rPr>
                <w:rFonts w:ascii="Times New Roman" w:eastAsia="Berlingske Sans Medium" w:hAnsi="Times New Roman"/>
                <w:b/>
                <w:bCs/>
                <w:sz w:val="22"/>
                <w:szCs w:val="22"/>
              </w:rPr>
              <w:t xml:space="preserve">   </w:t>
            </w:r>
          </w:p>
        </w:tc>
      </w:tr>
      <w:tr w14:paraId="431FD940" w14:textId="77777777" w:rsidTr="41BFF3F4">
        <w:tblPrEx>
          <w:tblW w:w="9345" w:type="dxa"/>
          <w:tblLayout w:type="fixed"/>
          <w:tblLook w:val="04A0"/>
        </w:tblPrEx>
        <w:trPr>
          <w:trHeight w:val="15"/>
        </w:trPr>
        <w:tc>
          <w:tcPr>
            <w:tcW w:w="2955" w:type="dxa"/>
            <w:tcBorders>
              <w:left w:val="single" w:sz="6" w:space="0" w:color="FFFFFF" w:themeColor="background1"/>
            </w:tcBorders>
          </w:tcPr>
          <w:p w:rsidR="60B53282" w:rsidRPr="003D22AB" w:rsidP="003D22AB" w14:paraId="649A87C1" w14:textId="2A96C830">
            <w:pPr>
              <w:pStyle w:val="Body2"/>
              <w:rPr>
                <w:rFonts w:ascii="Times New Roman" w:eastAsia="Berlingske Sans Medium" w:hAnsi="Times New Roman"/>
                <w:sz w:val="22"/>
                <w:szCs w:val="22"/>
              </w:rPr>
            </w:pPr>
            <w:r w:rsidRPr="003D22AB">
              <w:rPr>
                <w:rFonts w:ascii="Times New Roman" w:eastAsia="Berlingske Sans Medium" w:hAnsi="Times New Roman"/>
                <w:b/>
                <w:bCs/>
                <w:sz w:val="22"/>
                <w:szCs w:val="22"/>
              </w:rPr>
              <w:t xml:space="preserve">Section C: </w:t>
            </w:r>
            <w:r w:rsidRPr="003D22AB" w:rsidR="00F60180">
              <w:rPr>
                <w:rFonts w:ascii="Times New Roman" w:eastAsia="Berlingske Sans Medium" w:hAnsi="Times New Roman"/>
                <w:b/>
                <w:bCs/>
                <w:sz w:val="22"/>
                <w:szCs w:val="22"/>
              </w:rPr>
              <w:t>Cultural Impact and Information (5 minutes)</w:t>
            </w:r>
          </w:p>
        </w:tc>
        <w:tc>
          <w:tcPr>
            <w:tcW w:w="6390" w:type="dxa"/>
            <w:tcBorders>
              <w:right w:val="single" w:sz="6" w:space="0" w:color="FFFFFF" w:themeColor="background1"/>
            </w:tcBorders>
          </w:tcPr>
          <w:p w:rsidR="60B53282" w:rsidRPr="003D22AB" w:rsidP="003D22AB" w14:paraId="5BD65534" w14:textId="761DC87A">
            <w:pPr>
              <w:pStyle w:val="Body2"/>
              <w:rPr>
                <w:rFonts w:ascii="Times New Roman" w:eastAsia="Berlingske Sans Medium" w:hAnsi="Times New Roman"/>
                <w:sz w:val="22"/>
                <w:szCs w:val="22"/>
              </w:rPr>
            </w:pPr>
            <w:r w:rsidRPr="003D22AB">
              <w:rPr>
                <w:rFonts w:ascii="Times New Roman" w:eastAsia="Berlingske Sans Medium" w:hAnsi="Times New Roman"/>
                <w:sz w:val="22"/>
                <w:szCs w:val="22"/>
              </w:rPr>
              <w:t>This section will ask about the influence of participant culture on food safety behaviors.</w:t>
            </w:r>
          </w:p>
        </w:tc>
      </w:tr>
      <w:tr w14:paraId="40FD94F6" w14:textId="77777777" w:rsidTr="41BFF3F4">
        <w:tblPrEx>
          <w:tblW w:w="9345" w:type="dxa"/>
          <w:tblLayout w:type="fixed"/>
          <w:tblLook w:val="04A0"/>
        </w:tblPrEx>
        <w:trPr>
          <w:trHeight w:val="15"/>
        </w:trPr>
        <w:tc>
          <w:tcPr>
            <w:tcW w:w="2955" w:type="dxa"/>
            <w:tcBorders>
              <w:left w:val="single" w:sz="6" w:space="0" w:color="FFFFFF" w:themeColor="background1"/>
            </w:tcBorders>
          </w:tcPr>
          <w:p w:rsidR="60B53282" w:rsidRPr="003D22AB" w:rsidP="003D22AB" w14:paraId="53BFF111" w14:textId="00080416">
            <w:pPr>
              <w:pStyle w:val="Body2"/>
              <w:rPr>
                <w:rFonts w:ascii="Times New Roman" w:eastAsia="Berlingske Sans Medium" w:hAnsi="Times New Roman"/>
                <w:sz w:val="22"/>
                <w:szCs w:val="22"/>
              </w:rPr>
            </w:pPr>
            <w:r w:rsidRPr="003D22AB">
              <w:rPr>
                <w:rFonts w:ascii="Times New Roman" w:eastAsia="Berlingske Sans Medium" w:hAnsi="Times New Roman"/>
                <w:b/>
                <w:bCs/>
                <w:sz w:val="22"/>
                <w:szCs w:val="22"/>
              </w:rPr>
              <w:t xml:space="preserve">Section D: </w:t>
            </w:r>
            <w:r w:rsidRPr="003D22AB" w:rsidR="00F60180">
              <w:rPr>
                <w:rFonts w:ascii="Times New Roman" w:eastAsia="Berlingske Sans Medium" w:hAnsi="Times New Roman"/>
                <w:b/>
                <w:bCs/>
                <w:sz w:val="22"/>
                <w:szCs w:val="22"/>
              </w:rPr>
              <w:t>Campaign Concept Information and Reaction (15 minutes per concept)</w:t>
            </w:r>
          </w:p>
        </w:tc>
        <w:tc>
          <w:tcPr>
            <w:tcW w:w="6390" w:type="dxa"/>
            <w:tcBorders>
              <w:right w:val="single" w:sz="6" w:space="0" w:color="FFFFFF" w:themeColor="background1"/>
            </w:tcBorders>
          </w:tcPr>
          <w:p w:rsidR="60B53282" w:rsidRPr="003D22AB" w:rsidP="003D22AB" w14:paraId="4F2F4B03" w14:textId="001753D7">
            <w:pPr>
              <w:pStyle w:val="Body2"/>
              <w:rPr>
                <w:rFonts w:ascii="Times New Roman" w:eastAsia="Berlingske Sans Medium" w:hAnsi="Times New Roman"/>
                <w:sz w:val="22"/>
                <w:szCs w:val="22"/>
              </w:rPr>
            </w:pPr>
            <w:r w:rsidRPr="003D22AB">
              <w:rPr>
                <w:rFonts w:ascii="Times New Roman" w:eastAsia="Berlingske Sans Medium" w:hAnsi="Times New Roman"/>
                <w:sz w:val="22"/>
                <w:szCs w:val="22"/>
              </w:rPr>
              <w:t xml:space="preserve">The section will present X preliminary campaign messages and approaches and ask for participant feedback and responses. </w:t>
            </w:r>
          </w:p>
        </w:tc>
      </w:tr>
      <w:tr w14:paraId="0D3A421E" w14:textId="77777777" w:rsidTr="00B617C8">
        <w:tblPrEx>
          <w:tblW w:w="9345" w:type="dxa"/>
          <w:tblLayout w:type="fixed"/>
          <w:tblLook w:val="04A0"/>
        </w:tblPrEx>
        <w:trPr>
          <w:trHeight w:val="602"/>
        </w:trPr>
        <w:tc>
          <w:tcPr>
            <w:tcW w:w="2955" w:type="dxa"/>
            <w:tcBorders>
              <w:left w:val="single" w:sz="6" w:space="0" w:color="FFFFFF" w:themeColor="background1"/>
            </w:tcBorders>
          </w:tcPr>
          <w:p w:rsidR="60B53282" w:rsidRPr="003D22AB" w:rsidP="003D22AB" w14:paraId="2034B014" w14:textId="17473BF0">
            <w:pPr>
              <w:pStyle w:val="Body2"/>
              <w:rPr>
                <w:rFonts w:ascii="Times New Roman" w:eastAsia="Berlingske Sans Medium" w:hAnsi="Times New Roman"/>
                <w:b/>
                <w:bCs/>
                <w:sz w:val="22"/>
                <w:szCs w:val="22"/>
              </w:rPr>
            </w:pPr>
            <w:r w:rsidRPr="003D22AB">
              <w:rPr>
                <w:rFonts w:ascii="Times New Roman" w:eastAsia="Berlingske Sans Medium" w:hAnsi="Times New Roman"/>
                <w:b/>
                <w:bCs/>
                <w:sz w:val="22"/>
                <w:szCs w:val="22"/>
              </w:rPr>
              <w:t xml:space="preserve">Section E: </w:t>
            </w:r>
            <w:r w:rsidRPr="003D22AB" w:rsidR="00F60180">
              <w:rPr>
                <w:rFonts w:ascii="Times New Roman" w:eastAsia="Berlingske Sans Medium" w:hAnsi="Times New Roman"/>
                <w:b/>
                <w:bCs/>
                <w:sz w:val="22"/>
                <w:szCs w:val="22"/>
              </w:rPr>
              <w:t>Overall Questions (5 minutes)</w:t>
            </w:r>
          </w:p>
        </w:tc>
        <w:tc>
          <w:tcPr>
            <w:tcW w:w="6390" w:type="dxa"/>
            <w:tcBorders>
              <w:right w:val="single" w:sz="6" w:space="0" w:color="FFFFFF" w:themeColor="background1"/>
            </w:tcBorders>
          </w:tcPr>
          <w:p w:rsidR="60B53282" w:rsidRPr="003D22AB" w:rsidP="003D22AB" w14:paraId="781F8672" w14:textId="5B4D775B">
            <w:pPr>
              <w:pStyle w:val="Body2"/>
              <w:rPr>
                <w:rFonts w:ascii="Times New Roman" w:eastAsia="Berlingske Sans Medium" w:hAnsi="Times New Roman"/>
                <w:sz w:val="22"/>
                <w:szCs w:val="22"/>
              </w:rPr>
            </w:pPr>
            <w:r w:rsidRPr="003D22AB">
              <w:rPr>
                <w:rFonts w:ascii="Times New Roman" w:eastAsia="Berlingske Sans Medium" w:hAnsi="Times New Roman"/>
                <w:sz w:val="22"/>
                <w:szCs w:val="22"/>
              </w:rPr>
              <w:t xml:space="preserve">This section will </w:t>
            </w:r>
            <w:r w:rsidRPr="003D22AB" w:rsidR="009B7AB8">
              <w:rPr>
                <w:rFonts w:ascii="Times New Roman" w:eastAsia="Berlingske Sans Medium" w:hAnsi="Times New Roman"/>
                <w:sz w:val="22"/>
                <w:szCs w:val="22"/>
              </w:rPr>
              <w:t xml:space="preserve">ask </w:t>
            </w:r>
            <w:r w:rsidRPr="003D22AB" w:rsidR="008F63FF">
              <w:rPr>
                <w:rFonts w:ascii="Times New Roman" w:eastAsia="Berlingske Sans Medium" w:hAnsi="Times New Roman"/>
                <w:sz w:val="22"/>
                <w:szCs w:val="22"/>
              </w:rPr>
              <w:t xml:space="preserve">which approach </w:t>
            </w:r>
            <w:r w:rsidRPr="003D22AB">
              <w:rPr>
                <w:rFonts w:ascii="Times New Roman" w:eastAsia="Berlingske Sans Medium" w:hAnsi="Times New Roman"/>
                <w:sz w:val="22"/>
                <w:szCs w:val="22"/>
              </w:rPr>
              <w:t>participant</w:t>
            </w:r>
            <w:r w:rsidRPr="003D22AB" w:rsidR="008F63FF">
              <w:rPr>
                <w:rFonts w:ascii="Times New Roman" w:eastAsia="Berlingske Sans Medium" w:hAnsi="Times New Roman"/>
                <w:sz w:val="22"/>
                <w:szCs w:val="22"/>
              </w:rPr>
              <w:t xml:space="preserve">s preferred or liked most. </w:t>
            </w:r>
          </w:p>
        </w:tc>
      </w:tr>
      <w:tr w14:paraId="07F81C42" w14:textId="77777777" w:rsidTr="41BFF3F4">
        <w:tblPrEx>
          <w:tblW w:w="9345" w:type="dxa"/>
          <w:tblLayout w:type="fixed"/>
          <w:tblLook w:val="04A0"/>
        </w:tblPrEx>
        <w:trPr>
          <w:trHeight w:val="467"/>
        </w:trPr>
        <w:tc>
          <w:tcPr>
            <w:tcW w:w="2955" w:type="dxa"/>
            <w:tcBorders>
              <w:left w:val="single" w:sz="6" w:space="0" w:color="FFFFFF" w:themeColor="background1"/>
            </w:tcBorders>
          </w:tcPr>
          <w:p w:rsidR="005949B5" w:rsidRPr="003D22AB" w:rsidP="003D22AB" w14:paraId="04561C52" w14:textId="7ABA1236">
            <w:pPr>
              <w:pStyle w:val="Body2"/>
              <w:rPr>
                <w:rFonts w:ascii="Times New Roman" w:eastAsia="Berlingske Sans Medium" w:hAnsi="Times New Roman"/>
                <w:sz w:val="22"/>
                <w:szCs w:val="22"/>
              </w:rPr>
            </w:pPr>
            <w:r w:rsidRPr="003D22AB">
              <w:rPr>
                <w:rFonts w:ascii="Times New Roman" w:eastAsia="Berlingske Sans Medium" w:hAnsi="Times New Roman"/>
                <w:b/>
                <w:bCs/>
                <w:sz w:val="22"/>
                <w:szCs w:val="22"/>
              </w:rPr>
              <w:t xml:space="preserve">Section F: </w:t>
            </w:r>
            <w:r w:rsidRPr="003D22AB" w:rsidR="008F63FF">
              <w:rPr>
                <w:rFonts w:ascii="Times New Roman" w:eastAsia="Berlingske Sans Medium" w:hAnsi="Times New Roman"/>
                <w:b/>
                <w:bCs/>
                <w:sz w:val="22"/>
                <w:szCs w:val="22"/>
              </w:rPr>
              <w:t>Conclusion (</w:t>
            </w:r>
            <w:r w:rsidRPr="003D22AB">
              <w:rPr>
                <w:rFonts w:ascii="Times New Roman" w:eastAsia="Berlingske Sans Medium" w:hAnsi="Times New Roman"/>
                <w:b/>
                <w:bCs/>
                <w:sz w:val="22"/>
                <w:szCs w:val="22"/>
              </w:rPr>
              <w:t>5 minutes)</w:t>
            </w:r>
          </w:p>
        </w:tc>
        <w:tc>
          <w:tcPr>
            <w:tcW w:w="6390" w:type="dxa"/>
            <w:tcBorders>
              <w:right w:val="single" w:sz="6" w:space="0" w:color="FFFFFF" w:themeColor="background1"/>
            </w:tcBorders>
          </w:tcPr>
          <w:p w:rsidR="005949B5" w:rsidRPr="003D22AB" w:rsidP="003D22AB" w14:paraId="76892FB5" w14:textId="4089EF02">
            <w:pPr>
              <w:pStyle w:val="Body2"/>
              <w:rPr>
                <w:rFonts w:ascii="Times New Roman" w:eastAsia="Berlingske Sans Medium" w:hAnsi="Times New Roman"/>
                <w:b/>
                <w:bCs/>
                <w:sz w:val="22"/>
                <w:szCs w:val="22"/>
              </w:rPr>
            </w:pPr>
            <w:r w:rsidRPr="003D22AB">
              <w:rPr>
                <w:rFonts w:ascii="Times New Roman" w:eastAsia="Berlingske Sans Medium" w:hAnsi="Times New Roman"/>
                <w:sz w:val="22"/>
                <w:szCs w:val="22"/>
              </w:rPr>
              <w:t>The interviewer will complete the sessions by asking the participant if they have any questions and thanking them for their time.</w:t>
            </w:r>
          </w:p>
        </w:tc>
      </w:tr>
    </w:tbl>
    <w:p w:rsidR="007045D4" w:rsidRPr="003D22AB" w:rsidP="003D22AB" w14:paraId="2B5CE8BD" w14:textId="77777777">
      <w:pPr>
        <w:spacing w:after="200" w:line="276" w:lineRule="auto"/>
        <w:textAlignment w:val="baseline"/>
        <w:rPr>
          <w:rFonts w:ascii="Times New Roman" w:eastAsia="Berlingske Sans Poster" w:hAnsi="Times New Roman" w:cs="Times New Roman"/>
          <w:b/>
          <w:bCs/>
          <w:color w:val="000000" w:themeColor="text1"/>
          <w:sz w:val="24"/>
          <w:szCs w:val="24"/>
        </w:rPr>
      </w:pPr>
    </w:p>
    <w:p w:rsidR="00AB1336" w14:paraId="0743E71A" w14:textId="77777777">
      <w:pPr>
        <w:rPr>
          <w:rFonts w:ascii="Times New Roman" w:eastAsia="Berlingske Sans Poster" w:hAnsi="Times New Roman" w:cs="Times New Roman"/>
          <w:b/>
          <w:bCs/>
          <w:color w:val="000000" w:themeColor="text1"/>
          <w:sz w:val="24"/>
          <w:szCs w:val="24"/>
        </w:rPr>
      </w:pPr>
      <w:r>
        <w:rPr>
          <w:rFonts w:ascii="Times New Roman" w:eastAsia="Berlingske Sans Poster" w:hAnsi="Times New Roman" w:cs="Times New Roman"/>
          <w:b/>
          <w:bCs/>
          <w:color w:val="000000" w:themeColor="text1"/>
          <w:sz w:val="24"/>
          <w:szCs w:val="24"/>
        </w:rPr>
        <w:br w:type="page"/>
      </w:r>
    </w:p>
    <w:p w:rsidR="0037216B" w:rsidRPr="003D22AB" w:rsidP="003D22AB" w14:paraId="5EA8E064" w14:textId="6C0141BD">
      <w:pPr>
        <w:spacing w:after="0" w:line="240" w:lineRule="auto"/>
        <w:textAlignment w:val="baseline"/>
        <w:rPr>
          <w:rFonts w:ascii="Times New Roman" w:eastAsia="Berlingske Sans Poster" w:hAnsi="Times New Roman" w:cs="Times New Roman"/>
          <w:color w:val="000000" w:themeColor="text1"/>
          <w:sz w:val="24"/>
          <w:szCs w:val="24"/>
          <w:lang w:val="en-GB"/>
        </w:rPr>
      </w:pPr>
      <w:r w:rsidRPr="003D22AB">
        <w:rPr>
          <w:rFonts w:ascii="Times New Roman" w:eastAsia="Berlingske Sans Poster" w:hAnsi="Times New Roman" w:cs="Times New Roman"/>
          <w:b/>
          <w:bCs/>
          <w:color w:val="000000" w:themeColor="text1"/>
          <w:sz w:val="24"/>
          <w:szCs w:val="24"/>
        </w:rPr>
        <w:t>Section A</w:t>
      </w:r>
      <w:r w:rsidRPr="003D22AB" w:rsidR="001D6D10">
        <w:rPr>
          <w:rFonts w:ascii="Times New Roman" w:eastAsia="Berlingske Sans Poster" w:hAnsi="Times New Roman" w:cs="Times New Roman"/>
          <w:b/>
          <w:bCs/>
          <w:color w:val="000000" w:themeColor="text1"/>
          <w:sz w:val="24"/>
          <w:szCs w:val="24"/>
        </w:rPr>
        <w:t>:</w:t>
      </w:r>
      <w:r w:rsidRPr="003D22AB">
        <w:rPr>
          <w:rFonts w:ascii="Times New Roman" w:eastAsia="Berlingske Sans Poster" w:hAnsi="Times New Roman" w:cs="Times New Roman"/>
          <w:b/>
          <w:bCs/>
          <w:color w:val="000000" w:themeColor="text1"/>
          <w:sz w:val="24"/>
          <w:szCs w:val="24"/>
        </w:rPr>
        <w:t xml:space="preserve"> Introduction and </w:t>
      </w:r>
      <w:r w:rsidRPr="003D22AB" w:rsidR="12D3A287">
        <w:rPr>
          <w:rFonts w:ascii="Times New Roman" w:eastAsia="Berlingske Sans Poster" w:hAnsi="Times New Roman" w:cs="Times New Roman"/>
          <w:b/>
          <w:bCs/>
          <w:color w:val="000000" w:themeColor="text1"/>
          <w:sz w:val="24"/>
          <w:szCs w:val="24"/>
        </w:rPr>
        <w:t xml:space="preserve">Verbal </w:t>
      </w:r>
      <w:r w:rsidRPr="003D22AB" w:rsidR="4D8623A3">
        <w:rPr>
          <w:rFonts w:ascii="Times New Roman" w:eastAsia="Berlingske Sans Poster" w:hAnsi="Times New Roman" w:cs="Times New Roman"/>
          <w:b/>
          <w:bCs/>
          <w:color w:val="000000" w:themeColor="text1"/>
          <w:sz w:val="24"/>
          <w:szCs w:val="24"/>
        </w:rPr>
        <w:t>Consent (</w:t>
      </w:r>
      <w:r w:rsidRPr="003D22AB" w:rsidR="00016F24">
        <w:rPr>
          <w:rFonts w:ascii="Times New Roman" w:eastAsia="Berlingske Sans Poster" w:hAnsi="Times New Roman" w:cs="Times New Roman"/>
          <w:b/>
          <w:bCs/>
          <w:color w:val="000000" w:themeColor="text1"/>
          <w:sz w:val="24"/>
          <w:szCs w:val="24"/>
        </w:rPr>
        <w:t>5</w:t>
      </w:r>
      <w:r w:rsidRPr="003D22AB" w:rsidR="6672785F">
        <w:rPr>
          <w:rFonts w:ascii="Times New Roman" w:eastAsia="Berlingske Sans Poster" w:hAnsi="Times New Roman" w:cs="Times New Roman"/>
          <w:b/>
          <w:bCs/>
          <w:color w:val="000000" w:themeColor="text1"/>
          <w:sz w:val="24"/>
          <w:szCs w:val="24"/>
        </w:rPr>
        <w:t xml:space="preserve"> minutes)</w:t>
      </w:r>
      <w:r w:rsidRPr="003D22AB" w:rsidR="5A6963AA">
        <w:rPr>
          <w:rFonts w:ascii="Times New Roman" w:eastAsia="Berlingske Sans Poster" w:hAnsi="Times New Roman" w:cs="Times New Roman"/>
          <w:b/>
          <w:bCs/>
          <w:color w:val="000000" w:themeColor="text1"/>
          <w:sz w:val="24"/>
          <w:szCs w:val="24"/>
        </w:rPr>
        <w:t xml:space="preserve"> </w:t>
      </w:r>
    </w:p>
    <w:p w:rsidR="0037216B" w:rsidRPr="003D22AB" w:rsidP="003D22AB" w14:paraId="25E40746" w14:textId="0801DE35">
      <w:pPr>
        <w:spacing w:after="0" w:line="240" w:lineRule="auto"/>
        <w:textAlignment w:val="baseline"/>
        <w:rPr>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WHEN A PARTICIPANT JOINS, ENSURE THAT THEIR WEBCAM, MICROPHONE, AND SPEAKERS ARE WORKING AND THAT THEY ARE ALONE IN THE ROOM. MAKE SURE THAT THEIR LIGHTING IS SUFFICIENT AND THAT YOU CAN SEE THEM CLEARLY.) </w:t>
      </w:r>
    </w:p>
    <w:p w:rsidR="0037216B" w:rsidRPr="003D22AB" w:rsidP="003D22AB" w14:paraId="242CB058" w14:textId="24B7089B">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D22AB" w:rsidP="003D22AB" w14:paraId="22EBC6AA" w14:textId="39909E6A">
      <w:pPr>
        <w:spacing w:after="0" w:line="240" w:lineRule="auto"/>
        <w:textAlignment w:val="baseline"/>
        <w:rPr>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Hello. Thanks for joining this online session. It is about general food safety attitudes, perceptions, and behaviors. I’d like to preview what will happen, so that you know what to expect. </w:t>
      </w:r>
      <w:r w:rsidRPr="003D22AB" w:rsidR="6E8B31C2">
        <w:rPr>
          <w:rStyle w:val="normaltextrun"/>
          <w:rFonts w:ascii="Times New Roman" w:eastAsia="Berlingske Sans Medium" w:hAnsi="Times New Roman" w:cs="Times New Roman"/>
          <w:color w:val="000000" w:themeColor="text1"/>
          <w:sz w:val="24"/>
          <w:szCs w:val="24"/>
        </w:rPr>
        <w:t xml:space="preserve"> </w:t>
      </w:r>
      <w:r w:rsidRPr="003D22AB">
        <w:rPr>
          <w:rFonts w:ascii="Times New Roman" w:hAnsi="Times New Roman" w:cs="Times New Roman"/>
          <w:sz w:val="24"/>
          <w:szCs w:val="24"/>
        </w:rPr>
        <w:br/>
      </w:r>
      <w:r w:rsidRPr="003D22AB">
        <w:rPr>
          <w:rStyle w:val="normaltextrun"/>
          <w:rFonts w:ascii="Times New Roman" w:eastAsia="Berlingske Sans Medium" w:hAnsi="Times New Roman" w:cs="Times New Roman"/>
          <w:color w:val="000000" w:themeColor="text1"/>
          <w:sz w:val="24"/>
          <w:szCs w:val="24"/>
        </w:rPr>
        <w:t> </w:t>
      </w:r>
    </w:p>
    <w:p w:rsidR="0037216B" w:rsidRPr="003D22AB" w:rsidP="003D22AB" w14:paraId="5C7B7098" w14:textId="3072451E">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The United States Department of Agriculture (USDA) funds this study.    </w:t>
      </w:r>
    </w:p>
    <w:p w:rsidR="005949B5" w:rsidRPr="003D22AB" w:rsidP="003D22AB" w14:paraId="572ABAC8" w14:textId="77777777">
      <w:pPr>
        <w:pStyle w:val="ListParagraph"/>
        <w:spacing w:after="0" w:line="240" w:lineRule="auto"/>
        <w:contextualSpacing w:val="0"/>
        <w:textAlignment w:val="baseline"/>
        <w:rPr>
          <w:rFonts w:ascii="Times New Roman" w:eastAsia="Berlingske Sans Medium" w:hAnsi="Times New Roman" w:cs="Times New Roman"/>
          <w:color w:val="000000" w:themeColor="text1"/>
          <w:sz w:val="24"/>
          <w:szCs w:val="24"/>
        </w:rPr>
      </w:pPr>
    </w:p>
    <w:p w:rsidR="0037216B" w:rsidRPr="003D22AB" w:rsidP="003D22AB" w14:paraId="38ADAF0E" w14:textId="1485D784">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My nam</w:t>
      </w:r>
      <w:r w:rsidRPr="003D22AB">
        <w:rPr>
          <w:rStyle w:val="normaltextrun"/>
          <w:rFonts w:ascii="Times New Roman" w:eastAsia="Berlingske Sans Medium" w:hAnsi="Times New Roman" w:cs="Times New Roman"/>
          <w:sz w:val="24"/>
          <w:szCs w:val="24"/>
        </w:rPr>
        <w:t>e is [FACILITATOR’S NAME]. I will le</w:t>
      </w:r>
      <w:r w:rsidRPr="003D22AB">
        <w:rPr>
          <w:rStyle w:val="normaltextrun"/>
          <w:rFonts w:ascii="Times New Roman" w:eastAsia="Berlingske Sans Medium" w:hAnsi="Times New Roman" w:cs="Times New Roman"/>
          <w:color w:val="000000" w:themeColor="text1"/>
          <w:sz w:val="24"/>
          <w:szCs w:val="24"/>
        </w:rPr>
        <w:t>ad this session. I work for Fors Marsh, a company that is helping USDA. But I don’t work at USDA. So what you say, positive or negative, won’t affect me.  </w:t>
      </w:r>
    </w:p>
    <w:p w:rsidR="005949B5" w:rsidRPr="003D22AB" w:rsidP="003D22AB" w14:paraId="186A3A48"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D22AB" w:rsidP="003D22AB" w14:paraId="714704CD" w14:textId="1F45294E">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You will provide input, which is very important. It will help improve messages that focus on food safety behaviors.</w:t>
      </w:r>
    </w:p>
    <w:p w:rsidR="00104817" w:rsidRPr="003D22AB" w:rsidP="003D22AB" w14:paraId="1D6E8ACC"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D22AB" w:rsidP="003D22AB" w14:paraId="79ADCB9F" w14:textId="4CA617A6">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The risks of joining this study are minimal. You may feel embarrassed while answering some questions.  </w:t>
      </w:r>
    </w:p>
    <w:p w:rsidR="00104817" w:rsidRPr="003D22AB" w:rsidP="003D22AB" w14:paraId="17FDA2E9"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D22AB" w:rsidP="003D22AB" w14:paraId="127986E7" w14:textId="1F45294E">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You will get no direct benefits. But you will help other individuals and society at-large. </w:t>
      </w:r>
    </w:p>
    <w:p w:rsidR="00C649EF" w:rsidRPr="003D22AB" w:rsidP="003D22AB" w14:paraId="4CA30E67"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37216B" w:rsidRPr="003D22AB" w:rsidP="003D22AB" w14:paraId="6CE732BA" w14:textId="5CA8B3E4">
      <w:pPr>
        <w:pStyle w:val="ListParagraph"/>
        <w:numPr>
          <w:ilvl w:val="0"/>
          <w:numId w:val="14"/>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This session will be in English. For the next 60 minutes, I will ask you questions about: </w:t>
      </w:r>
    </w:p>
    <w:p w:rsidR="0037216B" w:rsidRPr="003D22AB" w:rsidP="003D22AB" w14:paraId="07FA5F1D" w14:textId="050613BA">
      <w:pPr>
        <w:pStyle w:val="ListParagraph"/>
        <w:numPr>
          <w:ilvl w:val="1"/>
          <w:numId w:val="14"/>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Your feelings about and behaviors related to food safety.</w:t>
      </w:r>
    </w:p>
    <w:p w:rsidR="0037216B" w:rsidRPr="003D22AB" w:rsidP="003D22AB" w14:paraId="05907530" w14:textId="189B0D81">
      <w:pPr>
        <w:pStyle w:val="ListParagraph"/>
        <w:numPr>
          <w:ilvl w:val="1"/>
          <w:numId w:val="14"/>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How your culture plays a role in food safety.</w:t>
      </w:r>
    </w:p>
    <w:p w:rsidR="0037216B" w:rsidRPr="003D22AB" w:rsidP="003D22AB" w14:paraId="26DB4026" w14:textId="69B9D590">
      <w:pPr>
        <w:pStyle w:val="ListParagraph"/>
        <w:numPr>
          <w:ilvl w:val="1"/>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How you prefer to learn about food safety.</w:t>
      </w:r>
    </w:p>
    <w:p w:rsidR="00104817" w:rsidRPr="003D22AB" w:rsidP="003D22AB" w14:paraId="730BAE1C"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104817" w:rsidRPr="003D22AB" w:rsidP="5DE711F2" w14:paraId="0E97B499" w14:textId="44E43909">
      <w:pPr>
        <w:pStyle w:val="ListParagraph"/>
        <w:numPr>
          <w:ilvl w:val="0"/>
          <w:numId w:val="14"/>
        </w:numPr>
        <w:spacing w:after="0" w:line="240" w:lineRule="auto"/>
        <w:textAlignment w:val="baseline"/>
        <w:rPr>
          <w:rFonts w:ascii="Times New Roman" w:eastAsia="Times New Roman" w:hAnsi="Times New Roman" w:cs="Times New Roman"/>
          <w:color w:val="000000" w:themeColor="text1"/>
          <w:sz w:val="24"/>
          <w:szCs w:val="24"/>
        </w:rPr>
      </w:pPr>
      <w:r w:rsidRPr="5DE711F2">
        <w:rPr>
          <w:rStyle w:val="normaltextrun"/>
          <w:rFonts w:ascii="Times New Roman" w:eastAsia="Times New Roman" w:hAnsi="Times New Roman" w:cs="Times New Roman"/>
          <w:color w:val="000000" w:themeColor="text1"/>
          <w:sz w:val="24"/>
          <w:szCs w:val="24"/>
        </w:rPr>
        <w:t>You choose whether to join the session. This session is voluntary. After the session starts, you can opt not to answer certain questions. You can leave the session at any time. This will bring no penalty to you, and you will lose no benefits.  </w:t>
      </w:r>
    </w:p>
    <w:p w:rsidR="00104817" w:rsidRPr="003D22AB" w:rsidP="5DE711F2" w14:paraId="5E9689F3" w14:textId="30E5E420">
      <w:pPr>
        <w:spacing w:after="0" w:line="240" w:lineRule="auto"/>
        <w:textAlignment w:val="baseline"/>
        <w:rPr>
          <w:rFonts w:ascii="Times New Roman" w:eastAsia="Times New Roman" w:hAnsi="Times New Roman" w:cs="Times New Roman"/>
          <w:color w:val="000000" w:themeColor="text1"/>
          <w:sz w:val="24"/>
          <w:szCs w:val="24"/>
        </w:rPr>
      </w:pPr>
    </w:p>
    <w:p w:rsidR="00104817" w:rsidRPr="003D22AB" w:rsidP="5DE711F2" w14:paraId="00BDFB7B" w14:textId="675600C4">
      <w:pPr>
        <w:pStyle w:val="ListParagraph"/>
        <w:numPr>
          <w:ilvl w:val="0"/>
          <w:numId w:val="14"/>
        </w:numPr>
        <w:spacing w:after="0" w:line="240" w:lineRule="auto"/>
        <w:textAlignment w:val="baseline"/>
        <w:rPr>
          <w:rFonts w:ascii="Times New Roman" w:eastAsia="Times New Roman" w:hAnsi="Times New Roman" w:cs="Times New Roman"/>
          <w:color w:val="000000" w:themeColor="text1"/>
          <w:sz w:val="24"/>
          <w:szCs w:val="24"/>
        </w:rPr>
      </w:pPr>
      <w:r w:rsidRPr="5DE711F2">
        <w:rPr>
          <w:rStyle w:val="normaltextrun"/>
          <w:rFonts w:ascii="Times New Roman" w:eastAsia="Times New Roman" w:hAnsi="Times New Roman" w:cs="Times New Roman"/>
          <w:color w:val="000000" w:themeColor="text1"/>
          <w:sz w:val="24"/>
          <w:szCs w:val="24"/>
        </w:rPr>
        <w:t xml:space="preserve"> You will get a $75 incentive for your time and any expenses associated with this virtual interview. This will be delivered through email.  </w:t>
      </w:r>
    </w:p>
    <w:p w:rsidR="00104817" w:rsidRPr="003D22AB" w:rsidP="5DE711F2" w14:paraId="009DDC9F" w14:textId="1BDB6022">
      <w:pPr>
        <w:spacing w:after="0" w:line="240" w:lineRule="auto"/>
        <w:textAlignment w:val="baseline"/>
        <w:rPr>
          <w:rStyle w:val="scxw266858600"/>
          <w:rFonts w:ascii="Times New Roman" w:eastAsia="Berlingske Sans Medium" w:hAnsi="Times New Roman" w:cs="Times New Roman"/>
          <w:color w:val="000000" w:themeColor="text1"/>
          <w:sz w:val="24"/>
          <w:szCs w:val="24"/>
        </w:rPr>
      </w:pPr>
      <w:r w:rsidRPr="5DE711F2">
        <w:rPr>
          <w:rStyle w:val="scxw266858600"/>
          <w:rFonts w:ascii="Times New Roman" w:eastAsia="Berlingske Sans Medium" w:hAnsi="Times New Roman" w:cs="Times New Roman"/>
          <w:color w:val="000000" w:themeColor="text1"/>
          <w:sz w:val="24"/>
          <w:szCs w:val="24"/>
        </w:rPr>
        <w:t> </w:t>
      </w:r>
    </w:p>
    <w:p w:rsidR="00473380" w:rsidRPr="003D22AB" w:rsidP="003D22AB" w14:paraId="1CB49706" w14:textId="77777777">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5DE711F2">
        <w:rPr>
          <w:rStyle w:val="normaltextrun"/>
          <w:rFonts w:ascii="Times New Roman" w:eastAsia="Berlingske Sans Medium" w:hAnsi="Times New Roman" w:cs="Times New Roman"/>
          <w:color w:val="000000" w:themeColor="text1"/>
          <w:sz w:val="24"/>
          <w:szCs w:val="24"/>
        </w:rPr>
        <w:t>Someone on the research team will: </w:t>
      </w:r>
    </w:p>
    <w:p w:rsidR="00473380" w:rsidRPr="003D22AB" w:rsidP="003D22AB" w14:paraId="57129459"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5DE711F2">
        <w:rPr>
          <w:rStyle w:val="normaltextrun"/>
          <w:rFonts w:ascii="Times New Roman" w:eastAsia="Berlingske Sans Medium" w:hAnsi="Times New Roman" w:cs="Times New Roman"/>
          <w:color w:val="000000" w:themeColor="text1"/>
          <w:sz w:val="24"/>
          <w:szCs w:val="24"/>
        </w:rPr>
        <w:t>Audio record the session.</w:t>
      </w:r>
    </w:p>
    <w:p w:rsidR="00473380" w:rsidRPr="003D22AB" w:rsidP="003D22AB" w14:paraId="7ED20BFF"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5DE711F2">
        <w:rPr>
          <w:rStyle w:val="normaltextrun"/>
          <w:rFonts w:ascii="Times New Roman" w:eastAsia="Berlingske Sans Medium" w:hAnsi="Times New Roman" w:cs="Times New Roman"/>
          <w:color w:val="000000" w:themeColor="text1"/>
          <w:sz w:val="24"/>
          <w:szCs w:val="24"/>
        </w:rPr>
        <w:t>Listen and take notes during the session. </w:t>
      </w:r>
    </w:p>
    <w:p w:rsidR="00473380" w:rsidRPr="003D22AB" w:rsidP="003D22AB" w14:paraId="5B232487"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5DE711F2">
        <w:rPr>
          <w:rStyle w:val="normaltextrun"/>
          <w:rFonts w:ascii="Times New Roman" w:eastAsia="Berlingske Sans Medium" w:hAnsi="Times New Roman" w:cs="Times New Roman"/>
          <w:color w:val="000000" w:themeColor="text1"/>
          <w:sz w:val="24"/>
          <w:szCs w:val="24"/>
        </w:rPr>
        <w:t>Use the notes to write a report.   </w:t>
      </w:r>
    </w:p>
    <w:p w:rsidR="00104817" w:rsidRPr="003D22AB" w:rsidP="003D22AB" w14:paraId="0AC13FE5"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633226" w:rsidRPr="003D22AB" w:rsidP="003D22AB" w14:paraId="1BE05659" w14:textId="428B15F7">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5DE711F2">
        <w:rPr>
          <w:rStyle w:val="normaltextrun"/>
          <w:rFonts w:ascii="Times New Roman" w:eastAsia="Berlingske Sans Medium" w:hAnsi="Times New Roman" w:cs="Times New Roman"/>
          <w:color w:val="000000" w:themeColor="text1"/>
          <w:sz w:val="24"/>
          <w:szCs w:val="24"/>
        </w:rPr>
        <w:t>To keep your input private, the research team will: </w:t>
      </w:r>
    </w:p>
    <w:p w:rsidR="00633226" w:rsidRPr="003D22AB" w:rsidP="003D22AB" w14:paraId="085D515C" w14:textId="77777777">
      <w:pPr>
        <w:pStyle w:val="ListParagraph"/>
        <w:numPr>
          <w:ilvl w:val="1"/>
          <w:numId w:val="14"/>
        </w:numPr>
        <w:spacing w:after="0" w:line="240" w:lineRule="auto"/>
        <w:textAlignment w:val="baseline"/>
        <w:rPr>
          <w:rFonts w:ascii="Times New Roman" w:eastAsia="Berlingske Sans Medium" w:hAnsi="Times New Roman" w:cs="Times New Roman"/>
          <w:color w:val="000000" w:themeColor="text1"/>
          <w:sz w:val="24"/>
          <w:szCs w:val="24"/>
        </w:rPr>
      </w:pPr>
      <w:r w:rsidRPr="5DE711F2">
        <w:rPr>
          <w:rStyle w:val="normaltextrun"/>
          <w:rFonts w:ascii="Times New Roman" w:eastAsia="Berlingske Sans Medium" w:hAnsi="Times New Roman" w:cs="Times New Roman"/>
          <w:color w:val="000000" w:themeColor="text1"/>
          <w:sz w:val="24"/>
          <w:szCs w:val="24"/>
        </w:rPr>
        <w:t>Keep the notes and recording of the session in a password-protected computer folder.  </w:t>
      </w:r>
    </w:p>
    <w:p w:rsidR="00633226" w:rsidRPr="003D22AB" w:rsidP="003D22AB" w14:paraId="7F06F35F"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5DE711F2">
        <w:rPr>
          <w:rStyle w:val="normaltextrun"/>
          <w:rFonts w:ascii="Times New Roman" w:eastAsia="Berlingske Sans Medium" w:hAnsi="Times New Roman" w:cs="Times New Roman"/>
          <w:color w:val="000000" w:themeColor="text1"/>
          <w:sz w:val="24"/>
          <w:szCs w:val="24"/>
        </w:rPr>
        <w:t>Summarize the data from everyone in the report. It will not connect you with your answers. </w:t>
      </w:r>
    </w:p>
    <w:p w:rsidR="00633226" w:rsidRPr="003D22AB" w:rsidP="003D22AB" w14:paraId="48B38DDE" w14:textId="77777777">
      <w:pPr>
        <w:pStyle w:val="ListParagraph"/>
        <w:numPr>
          <w:ilvl w:val="1"/>
          <w:numId w:val="14"/>
        </w:numPr>
        <w:spacing w:after="0" w:line="240" w:lineRule="auto"/>
        <w:textAlignment w:val="baseline"/>
        <w:rPr>
          <w:rFonts w:ascii="Times New Roman" w:eastAsia="Berlingske Sans Medium" w:hAnsi="Times New Roman" w:cs="Times New Roman"/>
          <w:color w:val="000000" w:themeColor="text1"/>
          <w:sz w:val="24"/>
          <w:szCs w:val="24"/>
        </w:rPr>
      </w:pPr>
      <w:r w:rsidRPr="5DE711F2">
        <w:rPr>
          <w:rStyle w:val="normaltextrun"/>
          <w:rFonts w:ascii="Times New Roman" w:eastAsia="Berlingske Sans Medium" w:hAnsi="Times New Roman" w:cs="Times New Roman"/>
          <w:color w:val="000000" w:themeColor="text1"/>
          <w:sz w:val="24"/>
          <w:szCs w:val="24"/>
        </w:rPr>
        <w:t xml:space="preserve">Exclude personal information from notes taken. This includes your name. </w:t>
      </w:r>
    </w:p>
    <w:p w:rsidR="00104817" w:rsidRPr="003D22AB" w:rsidP="003D22AB" w14:paraId="149A5697"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37216B" w:rsidRPr="003D22AB" w:rsidP="01736B58" w14:paraId="0CE284E4" w14:textId="0C9C6C5A">
      <w:pPr>
        <w:pStyle w:val="ListParagraph"/>
        <w:numPr>
          <w:ilvl w:val="0"/>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5DE711F2">
        <w:rPr>
          <w:rStyle w:val="normaltextrun"/>
          <w:rFonts w:ascii="Times New Roman" w:eastAsia="Berlingske Sans Medium" w:hAnsi="Times New Roman" w:cs="Times New Roman"/>
          <w:color w:val="000000" w:themeColor="text1"/>
          <w:sz w:val="24"/>
          <w:szCs w:val="24"/>
        </w:rPr>
        <w:t xml:space="preserve"> </w:t>
      </w:r>
      <w:r w:rsidRPr="5DE711F2" w:rsidR="5CAC031E">
        <w:rPr>
          <w:rStyle w:val="normaltextrun"/>
          <w:rFonts w:ascii="Times New Roman" w:eastAsia="Berlingske Sans Medium" w:hAnsi="Times New Roman" w:cs="Times New Roman"/>
          <w:color w:val="000000" w:themeColor="text1"/>
          <w:sz w:val="24"/>
          <w:szCs w:val="24"/>
        </w:rPr>
        <w:t xml:space="preserve">If you have any questions about this study, contact </w:t>
      </w:r>
      <w:r w:rsidRPr="5DE711F2" w:rsidR="2CE893CE">
        <w:rPr>
          <w:rStyle w:val="normaltextrun"/>
          <w:rFonts w:ascii="Times New Roman" w:eastAsia="Berlingske Sans Medium" w:hAnsi="Times New Roman" w:cs="Times New Roman"/>
          <w:color w:val="000000" w:themeColor="text1"/>
          <w:sz w:val="24"/>
          <w:szCs w:val="24"/>
        </w:rPr>
        <w:t>Carly Raasch</w:t>
      </w:r>
      <w:r w:rsidRPr="5DE711F2" w:rsidR="5CAC031E">
        <w:rPr>
          <w:rStyle w:val="normaltextrun"/>
          <w:rFonts w:ascii="Times New Roman" w:eastAsia="Berlingske Sans Medium" w:hAnsi="Times New Roman" w:cs="Times New Roman"/>
          <w:color w:val="000000" w:themeColor="text1"/>
          <w:sz w:val="24"/>
          <w:szCs w:val="24"/>
        </w:rPr>
        <w:t xml:space="preserve"> at </w:t>
      </w:r>
      <w:r w:rsidRPr="5DE711F2" w:rsidR="1C44B56E">
        <w:rPr>
          <w:rFonts w:ascii="Times New Roman" w:eastAsia="Berlingske Sans Medium" w:hAnsi="Times New Roman" w:cs="Times New Roman"/>
          <w:sz w:val="24"/>
          <w:szCs w:val="24"/>
        </w:rPr>
        <w:t>craasch</w:t>
      </w:r>
      <w:r w:rsidRPr="5DE711F2" w:rsidR="5CAC031E">
        <w:rPr>
          <w:rFonts w:ascii="Times New Roman" w:eastAsia="Berlingske Sans Medium" w:hAnsi="Times New Roman" w:cs="Times New Roman"/>
          <w:sz w:val="24"/>
          <w:szCs w:val="24"/>
        </w:rPr>
        <w:t>@forsmarsh.com</w:t>
      </w:r>
      <w:r w:rsidRPr="5DE711F2" w:rsidR="5CAC031E">
        <w:rPr>
          <w:rStyle w:val="normaltextrun"/>
          <w:rFonts w:ascii="Times New Roman" w:eastAsia="Berlingske Sans Medium" w:hAnsi="Times New Roman" w:cs="Times New Roman"/>
          <w:color w:val="000000" w:themeColor="text1"/>
          <w:sz w:val="24"/>
          <w:szCs w:val="24"/>
        </w:rPr>
        <w:t xml:space="preserve">. </w:t>
      </w:r>
    </w:p>
    <w:p w:rsidR="00104817" w:rsidRPr="003D22AB" w:rsidP="003D22AB" w14:paraId="0E7B2578" w14:textId="77777777">
      <w:pPr>
        <w:spacing w:after="0" w:line="240" w:lineRule="auto"/>
        <w:ind w:left="360"/>
        <w:textAlignment w:val="baseline"/>
        <w:rPr>
          <w:rFonts w:ascii="Times New Roman" w:eastAsia="Berlingske Sans Medium" w:hAnsi="Times New Roman" w:cs="Times New Roman"/>
          <w:color w:val="000000" w:themeColor="text1"/>
          <w:sz w:val="24"/>
          <w:szCs w:val="24"/>
        </w:rPr>
      </w:pPr>
    </w:p>
    <w:p w:rsidR="00104817" w:rsidRPr="003D22AB" w:rsidP="003D22AB" w14:paraId="1BF54276" w14:textId="77777777">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5DE711F2">
        <w:rPr>
          <w:rStyle w:val="normaltextrun"/>
          <w:rFonts w:ascii="Times New Roman" w:eastAsia="Berlingske Sans Medium" w:hAnsi="Times New Roman" w:cs="Times New Roman"/>
          <w:color w:val="000000" w:themeColor="text1"/>
          <w:sz w:val="24"/>
          <w:szCs w:val="24"/>
        </w:rPr>
        <w:t xml:space="preserve"> </w:t>
      </w:r>
      <w:r w:rsidRPr="5DE711F2" w:rsidR="5CAC031E">
        <w:rPr>
          <w:rStyle w:val="normaltextrun"/>
          <w:rFonts w:ascii="Times New Roman" w:eastAsia="Berlingske Sans Medium" w:hAnsi="Times New Roman" w:cs="Times New Roman"/>
          <w:color w:val="000000" w:themeColor="text1"/>
          <w:sz w:val="24"/>
          <w:szCs w:val="24"/>
        </w:rPr>
        <w:t>Do you agree to take part in this online session? (If participant says no, end the session)</w:t>
      </w:r>
      <w:r w:rsidRPr="5DE711F2">
        <w:rPr>
          <w:rStyle w:val="normaltextrun"/>
          <w:rFonts w:ascii="Times New Roman" w:eastAsia="Berlingske Sans Medium" w:hAnsi="Times New Roman" w:cs="Times New Roman"/>
          <w:color w:val="000000" w:themeColor="text1"/>
          <w:sz w:val="24"/>
          <w:szCs w:val="24"/>
        </w:rPr>
        <w:t>.</w:t>
      </w:r>
    </w:p>
    <w:p w:rsidR="0037216B" w:rsidRPr="003D22AB" w:rsidP="003D22AB" w14:paraId="18B5C7D0" w14:textId="31C2DF17">
      <w:pPr>
        <w:spacing w:after="0" w:line="240" w:lineRule="auto"/>
        <w:textAlignment w:val="baseline"/>
        <w:rPr>
          <w:rFonts w:ascii="Times New Roman" w:eastAsia="Berlingske Sans Medium" w:hAnsi="Times New Roman" w:cs="Times New Roman"/>
          <w:color w:val="000000" w:themeColor="text1"/>
          <w:sz w:val="24"/>
          <w:szCs w:val="24"/>
        </w:rPr>
      </w:pPr>
      <w:r w:rsidRPr="003D22AB">
        <w:rPr>
          <w:rStyle w:val="normaltextrun"/>
          <w:rFonts w:ascii="Times New Roman" w:eastAsia="Berlingske Sans Medium" w:hAnsi="Times New Roman" w:cs="Times New Roman"/>
          <w:color w:val="000000" w:themeColor="text1"/>
          <w:sz w:val="24"/>
          <w:szCs w:val="24"/>
        </w:rPr>
        <w:t>  </w:t>
      </w:r>
    </w:p>
    <w:p w:rsidR="00104817" w:rsidRPr="003D22AB" w:rsidP="003D22AB" w14:paraId="0CD9F37C" w14:textId="4BB47381">
      <w:pPr>
        <w:pStyle w:val="ListParagraph"/>
        <w:numPr>
          <w:ilvl w:val="0"/>
          <w:numId w:val="14"/>
        </w:numPr>
        <w:spacing w:after="0" w:line="240" w:lineRule="auto"/>
        <w:contextualSpacing w:val="0"/>
        <w:rPr>
          <w:rStyle w:val="normaltextrun"/>
          <w:rFonts w:ascii="Times New Roman" w:eastAsia="Berlingske Sans Medium" w:hAnsi="Times New Roman" w:cs="Times New Roman"/>
          <w:color w:val="000000" w:themeColor="text1"/>
          <w:sz w:val="24"/>
          <w:szCs w:val="24"/>
        </w:rPr>
      </w:pPr>
      <w:r w:rsidRPr="5DE711F2">
        <w:rPr>
          <w:rStyle w:val="normaltextrun"/>
          <w:rFonts w:ascii="Times New Roman" w:eastAsia="Berlingske Sans Medium" w:hAnsi="Times New Roman" w:cs="Times New Roman"/>
          <w:color w:val="000000" w:themeColor="text1"/>
          <w:sz w:val="24"/>
          <w:szCs w:val="24"/>
        </w:rPr>
        <w:t xml:space="preserve"> </w:t>
      </w:r>
      <w:r w:rsidRPr="5DE711F2" w:rsidR="5CAC031E">
        <w:rPr>
          <w:rStyle w:val="normaltextrun"/>
          <w:rFonts w:ascii="Times New Roman" w:eastAsia="Berlingske Sans Medium" w:hAnsi="Times New Roman" w:cs="Times New Roman"/>
          <w:color w:val="000000" w:themeColor="text1"/>
          <w:sz w:val="24"/>
          <w:szCs w:val="24"/>
        </w:rPr>
        <w:t>Do you agree to be audio-recorded? (If participant says no, do not record the session but instead just take notes)</w:t>
      </w:r>
      <w:r w:rsidRPr="5DE711F2">
        <w:rPr>
          <w:rStyle w:val="normaltextrun"/>
          <w:rFonts w:ascii="Times New Roman" w:eastAsia="Berlingske Sans Medium" w:hAnsi="Times New Roman" w:cs="Times New Roman"/>
          <w:color w:val="000000" w:themeColor="text1"/>
          <w:sz w:val="24"/>
          <w:szCs w:val="24"/>
        </w:rPr>
        <w:t>.</w:t>
      </w:r>
    </w:p>
    <w:p w:rsidR="00104817" w:rsidRPr="003D22AB" w:rsidP="003D22AB" w14:paraId="350237E3" w14:textId="77777777">
      <w:pPr>
        <w:spacing w:after="0" w:line="240" w:lineRule="auto"/>
        <w:rPr>
          <w:rFonts w:ascii="Times New Roman" w:eastAsia="Berlingske Sans Medium" w:hAnsi="Times New Roman" w:cs="Times New Roman"/>
          <w:color w:val="000000" w:themeColor="text1"/>
          <w:sz w:val="24"/>
          <w:szCs w:val="24"/>
        </w:rPr>
      </w:pPr>
    </w:p>
    <w:p w:rsidR="0037216B" w:rsidRPr="003D22AB" w:rsidP="003D22AB" w14:paraId="625F57D8" w14:textId="0CAEB089">
      <w:pPr>
        <w:pStyle w:val="ListParagraph"/>
        <w:numPr>
          <w:ilvl w:val="0"/>
          <w:numId w:val="14"/>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5DE711F2">
        <w:rPr>
          <w:rStyle w:val="normaltextrun"/>
          <w:rFonts w:ascii="Times New Roman" w:eastAsia="Berlingske Sans Medium" w:hAnsi="Times New Roman" w:cs="Times New Roman"/>
          <w:color w:val="000000" w:themeColor="text1"/>
          <w:sz w:val="24"/>
          <w:szCs w:val="24"/>
        </w:rPr>
        <w:t xml:space="preserve"> </w:t>
      </w:r>
      <w:r w:rsidRPr="5DE711F2" w:rsidR="5CAC031E">
        <w:rPr>
          <w:rStyle w:val="normaltextrun"/>
          <w:rFonts w:ascii="Times New Roman" w:eastAsia="Berlingske Sans Medium" w:hAnsi="Times New Roman" w:cs="Times New Roman"/>
          <w:color w:val="000000" w:themeColor="text1"/>
          <w:sz w:val="24"/>
          <w:szCs w:val="24"/>
        </w:rPr>
        <w:t>Thank you. I ask that you follow some ground rules throughout our discussion: </w:t>
      </w:r>
    </w:p>
    <w:p w:rsidR="0037216B" w:rsidRPr="003D22AB" w:rsidP="003D22AB" w14:paraId="07E9D8A9" w14:textId="5FA71D9B">
      <w:pPr>
        <w:pStyle w:val="ListParagraph"/>
        <w:numPr>
          <w:ilvl w:val="1"/>
          <w:numId w:val="14"/>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5DE711F2">
        <w:rPr>
          <w:rStyle w:val="normaltextrun"/>
          <w:rFonts w:ascii="Times New Roman" w:eastAsia="Berlingske Sans Medium" w:hAnsi="Times New Roman" w:cs="Times New Roman"/>
          <w:color w:val="000000" w:themeColor="text1"/>
          <w:sz w:val="24"/>
          <w:szCs w:val="24"/>
        </w:rPr>
        <w:t>Turn off the ringer on your cell phone. </w:t>
      </w:r>
    </w:p>
    <w:p w:rsidR="0037216B" w:rsidRPr="003D22AB" w:rsidP="003D22AB" w14:paraId="0E14EF21" w14:textId="578E85BA">
      <w:pPr>
        <w:pStyle w:val="ListParagraph"/>
        <w:numPr>
          <w:ilvl w:val="1"/>
          <w:numId w:val="14"/>
        </w:numPr>
        <w:spacing w:after="0" w:line="240" w:lineRule="auto"/>
        <w:contextualSpacing w:val="0"/>
        <w:textAlignment w:val="baseline"/>
        <w:rPr>
          <w:rStyle w:val="scxw266858600"/>
          <w:rFonts w:ascii="Times New Roman" w:eastAsia="Berlingske Sans Medium" w:hAnsi="Times New Roman" w:cs="Times New Roman"/>
          <w:color w:val="000000" w:themeColor="text1"/>
          <w:sz w:val="24"/>
          <w:szCs w:val="24"/>
        </w:rPr>
      </w:pPr>
      <w:r w:rsidRPr="5DE711F2">
        <w:rPr>
          <w:rStyle w:val="normaltextrun"/>
          <w:rFonts w:ascii="Times New Roman" w:eastAsia="Berlingske Sans Medium" w:hAnsi="Times New Roman" w:cs="Times New Roman"/>
          <w:color w:val="000000" w:themeColor="text1"/>
          <w:sz w:val="24"/>
          <w:szCs w:val="24"/>
        </w:rPr>
        <w:t>Talk loud enough to be heard. </w:t>
      </w:r>
    </w:p>
    <w:p w:rsidR="0037216B" w:rsidRPr="003D22AB" w:rsidP="003D22AB" w14:paraId="30A6710B" w14:textId="056B1766">
      <w:pPr>
        <w:pStyle w:val="ListParagraph"/>
        <w:numPr>
          <w:ilvl w:val="1"/>
          <w:numId w:val="14"/>
        </w:numPr>
        <w:spacing w:after="0" w:line="240" w:lineRule="auto"/>
        <w:contextualSpacing w:val="0"/>
        <w:textAlignment w:val="baseline"/>
        <w:rPr>
          <w:rStyle w:val="scxw266858600"/>
          <w:rFonts w:ascii="Times New Roman" w:eastAsia="Berlingske Sans Medium" w:hAnsi="Times New Roman" w:cs="Times New Roman"/>
          <w:color w:val="000000" w:themeColor="text1"/>
          <w:sz w:val="24"/>
          <w:szCs w:val="24"/>
        </w:rPr>
      </w:pPr>
      <w:r w:rsidRPr="5DE711F2">
        <w:rPr>
          <w:rStyle w:val="normaltextrun"/>
          <w:rFonts w:ascii="Times New Roman" w:eastAsia="Berlingske Sans Medium" w:hAnsi="Times New Roman" w:cs="Times New Roman"/>
          <w:color w:val="000000" w:themeColor="text1"/>
          <w:sz w:val="24"/>
          <w:szCs w:val="24"/>
        </w:rPr>
        <w:t>Please give your honest opinion. </w:t>
      </w:r>
    </w:p>
    <w:p w:rsidR="00743265" w:rsidRPr="003D22AB" w:rsidP="003D22AB" w14:paraId="22A15514" w14:textId="77777777">
      <w:pPr>
        <w:spacing w:after="0" w:line="240" w:lineRule="auto"/>
        <w:rPr>
          <w:rFonts w:ascii="Times New Roman" w:eastAsia="Berlingske Sans Poster" w:hAnsi="Times New Roman" w:cs="Times New Roman"/>
          <w:b/>
          <w:bCs/>
          <w:color w:val="000000" w:themeColor="text1"/>
          <w:sz w:val="24"/>
          <w:szCs w:val="24"/>
        </w:rPr>
      </w:pPr>
    </w:p>
    <w:p w:rsidR="00743265" w:rsidRPr="003D22AB" w:rsidP="003D22AB" w14:paraId="7FE021B6" w14:textId="77777777">
      <w:pPr>
        <w:spacing w:after="0" w:line="240" w:lineRule="auto"/>
        <w:rPr>
          <w:rFonts w:ascii="Times New Roman" w:eastAsia="Berlingske Sans Poster" w:hAnsi="Times New Roman" w:cs="Times New Roman"/>
          <w:b/>
          <w:bCs/>
          <w:color w:val="000000" w:themeColor="text1"/>
          <w:sz w:val="24"/>
          <w:szCs w:val="24"/>
        </w:rPr>
      </w:pPr>
    </w:p>
    <w:p w:rsidR="00F4776B" w:rsidRPr="003D22AB" w:rsidP="003D22AB" w14:paraId="37FF17C0" w14:textId="13D70160">
      <w:pPr>
        <w:spacing w:after="0" w:line="240" w:lineRule="auto"/>
        <w:rPr>
          <w:rFonts w:ascii="Times New Roman" w:eastAsia="Berlingske Sans Poster" w:hAnsi="Times New Roman" w:cs="Times New Roman"/>
          <w:color w:val="000000" w:themeColor="text1"/>
          <w:sz w:val="24"/>
          <w:szCs w:val="24"/>
        </w:rPr>
      </w:pPr>
      <w:r w:rsidRPr="003D22AB">
        <w:rPr>
          <w:rFonts w:ascii="Times New Roman" w:eastAsia="Berlingske Sans Poster" w:hAnsi="Times New Roman" w:cs="Times New Roman"/>
          <w:b/>
          <w:bCs/>
          <w:color w:val="000000" w:themeColor="text1"/>
          <w:sz w:val="24"/>
          <w:szCs w:val="24"/>
        </w:rPr>
        <w:t>Section B</w:t>
      </w:r>
      <w:r w:rsidRPr="003D22AB" w:rsidR="001D6D10">
        <w:rPr>
          <w:rFonts w:ascii="Times New Roman" w:eastAsia="Berlingske Sans Poster" w:hAnsi="Times New Roman" w:cs="Times New Roman"/>
          <w:b/>
          <w:bCs/>
          <w:color w:val="000000" w:themeColor="text1"/>
          <w:sz w:val="24"/>
          <w:szCs w:val="24"/>
        </w:rPr>
        <w:t>:</w:t>
      </w:r>
      <w:r w:rsidRPr="003D22AB">
        <w:rPr>
          <w:rFonts w:ascii="Times New Roman" w:eastAsia="Berlingske Sans Poster" w:hAnsi="Times New Roman" w:cs="Times New Roman"/>
          <w:b/>
          <w:bCs/>
          <w:color w:val="000000" w:themeColor="text1"/>
          <w:sz w:val="24"/>
          <w:szCs w:val="24"/>
        </w:rPr>
        <w:t xml:space="preserve"> Introductory Questions (5 minutes)</w:t>
      </w:r>
    </w:p>
    <w:p w:rsidR="00F4776B" w:rsidRPr="003D22AB" w:rsidP="003D22AB" w14:paraId="081FF2C7" w14:textId="6D723036">
      <w:pPr>
        <w:spacing w:after="0" w:line="240" w:lineRule="auto"/>
        <w:rPr>
          <w:rStyle w:val="eop"/>
          <w:rFonts w:ascii="Times New Roman" w:hAnsi="Times New Roman" w:cs="Times New Roman"/>
          <w:i/>
          <w:iCs/>
          <w:sz w:val="24"/>
          <w:szCs w:val="24"/>
          <w:shd w:val="clear" w:color="auto" w:fill="FFFFFF"/>
        </w:rPr>
      </w:pPr>
      <w:r w:rsidRPr="003D22AB">
        <w:rPr>
          <w:rStyle w:val="normaltextrun"/>
          <w:rFonts w:ascii="Times New Roman" w:hAnsi="Times New Roman" w:cs="Times New Roman"/>
          <w:i/>
          <w:iCs/>
          <w:sz w:val="24"/>
          <w:szCs w:val="24"/>
          <w:shd w:val="clear" w:color="auto" w:fill="FFFFFF"/>
        </w:rPr>
        <w:t>Starting off, I would like to talk about your cooking habits and how you prefer to learn about food safety.</w:t>
      </w:r>
      <w:r w:rsidRPr="003D22AB">
        <w:rPr>
          <w:rStyle w:val="eop"/>
          <w:rFonts w:ascii="Times New Roman" w:hAnsi="Times New Roman" w:cs="Times New Roman"/>
          <w:i/>
          <w:iCs/>
          <w:sz w:val="24"/>
          <w:szCs w:val="24"/>
          <w:shd w:val="clear" w:color="auto" w:fill="FFFFFF"/>
        </w:rPr>
        <w:t> </w:t>
      </w:r>
    </w:p>
    <w:p w:rsidR="00930312" w:rsidRPr="003D22AB" w:rsidP="003D22AB" w14:paraId="37CBD324" w14:textId="77777777">
      <w:pPr>
        <w:spacing w:after="0" w:line="240" w:lineRule="auto"/>
        <w:rPr>
          <w:rFonts w:ascii="Times New Roman" w:eastAsia="Berlingske Sans Medium" w:hAnsi="Times New Roman" w:cs="Times New Roman"/>
          <w:color w:val="000000" w:themeColor="text1"/>
          <w:sz w:val="24"/>
          <w:szCs w:val="24"/>
        </w:rPr>
      </w:pPr>
    </w:p>
    <w:p w:rsidR="00337755" w:rsidRPr="003D22AB" w:rsidP="003D22AB" w14:paraId="08613D26" w14:textId="77777777">
      <w:pPr>
        <w:pStyle w:val="ListParagraph"/>
        <w:numPr>
          <w:ilvl w:val="0"/>
          <w:numId w:val="8"/>
        </w:numPr>
        <w:spacing w:after="0" w:line="240" w:lineRule="auto"/>
        <w:contextualSpacing w:val="0"/>
        <w:rPr>
          <w:rFonts w:ascii="Times New Roman" w:eastAsia="Berlingske Sans Medium" w:hAnsi="Times New Roman" w:cs="Times New Roman"/>
          <w:sz w:val="24"/>
          <w:szCs w:val="24"/>
        </w:rPr>
      </w:pPr>
      <w:r w:rsidRPr="003D22AB">
        <w:rPr>
          <w:rFonts w:ascii="Times New Roman" w:eastAsia="Berlingske Sans Medium" w:hAnsi="Times New Roman" w:cs="Times New Roman"/>
          <w:sz w:val="24"/>
          <w:szCs w:val="24"/>
        </w:rPr>
        <w:t>When you prepare food at home, who are you typically cooking for?</w:t>
      </w:r>
    </w:p>
    <w:p w:rsidR="00314ABD" w:rsidRPr="003D22AB" w:rsidP="003D22AB" w14:paraId="52722EAD" w14:textId="77777777">
      <w:pPr>
        <w:widowControl w:val="0"/>
        <w:spacing w:after="0" w:line="240" w:lineRule="auto"/>
        <w:rPr>
          <w:rFonts w:ascii="Times New Roman" w:eastAsia="Berlingske Sans Poster" w:hAnsi="Times New Roman" w:cs="Times New Roman"/>
          <w:b/>
          <w:bCs/>
          <w:sz w:val="24"/>
          <w:szCs w:val="24"/>
        </w:rPr>
      </w:pPr>
    </w:p>
    <w:p w:rsidR="00F60180" w:rsidRPr="003D22AB" w:rsidP="003D22AB" w14:paraId="242F0579" w14:textId="77777777">
      <w:pPr>
        <w:widowControl w:val="0"/>
        <w:spacing w:after="0" w:line="240" w:lineRule="auto"/>
        <w:rPr>
          <w:rFonts w:ascii="Times New Roman" w:eastAsia="Berlingske Sans Poster" w:hAnsi="Times New Roman" w:cs="Times New Roman"/>
          <w:b/>
          <w:bCs/>
          <w:sz w:val="24"/>
          <w:szCs w:val="24"/>
        </w:rPr>
      </w:pPr>
    </w:p>
    <w:p w:rsidR="00D0218C" w:rsidRPr="003D22AB" w:rsidP="003D22AB" w14:paraId="5BEC895C" w14:textId="18DE5351">
      <w:pPr>
        <w:widowControl w:val="0"/>
        <w:spacing w:after="0" w:line="240" w:lineRule="auto"/>
        <w:rPr>
          <w:rFonts w:ascii="Times New Roman" w:eastAsia="Berlingske Sans Poster" w:hAnsi="Times New Roman" w:cs="Times New Roman"/>
          <w:b/>
          <w:bCs/>
          <w:sz w:val="24"/>
          <w:szCs w:val="24"/>
        </w:rPr>
      </w:pPr>
      <w:r w:rsidRPr="003D22AB">
        <w:rPr>
          <w:rFonts w:ascii="Times New Roman" w:eastAsia="Berlingske Sans Poster" w:hAnsi="Times New Roman" w:cs="Times New Roman"/>
          <w:b/>
          <w:bCs/>
          <w:sz w:val="24"/>
          <w:szCs w:val="24"/>
        </w:rPr>
        <w:t>S</w:t>
      </w:r>
      <w:r w:rsidRPr="003D22AB" w:rsidR="60FECC60">
        <w:rPr>
          <w:rFonts w:ascii="Times New Roman" w:eastAsia="Berlingske Sans Poster" w:hAnsi="Times New Roman" w:cs="Times New Roman"/>
          <w:b/>
          <w:bCs/>
          <w:sz w:val="24"/>
          <w:szCs w:val="24"/>
        </w:rPr>
        <w:t>ection</w:t>
      </w:r>
      <w:r w:rsidRPr="003D22AB" w:rsidR="006A6E58">
        <w:rPr>
          <w:rFonts w:ascii="Times New Roman" w:eastAsia="Berlingske Sans Poster" w:hAnsi="Times New Roman" w:cs="Times New Roman"/>
          <w:b/>
          <w:bCs/>
          <w:sz w:val="24"/>
          <w:szCs w:val="24"/>
        </w:rPr>
        <w:t xml:space="preserve"> </w:t>
      </w:r>
      <w:r w:rsidRPr="003D22AB" w:rsidR="10A7599B">
        <w:rPr>
          <w:rFonts w:ascii="Times New Roman" w:eastAsia="Berlingske Sans Poster" w:hAnsi="Times New Roman" w:cs="Times New Roman"/>
          <w:b/>
          <w:bCs/>
          <w:sz w:val="24"/>
          <w:szCs w:val="24"/>
        </w:rPr>
        <w:t>C</w:t>
      </w:r>
      <w:r w:rsidRPr="003D22AB" w:rsidR="006A6E58">
        <w:rPr>
          <w:rFonts w:ascii="Times New Roman" w:eastAsia="Berlingske Sans Poster" w:hAnsi="Times New Roman" w:cs="Times New Roman"/>
          <w:b/>
          <w:bCs/>
          <w:sz w:val="24"/>
          <w:szCs w:val="24"/>
        </w:rPr>
        <w:t xml:space="preserve">: </w:t>
      </w:r>
      <w:r w:rsidRPr="003D22AB" w:rsidR="007A74CD">
        <w:rPr>
          <w:rFonts w:ascii="Times New Roman" w:eastAsia="Berlingske Sans Poster" w:hAnsi="Times New Roman" w:cs="Times New Roman"/>
          <w:b/>
          <w:bCs/>
          <w:sz w:val="24"/>
          <w:szCs w:val="24"/>
        </w:rPr>
        <w:t xml:space="preserve">Cultural Impact and Information Sources (5 minutes) </w:t>
      </w:r>
    </w:p>
    <w:p w:rsidR="00CD58D0" w:rsidRPr="003D22AB" w:rsidP="003D22AB" w14:paraId="0DD279A6" w14:textId="77777777">
      <w:pPr>
        <w:widowControl w:val="0"/>
        <w:spacing w:after="0" w:line="240" w:lineRule="auto"/>
        <w:rPr>
          <w:rStyle w:val="normaltextrun"/>
          <w:rFonts w:ascii="Times New Roman" w:eastAsia="Berlingske Sans Medium" w:hAnsi="Times New Roman" w:cs="Times New Roman"/>
          <w:i/>
          <w:iCs/>
          <w:sz w:val="24"/>
          <w:szCs w:val="24"/>
        </w:rPr>
      </w:pPr>
      <w:r w:rsidRPr="003D22AB">
        <w:rPr>
          <w:rStyle w:val="normaltextrun"/>
          <w:rFonts w:ascii="Times New Roman" w:eastAsia="Berlingske Sans Medium" w:hAnsi="Times New Roman" w:cs="Times New Roman"/>
          <w:i/>
          <w:iCs/>
          <w:color w:val="000000" w:themeColor="text1"/>
          <w:sz w:val="24"/>
          <w:szCs w:val="24"/>
        </w:rPr>
        <w:t>Now we are going to talk about the impact your culture has had on your food preparation and food safety practices.</w:t>
      </w:r>
    </w:p>
    <w:p w:rsidR="78B78886" w:rsidRPr="003D22AB" w:rsidP="003D22AB" w14:paraId="4C5A5FBE" w14:textId="29BBEA5D">
      <w:pPr>
        <w:spacing w:after="0" w:line="240" w:lineRule="auto"/>
        <w:rPr>
          <w:rFonts w:ascii="Times New Roman" w:hAnsi="Times New Roman" w:cs="Times New Roman"/>
          <w:sz w:val="24"/>
          <w:szCs w:val="24"/>
        </w:rPr>
      </w:pPr>
      <w:r w:rsidRPr="003D22AB">
        <w:rPr>
          <w:rFonts w:ascii="Times New Roman" w:hAnsi="Times New Roman" w:cs="Times New Roman"/>
          <w:sz w:val="24"/>
          <w:szCs w:val="24"/>
        </w:rPr>
        <w:t xml:space="preserve">  </w:t>
      </w:r>
    </w:p>
    <w:p w:rsidR="005E43CB" w:rsidRPr="003D22AB" w:rsidP="003D22AB" w14:paraId="44443D6B" w14:textId="14904003">
      <w:pPr>
        <w:pStyle w:val="ListParagraph"/>
        <w:widowControl w:val="0"/>
        <w:numPr>
          <w:ilvl w:val="0"/>
          <w:numId w:val="13"/>
        </w:numPr>
        <w:spacing w:after="0" w:line="240" w:lineRule="auto"/>
        <w:contextualSpacing w:val="0"/>
        <w:rPr>
          <w:rStyle w:val="normaltextrun"/>
          <w:rFonts w:ascii="Times New Roman" w:hAnsi="Times New Roman" w:cs="Times New Roman"/>
          <w:color w:val="000000" w:themeColor="text1"/>
          <w:sz w:val="24"/>
          <w:szCs w:val="24"/>
        </w:rPr>
      </w:pPr>
      <w:r w:rsidRPr="003D22AB">
        <w:rPr>
          <w:rStyle w:val="normaltextrun"/>
          <w:rFonts w:ascii="Times New Roman" w:eastAsia="Berlingske Sans Poster" w:hAnsi="Times New Roman" w:cs="Times New Roman"/>
          <w:color w:val="000000" w:themeColor="text1"/>
          <w:sz w:val="24"/>
          <w:szCs w:val="24"/>
        </w:rPr>
        <w:t>In what ways does your ethnic or cultural background impact your approach to cooking and food safety?</w:t>
      </w:r>
      <w:r w:rsidRPr="003D22AB">
        <w:rPr>
          <w:rStyle w:val="normaltextrun"/>
          <w:rFonts w:ascii="Times New Roman" w:hAnsi="Times New Roman" w:cs="Times New Roman"/>
          <w:color w:val="000000" w:themeColor="text1"/>
          <w:sz w:val="24"/>
          <w:szCs w:val="24"/>
        </w:rPr>
        <w:t xml:space="preserve"> </w:t>
      </w:r>
    </w:p>
    <w:p w:rsidR="6543BB10" w:rsidRPr="003D22AB" w:rsidP="003D22AB" w14:paraId="29415467" w14:textId="266AD4DE">
      <w:pPr>
        <w:pStyle w:val="ListParagraph"/>
        <w:widowControl w:val="0"/>
        <w:numPr>
          <w:ilvl w:val="0"/>
          <w:numId w:val="13"/>
        </w:numPr>
        <w:spacing w:after="0" w:line="240" w:lineRule="auto"/>
        <w:contextualSpacing w:val="0"/>
        <w:rPr>
          <w:rFonts w:ascii="Times New Roman" w:eastAsia="Times New Roman" w:hAnsi="Times New Roman" w:cs="Times New Roman"/>
          <w:color w:val="000000" w:themeColor="text1"/>
          <w:sz w:val="24"/>
          <w:szCs w:val="24"/>
        </w:rPr>
      </w:pPr>
      <w:r w:rsidRPr="003D22AB">
        <w:rPr>
          <w:rFonts w:ascii="Times New Roman" w:hAnsi="Times New Roman" w:cs="Times New Roman"/>
          <w:sz w:val="24"/>
          <w:szCs w:val="24"/>
        </w:rPr>
        <w:t>Who would you consider to be the most credible source of information about food safety?</w:t>
      </w:r>
      <w:r w:rsidRPr="003D22AB">
        <w:rPr>
          <w:rFonts w:ascii="Times New Roman" w:eastAsia="Times New Roman" w:hAnsi="Times New Roman" w:cs="Times New Roman"/>
          <w:color w:val="000000" w:themeColor="text1"/>
          <w:sz w:val="24"/>
          <w:szCs w:val="24"/>
        </w:rPr>
        <w:t xml:space="preserve">   </w:t>
      </w:r>
    </w:p>
    <w:p w:rsidR="000E280B" w:rsidRPr="003D22AB" w:rsidP="003D22AB" w14:paraId="5016B870" w14:textId="5D28031D">
      <w:pPr>
        <w:numPr>
          <w:ilvl w:val="0"/>
          <w:numId w:val="13"/>
        </w:numPr>
        <w:rPr>
          <w:rStyle w:val="normaltextrun"/>
          <w:rFonts w:ascii="Times New Roman" w:hAnsi="Times New Roman" w:cs="Times New Roman"/>
          <w:sz w:val="24"/>
          <w:szCs w:val="24"/>
        </w:rPr>
      </w:pPr>
      <w:r w:rsidRPr="003D22AB">
        <w:rPr>
          <w:rFonts w:ascii="Times New Roman" w:hAnsi="Times New Roman" w:cs="Times New Roman"/>
          <w:sz w:val="24"/>
          <w:szCs w:val="24"/>
        </w:rPr>
        <w:t>How do you learn best? What types of formats and approaches should be used to present educational food safety information in the future?</w:t>
      </w:r>
    </w:p>
    <w:p w:rsidR="00F60180" w:rsidRPr="003D22AB" w:rsidP="003D22AB" w14:paraId="161759D7" w14:textId="77777777">
      <w:pPr>
        <w:widowControl w:val="0"/>
        <w:spacing w:after="0" w:line="240" w:lineRule="auto"/>
        <w:rPr>
          <w:rStyle w:val="normaltextrun"/>
          <w:rFonts w:ascii="Times New Roman" w:eastAsia="Berlingske Sans Poster" w:hAnsi="Times New Roman" w:cs="Times New Roman"/>
          <w:b/>
          <w:bCs/>
          <w:color w:val="000000"/>
          <w:sz w:val="24"/>
          <w:szCs w:val="24"/>
          <w:bdr w:val="none" w:sz="0" w:space="0" w:color="auto" w:frame="1"/>
        </w:rPr>
      </w:pPr>
    </w:p>
    <w:p w:rsidR="00771037" w:rsidRPr="003D22AB" w:rsidP="003D22AB" w14:paraId="77719BCF" w14:textId="496A8259">
      <w:pPr>
        <w:widowControl w:val="0"/>
        <w:spacing w:after="0" w:line="240" w:lineRule="auto"/>
        <w:rPr>
          <w:rStyle w:val="normaltextrun"/>
          <w:rFonts w:ascii="Times New Roman" w:eastAsia="Berlingske Sans Poster" w:hAnsi="Times New Roman" w:cs="Times New Roman"/>
          <w:b/>
          <w:bCs/>
          <w:color w:val="000000"/>
          <w:sz w:val="24"/>
          <w:szCs w:val="24"/>
          <w:bdr w:val="none" w:sz="0" w:space="0" w:color="auto" w:frame="1"/>
        </w:rPr>
      </w:pPr>
      <w:r w:rsidRPr="003D22AB">
        <w:rPr>
          <w:rStyle w:val="normaltextrun"/>
          <w:rFonts w:ascii="Times New Roman" w:eastAsia="Berlingske Sans Poster" w:hAnsi="Times New Roman" w:cs="Times New Roman"/>
          <w:b/>
          <w:bCs/>
          <w:color w:val="000000"/>
          <w:sz w:val="24"/>
          <w:szCs w:val="24"/>
          <w:bdr w:val="none" w:sz="0" w:space="0" w:color="auto" w:frame="1"/>
        </w:rPr>
        <w:t xml:space="preserve">Section </w:t>
      </w:r>
      <w:r w:rsidRPr="003D22AB" w:rsidR="006B2B00">
        <w:rPr>
          <w:rStyle w:val="normaltextrun"/>
          <w:rFonts w:ascii="Times New Roman" w:eastAsia="Berlingske Sans Poster" w:hAnsi="Times New Roman" w:cs="Times New Roman"/>
          <w:b/>
          <w:bCs/>
          <w:color w:val="000000"/>
          <w:sz w:val="24"/>
          <w:szCs w:val="24"/>
          <w:bdr w:val="none" w:sz="0" w:space="0" w:color="auto" w:frame="1"/>
        </w:rPr>
        <w:t>D</w:t>
      </w:r>
      <w:r w:rsidRPr="003D22AB">
        <w:rPr>
          <w:rStyle w:val="normaltextrun"/>
          <w:rFonts w:ascii="Times New Roman" w:eastAsia="Berlingske Sans Poster" w:hAnsi="Times New Roman" w:cs="Times New Roman"/>
          <w:b/>
          <w:bCs/>
          <w:color w:val="000000"/>
          <w:sz w:val="24"/>
          <w:szCs w:val="24"/>
          <w:bdr w:val="none" w:sz="0" w:space="0" w:color="auto" w:frame="1"/>
        </w:rPr>
        <w:t>: Campaign Concept Information and Reaction (</w:t>
      </w:r>
      <w:r w:rsidRPr="003D22AB" w:rsidR="006B2B00">
        <w:rPr>
          <w:rStyle w:val="normaltextrun"/>
          <w:rFonts w:ascii="Times New Roman" w:eastAsia="Berlingske Sans Poster" w:hAnsi="Times New Roman" w:cs="Times New Roman"/>
          <w:b/>
          <w:bCs/>
          <w:color w:val="000000"/>
          <w:sz w:val="24"/>
          <w:szCs w:val="24"/>
          <w:bdr w:val="none" w:sz="0" w:space="0" w:color="auto" w:frame="1"/>
        </w:rPr>
        <w:t>15 m</w:t>
      </w:r>
      <w:r w:rsidRPr="003D22AB">
        <w:rPr>
          <w:rStyle w:val="normaltextrun"/>
          <w:rFonts w:ascii="Times New Roman" w:eastAsia="Berlingske Sans Poster" w:hAnsi="Times New Roman" w:cs="Times New Roman"/>
          <w:b/>
          <w:bCs/>
          <w:color w:val="000000"/>
          <w:sz w:val="24"/>
          <w:szCs w:val="24"/>
          <w:bdr w:val="none" w:sz="0" w:space="0" w:color="auto" w:frame="1"/>
        </w:rPr>
        <w:t>inutes</w:t>
      </w:r>
      <w:r w:rsidRPr="003D22AB" w:rsidR="006B2B00">
        <w:rPr>
          <w:rStyle w:val="normaltextrun"/>
          <w:rFonts w:ascii="Times New Roman" w:eastAsia="Berlingske Sans Poster" w:hAnsi="Times New Roman" w:cs="Times New Roman"/>
          <w:b/>
          <w:bCs/>
          <w:color w:val="000000"/>
          <w:sz w:val="24"/>
          <w:szCs w:val="24"/>
          <w:bdr w:val="none" w:sz="0" w:space="0" w:color="auto" w:frame="1"/>
        </w:rPr>
        <w:t xml:space="preserve"> per concept</w:t>
      </w:r>
      <w:r w:rsidRPr="003D22AB">
        <w:rPr>
          <w:rStyle w:val="normaltextrun"/>
          <w:rFonts w:ascii="Times New Roman" w:eastAsia="Berlingske Sans Poster" w:hAnsi="Times New Roman" w:cs="Times New Roman"/>
          <w:b/>
          <w:bCs/>
          <w:color w:val="000000"/>
          <w:sz w:val="24"/>
          <w:szCs w:val="24"/>
          <w:bdr w:val="none" w:sz="0" w:space="0" w:color="auto" w:frame="1"/>
        </w:rPr>
        <w:t>)</w:t>
      </w:r>
    </w:p>
    <w:p w:rsidR="00771037" w:rsidRPr="003D22AB" w:rsidP="003D22AB" w14:paraId="749FB7A3" w14:textId="5A06E1D9">
      <w:pPr>
        <w:widowControl w:val="0"/>
        <w:spacing w:after="0" w:line="240" w:lineRule="auto"/>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The USDA is planning to develop a campaign focused on promoting food safety behaviors among members of the public who provid</w:t>
      </w:r>
      <w:r w:rsidRPr="003D22AB" w:rsidR="2674A24A">
        <w:rPr>
          <w:rStyle w:val="normaltextrun"/>
          <w:rFonts w:ascii="Times New Roman" w:hAnsi="Times New Roman" w:cs="Times New Roman"/>
          <w:color w:val="000000"/>
          <w:sz w:val="24"/>
          <w:szCs w:val="24"/>
          <w:shd w:val="clear" w:color="auto" w:fill="FFFFFF"/>
        </w:rPr>
        <w:t>e</w:t>
      </w:r>
      <w:r w:rsidRPr="003D22AB">
        <w:rPr>
          <w:rStyle w:val="normaltextrun"/>
          <w:rFonts w:ascii="Times New Roman" w:hAnsi="Times New Roman" w:cs="Times New Roman"/>
          <w:color w:val="000000"/>
          <w:sz w:val="24"/>
          <w:szCs w:val="24"/>
          <w:shd w:val="clear" w:color="auto" w:fill="FFFFFF"/>
        </w:rPr>
        <w:t xml:space="preserve"> support to children and/or young adults </w:t>
      </w:r>
      <w:r w:rsidRPr="003D22AB">
        <w:rPr>
          <w:rStyle w:val="normaltextrun"/>
          <w:rFonts w:ascii="Times New Roman" w:hAnsi="Times New Roman" w:cs="Times New Roman"/>
          <w:i/>
          <w:iCs/>
          <w:color w:val="000000"/>
          <w:sz w:val="24"/>
          <w:szCs w:val="24"/>
          <w:shd w:val="clear" w:color="auto" w:fill="FFFFFF"/>
        </w:rPr>
        <w:t xml:space="preserve">and </w:t>
      </w:r>
      <w:r w:rsidRPr="003D22AB">
        <w:rPr>
          <w:rStyle w:val="normaltextrun"/>
          <w:rFonts w:ascii="Times New Roman" w:hAnsi="Times New Roman" w:cs="Times New Roman"/>
          <w:color w:val="000000"/>
          <w:sz w:val="24"/>
          <w:szCs w:val="24"/>
          <w:shd w:val="clear" w:color="auto" w:fill="FFFFFF"/>
        </w:rPr>
        <w:t xml:space="preserve">older adults. </w:t>
      </w:r>
    </w:p>
    <w:p w:rsidR="00314ABD" w:rsidRPr="003D22AB" w:rsidP="003D22AB" w14:paraId="19DB1B2C"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771037" w:rsidRPr="003D22AB" w:rsidP="003D22AB" w14:paraId="55065D4A" w14:textId="271702EA">
      <w:pPr>
        <w:widowControl w:val="0"/>
        <w:spacing w:after="0" w:line="240" w:lineRule="auto"/>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At this point in time, we have come up with initial ideas for the theme of this campaign. We would like to get your feedback on this proposed theme. </w:t>
      </w:r>
    </w:p>
    <w:p w:rsidR="00314ABD" w:rsidRPr="003D22AB" w:rsidP="003D22AB" w14:paraId="04C3C0D3"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771037" w:rsidRPr="003D22AB" w:rsidP="003D22AB" w14:paraId="49EB2B45" w14:textId="34195F17">
      <w:pPr>
        <w:widowControl w:val="0"/>
        <w:spacing w:after="0" w:line="240" w:lineRule="auto"/>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Please feel comfortable being as honest as possible. We want to make sure we create a campaign that is useful for the public. Therefore, your </w:t>
      </w:r>
      <w:r w:rsidRPr="003D22AB" w:rsidR="00BF4499">
        <w:rPr>
          <w:rStyle w:val="normaltextrun"/>
          <w:rFonts w:ascii="Times New Roman" w:hAnsi="Times New Roman" w:cs="Times New Roman"/>
          <w:color w:val="000000"/>
          <w:sz w:val="24"/>
          <w:szCs w:val="24"/>
          <w:shd w:val="clear" w:color="auto" w:fill="FFFFFF"/>
        </w:rPr>
        <w:t>feedback,</w:t>
      </w:r>
      <w:r w:rsidRPr="003D22AB">
        <w:rPr>
          <w:rStyle w:val="normaltextrun"/>
          <w:rFonts w:ascii="Times New Roman" w:hAnsi="Times New Roman" w:cs="Times New Roman"/>
          <w:color w:val="000000"/>
          <w:sz w:val="24"/>
          <w:szCs w:val="24"/>
          <w:shd w:val="clear" w:color="auto" w:fill="FFFFFF"/>
        </w:rPr>
        <w:t xml:space="preserve"> both positive and </w:t>
      </w:r>
      <w:r w:rsidRPr="003D22AB" w:rsidR="00BF4499">
        <w:rPr>
          <w:rStyle w:val="normaltextrun"/>
          <w:rFonts w:ascii="Times New Roman" w:hAnsi="Times New Roman" w:cs="Times New Roman"/>
          <w:color w:val="000000"/>
          <w:sz w:val="24"/>
          <w:szCs w:val="24"/>
          <w:shd w:val="clear" w:color="auto" w:fill="FFFFFF"/>
        </w:rPr>
        <w:t>negative,</w:t>
      </w:r>
      <w:r w:rsidRPr="003D22AB">
        <w:rPr>
          <w:rStyle w:val="normaltextrun"/>
          <w:rFonts w:ascii="Times New Roman" w:hAnsi="Times New Roman" w:cs="Times New Roman"/>
          <w:color w:val="000000"/>
          <w:sz w:val="24"/>
          <w:szCs w:val="24"/>
          <w:shd w:val="clear" w:color="auto" w:fill="FFFFFF"/>
        </w:rPr>
        <w:t xml:space="preserve"> is important for us to know. </w:t>
      </w:r>
    </w:p>
    <w:p w:rsidR="0001305D" w:rsidRPr="003D22AB" w:rsidP="003D22AB" w14:paraId="186304CD"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CC362A" w:rsidRPr="003D22AB" w:rsidP="003D22AB" w14:paraId="7F83BBBC" w14:textId="46605217">
      <w:pPr>
        <w:widowControl w:val="0"/>
        <w:rPr>
          <w:rStyle w:val="normaltextrun"/>
          <w:rFonts w:ascii="Times New Roman" w:hAnsi="Times New Roman" w:cs="Times New Roman"/>
          <w:i/>
          <w:iCs/>
          <w:color w:val="000000"/>
          <w:sz w:val="24"/>
          <w:szCs w:val="24"/>
          <w:shd w:val="clear" w:color="auto" w:fill="FFFFFF"/>
        </w:rPr>
      </w:pPr>
      <w:r w:rsidRPr="003D22AB">
        <w:rPr>
          <w:rStyle w:val="normaltextrun"/>
          <w:rFonts w:ascii="Times New Roman" w:hAnsi="Times New Roman" w:cs="Times New Roman"/>
          <w:color w:val="000000"/>
          <w:sz w:val="24"/>
          <w:szCs w:val="24"/>
          <w:u w:val="single"/>
          <w:shd w:val="clear" w:color="auto" w:fill="FFFFFF"/>
        </w:rPr>
        <w:t>Facilitator Instructions</w:t>
      </w:r>
      <w:r w:rsidRPr="003D22AB">
        <w:rPr>
          <w:rStyle w:val="normaltextrun"/>
          <w:rFonts w:ascii="Times New Roman" w:hAnsi="Times New Roman" w:cs="Times New Roman"/>
          <w:i/>
          <w:iCs/>
          <w:color w:val="000000"/>
          <w:sz w:val="24"/>
          <w:szCs w:val="24"/>
          <w:shd w:val="clear" w:color="auto" w:fill="FFFFFF"/>
        </w:rPr>
        <w:t xml:space="preserve">: </w:t>
      </w:r>
      <w:r w:rsidRPr="003D22AB" w:rsidR="00364733">
        <w:rPr>
          <w:rStyle w:val="normaltextrun"/>
          <w:rFonts w:ascii="Times New Roman" w:hAnsi="Times New Roman" w:cs="Times New Roman"/>
          <w:i/>
          <w:iCs/>
          <w:color w:val="000000"/>
          <w:sz w:val="24"/>
          <w:szCs w:val="24"/>
          <w:shd w:val="clear" w:color="auto" w:fill="FFFFFF"/>
        </w:rPr>
        <w:t xml:space="preserve">Facilitator provides information on theme/concept #1. </w:t>
      </w:r>
      <w:r w:rsidRPr="003D22AB" w:rsidR="00107CEC">
        <w:rPr>
          <w:rStyle w:val="normaltextrun"/>
          <w:rFonts w:ascii="Times New Roman" w:hAnsi="Times New Roman" w:cs="Times New Roman"/>
          <w:i/>
          <w:iCs/>
          <w:color w:val="000000"/>
          <w:sz w:val="24"/>
          <w:szCs w:val="24"/>
          <w:shd w:val="clear" w:color="auto" w:fill="FFFFFF"/>
        </w:rPr>
        <w:t xml:space="preserve">Play audio or voice-overs for participants. </w:t>
      </w:r>
      <w:r w:rsidRPr="003D22AB" w:rsidR="001E1A7D">
        <w:rPr>
          <w:rStyle w:val="normaltextrun"/>
          <w:rFonts w:ascii="Times New Roman" w:hAnsi="Times New Roman" w:cs="Times New Roman"/>
          <w:i/>
          <w:iCs/>
          <w:color w:val="000000"/>
          <w:sz w:val="24"/>
          <w:szCs w:val="24"/>
          <w:shd w:val="clear" w:color="auto" w:fill="FFFFFF"/>
        </w:rPr>
        <w:t>Read all campaign information/messages aloud while showing any visuals available.</w:t>
      </w:r>
      <w:r w:rsidRPr="003D22AB" w:rsidR="004D1D04">
        <w:rPr>
          <w:rStyle w:val="normaltextrun"/>
          <w:rFonts w:ascii="Times New Roman" w:hAnsi="Times New Roman" w:cs="Times New Roman"/>
          <w:i/>
          <w:iCs/>
          <w:color w:val="000000"/>
          <w:sz w:val="24"/>
          <w:szCs w:val="24"/>
          <w:shd w:val="clear" w:color="auto" w:fill="FFFFFF"/>
        </w:rPr>
        <w:t xml:space="preserve"> </w:t>
      </w:r>
      <w:r w:rsidRPr="003D22AB" w:rsidR="001E1A7D">
        <w:rPr>
          <w:rStyle w:val="normaltextrun"/>
          <w:rFonts w:ascii="Times New Roman" w:hAnsi="Times New Roman" w:cs="Times New Roman"/>
          <w:i/>
          <w:iCs/>
          <w:color w:val="000000"/>
          <w:sz w:val="24"/>
          <w:szCs w:val="24"/>
          <w:shd w:val="clear" w:color="auto" w:fill="FFFFFF"/>
        </w:rPr>
        <w:t>When possible, be sure to read</w:t>
      </w:r>
      <w:r w:rsidRPr="003D22AB" w:rsidR="00D72BAD">
        <w:rPr>
          <w:rStyle w:val="normaltextrun"/>
          <w:rFonts w:ascii="Times New Roman" w:hAnsi="Times New Roman" w:cs="Times New Roman"/>
          <w:i/>
          <w:iCs/>
          <w:color w:val="000000"/>
          <w:sz w:val="24"/>
          <w:szCs w:val="24"/>
          <w:shd w:val="clear" w:color="auto" w:fill="FFFFFF"/>
        </w:rPr>
        <w:t xml:space="preserve"> and play</w:t>
      </w:r>
      <w:r w:rsidRPr="003D22AB" w:rsidR="001E1A7D">
        <w:rPr>
          <w:rStyle w:val="normaltextrun"/>
          <w:rFonts w:ascii="Times New Roman" w:hAnsi="Times New Roman" w:cs="Times New Roman"/>
          <w:i/>
          <w:iCs/>
          <w:color w:val="000000"/>
          <w:sz w:val="24"/>
          <w:szCs w:val="24"/>
          <w:shd w:val="clear" w:color="auto" w:fill="FFFFFF"/>
        </w:rPr>
        <w:t xml:space="preserve"> key messages </w:t>
      </w:r>
      <w:r w:rsidRPr="003D22AB" w:rsidR="001E1A7D">
        <w:rPr>
          <w:rStyle w:val="normaltextrun"/>
          <w:rFonts w:ascii="Times New Roman" w:hAnsi="Times New Roman" w:cs="Times New Roman"/>
          <w:b/>
          <w:bCs/>
          <w:i/>
          <w:iCs/>
          <w:color w:val="000000"/>
          <w:sz w:val="24"/>
          <w:szCs w:val="24"/>
          <w:shd w:val="clear" w:color="auto" w:fill="FFFFFF"/>
        </w:rPr>
        <w:t>twice</w:t>
      </w:r>
      <w:r w:rsidRPr="003D22AB" w:rsidR="001E1A7D">
        <w:rPr>
          <w:rStyle w:val="normaltextrun"/>
          <w:rFonts w:ascii="Times New Roman" w:hAnsi="Times New Roman" w:cs="Times New Roman"/>
          <w:i/>
          <w:iCs/>
          <w:color w:val="000000"/>
          <w:sz w:val="24"/>
          <w:szCs w:val="24"/>
          <w:shd w:val="clear" w:color="auto" w:fill="FFFFFF"/>
        </w:rPr>
        <w:t xml:space="preserve"> to allow participants to hear the content and think through carefully. </w:t>
      </w:r>
      <w:r w:rsidRPr="003D22AB">
        <w:rPr>
          <w:rStyle w:val="normaltextrun"/>
          <w:rFonts w:ascii="Times New Roman" w:hAnsi="Times New Roman" w:cs="Times New Roman"/>
          <w:i/>
          <w:iCs/>
          <w:color w:val="000000"/>
          <w:sz w:val="24"/>
          <w:szCs w:val="24"/>
          <w:shd w:val="clear" w:color="auto" w:fill="FFFFFF"/>
        </w:rPr>
        <w:t xml:space="preserve">Also, as much as possible, get participants to pinpoint </w:t>
      </w:r>
      <w:r w:rsidRPr="003D22AB">
        <w:rPr>
          <w:rStyle w:val="normaltextrun"/>
          <w:rFonts w:ascii="Times New Roman" w:hAnsi="Times New Roman" w:cs="Times New Roman"/>
          <w:b/>
          <w:bCs/>
          <w:i/>
          <w:iCs/>
          <w:color w:val="000000"/>
          <w:sz w:val="24"/>
          <w:szCs w:val="24"/>
          <w:shd w:val="clear" w:color="auto" w:fill="FFFFFF"/>
        </w:rPr>
        <w:t>specific</w:t>
      </w:r>
      <w:r w:rsidRPr="003D22AB">
        <w:rPr>
          <w:rStyle w:val="normaltextrun"/>
          <w:rFonts w:ascii="Times New Roman" w:hAnsi="Times New Roman" w:cs="Times New Roman"/>
          <w:i/>
          <w:iCs/>
          <w:color w:val="000000"/>
          <w:sz w:val="24"/>
          <w:szCs w:val="24"/>
          <w:shd w:val="clear" w:color="auto" w:fill="FFFFFF"/>
        </w:rPr>
        <w:t xml:space="preserve"> words/phrases and images as they answer questions below. </w:t>
      </w:r>
    </w:p>
    <w:p w:rsidR="00E82F51" w:rsidRPr="003D22AB" w:rsidP="003D22AB" w14:paraId="4D62D932" w14:textId="745D5C3E">
      <w:pPr>
        <w:widowControl w:val="0"/>
        <w:rPr>
          <w:rStyle w:val="normaltextrun"/>
          <w:rFonts w:ascii="Times New Roman" w:hAnsi="Times New Roman" w:cs="Times New Roman"/>
          <w:b/>
          <w:bCs/>
          <w:color w:val="000000"/>
          <w:sz w:val="24"/>
          <w:szCs w:val="24"/>
          <w:shd w:val="clear" w:color="auto" w:fill="FFFFFF"/>
        </w:rPr>
      </w:pPr>
      <w:r w:rsidRPr="003D22AB">
        <w:rPr>
          <w:rStyle w:val="normaltextrun"/>
          <w:rFonts w:ascii="Times New Roman" w:hAnsi="Times New Roman" w:cs="Times New Roman"/>
          <w:b/>
          <w:bCs/>
          <w:color w:val="000000"/>
          <w:sz w:val="24"/>
          <w:szCs w:val="24"/>
          <w:shd w:val="clear" w:color="auto" w:fill="FFFFFF"/>
        </w:rPr>
        <w:t>Concept 1</w:t>
      </w:r>
    </w:p>
    <w:p w:rsidR="00984F81" w:rsidRPr="003D22AB" w:rsidP="003D22AB" w14:paraId="48F403A0" w14:textId="5F7FE878">
      <w:pPr>
        <w:widowControl w:val="0"/>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First, I am going to show you Concept </w:t>
      </w:r>
      <w:r w:rsidRPr="003D22AB" w:rsidR="00E82F51">
        <w:rPr>
          <w:rStyle w:val="normaltextrun"/>
          <w:rFonts w:ascii="Times New Roman" w:hAnsi="Times New Roman" w:cs="Times New Roman"/>
          <w:color w:val="000000"/>
          <w:sz w:val="24"/>
          <w:szCs w:val="24"/>
          <w:shd w:val="clear" w:color="auto" w:fill="FFFFFF"/>
        </w:rPr>
        <w:t>X</w:t>
      </w:r>
      <w:r w:rsidRPr="003D22AB" w:rsidR="009E5882">
        <w:rPr>
          <w:rStyle w:val="normaltextrun"/>
          <w:rFonts w:ascii="Times New Roman" w:hAnsi="Times New Roman" w:cs="Times New Roman"/>
          <w:color w:val="000000"/>
          <w:sz w:val="24"/>
          <w:szCs w:val="24"/>
          <w:shd w:val="clear" w:color="auto" w:fill="FFFFFF"/>
        </w:rPr>
        <w:t xml:space="preserve">. </w:t>
      </w:r>
      <w:r w:rsidRPr="003D22AB" w:rsidR="00DE12CC">
        <w:rPr>
          <w:rStyle w:val="normaltextrun"/>
          <w:rFonts w:ascii="Times New Roman" w:hAnsi="Times New Roman" w:cs="Times New Roman"/>
          <w:color w:val="000000"/>
          <w:sz w:val="24"/>
          <w:szCs w:val="24"/>
          <w:shd w:val="clear" w:color="auto" w:fill="FFFFFF"/>
        </w:rPr>
        <w:t xml:space="preserve">I will play an audio recording explaining our [storyboard, </w:t>
      </w:r>
      <w:r w:rsidRPr="003D22AB" w:rsidR="004824DE">
        <w:rPr>
          <w:rStyle w:val="normaltextrun"/>
          <w:rFonts w:ascii="Times New Roman" w:hAnsi="Times New Roman" w:cs="Times New Roman"/>
          <w:color w:val="000000"/>
          <w:sz w:val="24"/>
          <w:szCs w:val="24"/>
          <w:shd w:val="clear" w:color="auto" w:fill="FFFFFF"/>
        </w:rPr>
        <w:t xml:space="preserve">visuals, or </w:t>
      </w:r>
      <w:r w:rsidRPr="003D22AB" w:rsidR="00DE12CC">
        <w:rPr>
          <w:rStyle w:val="normaltextrun"/>
          <w:rFonts w:ascii="Times New Roman" w:hAnsi="Times New Roman" w:cs="Times New Roman"/>
          <w:color w:val="000000"/>
          <w:sz w:val="24"/>
          <w:szCs w:val="24"/>
          <w:shd w:val="clear" w:color="auto" w:fill="FFFFFF"/>
        </w:rPr>
        <w:t xml:space="preserve">messaging approach]. </w:t>
      </w:r>
      <w:r w:rsidRPr="003D22AB" w:rsidR="004824DE">
        <w:rPr>
          <w:rStyle w:val="normaltextrun"/>
          <w:rFonts w:ascii="Times New Roman" w:hAnsi="Times New Roman" w:cs="Times New Roman"/>
          <w:color w:val="000000"/>
          <w:sz w:val="24"/>
          <w:szCs w:val="24"/>
          <w:shd w:val="clear" w:color="auto" w:fill="FFFFFF"/>
        </w:rPr>
        <w:t xml:space="preserve">I will show [and/or] read-aloud other campaign materials that are part of this concept. </w:t>
      </w:r>
      <w:r w:rsidRPr="003D22AB" w:rsidR="00E82F51">
        <w:rPr>
          <w:rStyle w:val="normaltextrun"/>
          <w:rFonts w:ascii="Times New Roman" w:hAnsi="Times New Roman" w:cs="Times New Roman"/>
          <w:color w:val="000000"/>
          <w:sz w:val="24"/>
          <w:szCs w:val="24"/>
          <w:shd w:val="clear" w:color="auto" w:fill="FFFFFF"/>
        </w:rPr>
        <w:t>[explain other campaign materials?] These</w:t>
      </w:r>
      <w:r w:rsidRPr="003D22AB" w:rsidR="00273184">
        <w:rPr>
          <w:rStyle w:val="normaltextrun"/>
          <w:rFonts w:ascii="Times New Roman" w:hAnsi="Times New Roman" w:cs="Times New Roman"/>
          <w:color w:val="000000"/>
          <w:sz w:val="24"/>
          <w:szCs w:val="24"/>
          <w:shd w:val="clear" w:color="auto" w:fill="FFFFFF"/>
        </w:rPr>
        <w:t xml:space="preserve"> are the </w:t>
      </w:r>
      <w:r w:rsidRPr="003D22AB" w:rsidR="00DE12CC">
        <w:rPr>
          <w:rStyle w:val="normaltextrun"/>
          <w:rFonts w:ascii="Times New Roman" w:hAnsi="Times New Roman" w:cs="Times New Roman"/>
          <w:color w:val="000000"/>
          <w:sz w:val="24"/>
          <w:szCs w:val="24"/>
          <w:shd w:val="clear" w:color="auto" w:fill="FFFFFF"/>
        </w:rPr>
        <w:t xml:space="preserve">materials or future messages that you may eventually see as part of this campaign concept. </w:t>
      </w:r>
    </w:p>
    <w:p w:rsidR="00301181" w:rsidRPr="003D22AB" w:rsidP="003D22AB" w14:paraId="7EA8BD9E" w14:textId="77777777">
      <w:pPr>
        <w:pStyle w:val="ListParagraph"/>
        <w:widowControl w:val="0"/>
        <w:numPr>
          <w:ilvl w:val="0"/>
          <w:numId w:val="19"/>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does this approach communicate to you?</w:t>
      </w:r>
    </w:p>
    <w:p w:rsidR="00B90FCD" w:rsidRPr="003D22AB" w:rsidP="003D22AB" w14:paraId="27349EFA" w14:textId="77777777">
      <w:pPr>
        <w:pStyle w:val="ListParagraph"/>
        <w:widowControl w:val="0"/>
        <w:numPr>
          <w:ilvl w:val="0"/>
          <w:numId w:val="19"/>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about this approach grabs your attention?</w:t>
      </w:r>
    </w:p>
    <w:p w:rsidR="006D34CF" w:rsidRPr="003D22AB" w:rsidP="003D22AB" w14:paraId="1DB11598" w14:textId="77777777">
      <w:pPr>
        <w:pStyle w:val="ListParagraph"/>
        <w:widowControl w:val="0"/>
        <w:numPr>
          <w:ilvl w:val="0"/>
          <w:numId w:val="19"/>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In what ways, if any, is this approach relatable? </w:t>
      </w:r>
    </w:p>
    <w:p w:rsidR="00995292" w:rsidRPr="003D22AB" w:rsidP="003D22AB" w14:paraId="798EBA81" w14:textId="77777777">
      <w:pPr>
        <w:pStyle w:val="ListParagraph"/>
        <w:widowControl w:val="0"/>
        <w:numPr>
          <w:ilvl w:val="0"/>
          <w:numId w:val="19"/>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For what reasons, if any, do you find this information difficult to relate to?</w:t>
      </w:r>
    </w:p>
    <w:p w:rsidR="00D34E28" w:rsidRPr="003D22AB" w:rsidP="003D22AB" w14:paraId="1BED018B" w14:textId="77777777">
      <w:pPr>
        <w:pStyle w:val="ListParagraph"/>
        <w:widowControl w:val="0"/>
        <w:numPr>
          <w:ilvl w:val="0"/>
          <w:numId w:val="19"/>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if anything, is hard to understand?</w:t>
      </w:r>
    </w:p>
    <w:p w:rsidR="004F70D5" w:rsidRPr="003D22AB" w:rsidP="003D22AB" w14:paraId="2147A4AC" w14:textId="77777777">
      <w:pPr>
        <w:pStyle w:val="ListParagraph"/>
        <w:widowControl w:val="0"/>
        <w:numPr>
          <w:ilvl w:val="0"/>
          <w:numId w:val="19"/>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What do you like? </w:t>
      </w:r>
    </w:p>
    <w:p w:rsidR="00302389" w:rsidRPr="003D22AB" w:rsidP="003D22AB" w14:paraId="7A5A57BD" w14:textId="77777777">
      <w:pPr>
        <w:pStyle w:val="ListParagraph"/>
        <w:widowControl w:val="0"/>
        <w:numPr>
          <w:ilvl w:val="0"/>
          <w:numId w:val="19"/>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do you dislike?</w:t>
      </w:r>
    </w:p>
    <w:p w:rsidR="00BF4499" w:rsidRPr="003D22AB" w:rsidP="003D22AB" w14:paraId="4F8F665E" w14:textId="77777777">
      <w:pPr>
        <w:pStyle w:val="ListParagraph"/>
        <w:widowControl w:val="0"/>
        <w:numPr>
          <w:ilvl w:val="0"/>
          <w:numId w:val="19"/>
        </w:numPr>
        <w:rPr>
          <w:rStyle w:val="eop"/>
          <w:rFonts w:ascii="Times New Roman" w:hAnsi="Times New Roman" w:cs="Times New Roman"/>
          <w:color w:val="000000"/>
          <w:sz w:val="24"/>
          <w:szCs w:val="24"/>
          <w:shd w:val="clear" w:color="auto" w:fill="FFFFFF"/>
        </w:rPr>
      </w:pPr>
      <w:r w:rsidRPr="003D22AB">
        <w:rPr>
          <w:rStyle w:val="eop"/>
          <w:rFonts w:ascii="Times New Roman" w:hAnsi="Times New Roman" w:cs="Times New Roman"/>
          <w:sz w:val="24"/>
          <w:szCs w:val="24"/>
        </w:rPr>
        <w:t>What are some additional ways that USDA could give you tips to safely prepare food at home?</w:t>
      </w:r>
    </w:p>
    <w:p w:rsidR="00771037" w:rsidRPr="003D22AB" w:rsidP="003D22AB" w14:paraId="34EDDE0B" w14:textId="0B1E29C1">
      <w:pPr>
        <w:pStyle w:val="ListParagraph"/>
        <w:widowControl w:val="0"/>
        <w:numPr>
          <w:ilvl w:val="1"/>
          <w:numId w:val="19"/>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b/>
          <w:bCs/>
          <w:color w:val="000000"/>
          <w:sz w:val="24"/>
          <w:szCs w:val="24"/>
          <w:shd w:val="clear" w:color="auto" w:fill="FFFFFF"/>
        </w:rPr>
        <w:t>Probe</w:t>
      </w:r>
      <w:r w:rsidRPr="003D22AB">
        <w:rPr>
          <w:rStyle w:val="normaltextrun"/>
          <w:rFonts w:ascii="Times New Roman" w:hAnsi="Times New Roman" w:cs="Times New Roman"/>
          <w:color w:val="000000"/>
          <w:sz w:val="24"/>
          <w:szCs w:val="24"/>
          <w:shd w:val="clear" w:color="auto" w:fill="FFFFFF"/>
        </w:rPr>
        <w:t>: What would you change about this messaging approach?</w:t>
      </w:r>
    </w:p>
    <w:p w:rsidR="00BF4499" w:rsidRPr="003D22AB" w:rsidP="003D22AB" w14:paraId="0E08CB0E" w14:textId="77777777">
      <w:pPr>
        <w:pStyle w:val="ListParagraph"/>
        <w:widowControl w:val="0"/>
        <w:numPr>
          <w:ilvl w:val="0"/>
          <w:numId w:val="19"/>
        </w:numPr>
        <w:rPr>
          <w:rStyle w:val="eop"/>
          <w:rFonts w:ascii="Times New Roman" w:hAnsi="Times New Roman" w:cs="Times New Roman"/>
          <w:color w:val="000000"/>
          <w:sz w:val="24"/>
          <w:szCs w:val="24"/>
          <w:shd w:val="clear" w:color="auto" w:fill="FFFFFF"/>
        </w:rPr>
      </w:pPr>
      <w:r w:rsidRPr="003D22AB">
        <w:rPr>
          <w:rStyle w:val="eop"/>
          <w:rFonts w:ascii="Times New Roman" w:hAnsi="Times New Roman" w:cs="Times New Roman"/>
          <w:color w:val="000000"/>
          <w:sz w:val="24"/>
          <w:szCs w:val="24"/>
          <w:shd w:val="clear" w:color="auto" w:fill="FFFFFF"/>
        </w:rPr>
        <w:t>A</w:t>
      </w:r>
      <w:r w:rsidRPr="003D22AB">
        <w:rPr>
          <w:rStyle w:val="eop"/>
          <w:rFonts w:ascii="Times New Roman" w:hAnsi="Times New Roman" w:cs="Times New Roman"/>
          <w:sz w:val="24"/>
          <w:szCs w:val="24"/>
        </w:rPr>
        <w:t xml:space="preserve">fter seeing these materials/messaging, how likely would you be to practice the recommended food safety behaviors? </w:t>
      </w:r>
    </w:p>
    <w:p w:rsidR="385B8964" w:rsidRPr="003D22AB" w:rsidP="003D22AB" w14:paraId="0C916728" w14:textId="3403CD3A">
      <w:pPr>
        <w:pStyle w:val="ListParagraph"/>
        <w:widowControl w:val="0"/>
        <w:numPr>
          <w:ilvl w:val="1"/>
          <w:numId w:val="19"/>
        </w:numPr>
        <w:rPr>
          <w:rFonts w:ascii="Times New Roman" w:hAnsi="Times New Roman" w:cs="Times New Roman"/>
          <w:color w:val="000000"/>
          <w:sz w:val="24"/>
          <w:szCs w:val="24"/>
          <w:shd w:val="clear" w:color="auto" w:fill="FFFFFF"/>
        </w:rPr>
      </w:pPr>
      <w:r w:rsidRPr="003D22AB">
        <w:rPr>
          <w:rFonts w:ascii="Times New Roman" w:eastAsia="Times New Roman" w:hAnsi="Times New Roman" w:cs="Times New Roman"/>
          <w:b/>
          <w:bCs/>
          <w:color w:val="000000" w:themeColor="text1"/>
          <w:sz w:val="24"/>
          <w:szCs w:val="24"/>
        </w:rPr>
        <w:t>Probe</w:t>
      </w:r>
      <w:r w:rsidRPr="003D22AB">
        <w:rPr>
          <w:rFonts w:ascii="Times New Roman" w:eastAsia="Times New Roman" w:hAnsi="Times New Roman" w:cs="Times New Roman"/>
          <w:color w:val="000000" w:themeColor="text1"/>
          <w:sz w:val="24"/>
          <w:szCs w:val="24"/>
        </w:rPr>
        <w:t xml:space="preserve">: What about the materials/messaging was persuasive? </w:t>
      </w:r>
    </w:p>
    <w:p w:rsidR="00534EEA" w:rsidRPr="003D22AB" w:rsidP="003D22AB" w14:paraId="5D074D1C" w14:textId="5216967C">
      <w:pPr>
        <w:pStyle w:val="ListParagraph"/>
        <w:widowControl w:val="0"/>
        <w:numPr>
          <w:ilvl w:val="0"/>
          <w:numId w:val="19"/>
        </w:numPr>
        <w:rPr>
          <w:rStyle w:val="eop"/>
          <w:rFonts w:ascii="Times New Roman" w:hAnsi="Times New Roman" w:cs="Times New Roman"/>
          <w:color w:val="000000"/>
          <w:sz w:val="24"/>
          <w:szCs w:val="24"/>
          <w:shd w:val="clear" w:color="auto" w:fill="FFFFFF"/>
        </w:rPr>
      </w:pPr>
      <w:r w:rsidRPr="003D22AB">
        <w:rPr>
          <w:rStyle w:val="eop"/>
          <w:rFonts w:ascii="Times New Roman" w:hAnsi="Times New Roman" w:cs="Times New Roman"/>
          <w:color w:val="000000"/>
          <w:sz w:val="24"/>
          <w:szCs w:val="24"/>
          <w:shd w:val="clear" w:color="auto" w:fill="FFFFFF"/>
        </w:rPr>
        <w:t>If you could change anything about this approach, what would it be?</w:t>
      </w:r>
    </w:p>
    <w:p w:rsidR="007D3947" w:rsidRPr="003D22AB" w:rsidP="003D22AB" w14:paraId="7E5D7170" w14:textId="77777777">
      <w:pPr>
        <w:widowControl w:val="0"/>
        <w:rPr>
          <w:rStyle w:val="normaltextrun"/>
          <w:rFonts w:ascii="Times New Roman" w:hAnsi="Times New Roman" w:cs="Times New Roman"/>
          <w:b/>
          <w:bCs/>
          <w:color w:val="000000"/>
          <w:sz w:val="24"/>
          <w:szCs w:val="24"/>
          <w:shd w:val="clear" w:color="auto" w:fill="FFFFFF"/>
        </w:rPr>
      </w:pPr>
    </w:p>
    <w:p w:rsidR="00E82F51" w:rsidRPr="003D22AB" w:rsidP="003D22AB" w14:paraId="1062B3CE" w14:textId="31F425DE">
      <w:pPr>
        <w:widowControl w:val="0"/>
        <w:rPr>
          <w:rStyle w:val="normaltextrun"/>
          <w:rFonts w:ascii="Times New Roman" w:hAnsi="Times New Roman" w:cs="Times New Roman"/>
          <w:b/>
          <w:bCs/>
          <w:color w:val="000000"/>
          <w:sz w:val="24"/>
          <w:szCs w:val="24"/>
          <w:shd w:val="clear" w:color="auto" w:fill="FFFFFF"/>
        </w:rPr>
      </w:pPr>
      <w:r w:rsidRPr="003D22AB">
        <w:rPr>
          <w:rStyle w:val="normaltextrun"/>
          <w:rFonts w:ascii="Times New Roman" w:hAnsi="Times New Roman" w:cs="Times New Roman"/>
          <w:b/>
          <w:bCs/>
          <w:color w:val="000000"/>
          <w:sz w:val="24"/>
          <w:szCs w:val="24"/>
          <w:shd w:val="clear" w:color="auto" w:fill="FFFFFF"/>
        </w:rPr>
        <w:t>Concept 2</w:t>
      </w:r>
    </w:p>
    <w:p w:rsidR="00E82F51" w:rsidRPr="003D22AB" w:rsidP="003D22AB" w14:paraId="35988E4D" w14:textId="0F94C419">
      <w:pPr>
        <w:widowControl w:val="0"/>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First, I am going to show you Concept X. I will play an audio recording explaining our [storyboard, visuals, or messaging approach]. I will show [and/or] read-aloud other campaign materials that are part of this concept. [explain other campaign materials?] These are the materials or future messages that you may eventually see as part of this campaign concept. </w:t>
      </w:r>
    </w:p>
    <w:p w:rsidR="00E82F51" w:rsidRPr="003D22AB" w:rsidP="003D22AB" w14:paraId="3897EDC0" w14:textId="77777777">
      <w:pPr>
        <w:pStyle w:val="ListParagraph"/>
        <w:widowControl w:val="0"/>
        <w:numPr>
          <w:ilvl w:val="0"/>
          <w:numId w:val="25"/>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does this approach communicate to you?</w:t>
      </w:r>
    </w:p>
    <w:p w:rsidR="00E82F51" w:rsidRPr="003D22AB" w:rsidP="003D22AB" w14:paraId="3788A70F" w14:textId="77777777">
      <w:pPr>
        <w:pStyle w:val="ListParagraph"/>
        <w:widowControl w:val="0"/>
        <w:numPr>
          <w:ilvl w:val="0"/>
          <w:numId w:val="25"/>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about this approach grabs your attention?</w:t>
      </w:r>
    </w:p>
    <w:p w:rsidR="00E82F51" w:rsidRPr="003D22AB" w:rsidP="003D22AB" w14:paraId="107DA8CB" w14:textId="77777777">
      <w:pPr>
        <w:pStyle w:val="ListParagraph"/>
        <w:widowControl w:val="0"/>
        <w:numPr>
          <w:ilvl w:val="0"/>
          <w:numId w:val="25"/>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In what ways, if any, is this approach relatable? </w:t>
      </w:r>
    </w:p>
    <w:p w:rsidR="00E82F51" w:rsidRPr="003D22AB" w:rsidP="003D22AB" w14:paraId="3FC12C05" w14:textId="77777777">
      <w:pPr>
        <w:pStyle w:val="ListParagraph"/>
        <w:widowControl w:val="0"/>
        <w:numPr>
          <w:ilvl w:val="0"/>
          <w:numId w:val="25"/>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For what reasons, if any, do you find this information difficult to relate to?</w:t>
      </w:r>
    </w:p>
    <w:p w:rsidR="00E82F51" w:rsidRPr="003D22AB" w:rsidP="003D22AB" w14:paraId="70C27F19" w14:textId="77777777">
      <w:pPr>
        <w:pStyle w:val="ListParagraph"/>
        <w:widowControl w:val="0"/>
        <w:numPr>
          <w:ilvl w:val="0"/>
          <w:numId w:val="25"/>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if anything, is hard to understand?</w:t>
      </w:r>
    </w:p>
    <w:p w:rsidR="00E82F51" w:rsidRPr="003D22AB" w:rsidP="003D22AB" w14:paraId="7092E6A1" w14:textId="77777777">
      <w:pPr>
        <w:pStyle w:val="ListParagraph"/>
        <w:widowControl w:val="0"/>
        <w:numPr>
          <w:ilvl w:val="0"/>
          <w:numId w:val="25"/>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What do you like? </w:t>
      </w:r>
    </w:p>
    <w:p w:rsidR="00E82F51" w:rsidRPr="003D22AB" w:rsidP="003D22AB" w14:paraId="4EA694C4" w14:textId="77777777">
      <w:pPr>
        <w:pStyle w:val="ListParagraph"/>
        <w:widowControl w:val="0"/>
        <w:numPr>
          <w:ilvl w:val="0"/>
          <w:numId w:val="25"/>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do you dislike?</w:t>
      </w:r>
    </w:p>
    <w:p w:rsidR="00E82F51" w:rsidRPr="003D22AB" w:rsidP="003D22AB" w14:paraId="67A5FACB" w14:textId="77777777">
      <w:pPr>
        <w:pStyle w:val="ListParagraph"/>
        <w:widowControl w:val="0"/>
        <w:numPr>
          <w:ilvl w:val="0"/>
          <w:numId w:val="25"/>
        </w:numPr>
        <w:rPr>
          <w:rStyle w:val="eop"/>
          <w:rFonts w:ascii="Times New Roman" w:hAnsi="Times New Roman" w:cs="Times New Roman"/>
          <w:color w:val="000000"/>
          <w:sz w:val="24"/>
          <w:szCs w:val="24"/>
          <w:shd w:val="clear" w:color="auto" w:fill="FFFFFF"/>
        </w:rPr>
      </w:pPr>
      <w:r w:rsidRPr="003D22AB">
        <w:rPr>
          <w:rStyle w:val="eop"/>
          <w:rFonts w:ascii="Times New Roman" w:hAnsi="Times New Roman" w:cs="Times New Roman"/>
          <w:sz w:val="24"/>
          <w:szCs w:val="24"/>
        </w:rPr>
        <w:t>What are some additional ways that USDA could give you tips to safely prepare food at home?</w:t>
      </w:r>
    </w:p>
    <w:p w:rsidR="00E82F51" w:rsidRPr="003D22AB" w:rsidP="003D22AB" w14:paraId="6593248C" w14:textId="77777777">
      <w:pPr>
        <w:pStyle w:val="ListParagraph"/>
        <w:widowControl w:val="0"/>
        <w:numPr>
          <w:ilvl w:val="1"/>
          <w:numId w:val="25"/>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b/>
          <w:bCs/>
          <w:color w:val="000000"/>
          <w:sz w:val="24"/>
          <w:szCs w:val="24"/>
          <w:shd w:val="clear" w:color="auto" w:fill="FFFFFF"/>
        </w:rPr>
        <w:t>Probe</w:t>
      </w:r>
      <w:r w:rsidRPr="003D22AB">
        <w:rPr>
          <w:rStyle w:val="normaltextrun"/>
          <w:rFonts w:ascii="Times New Roman" w:hAnsi="Times New Roman" w:cs="Times New Roman"/>
          <w:color w:val="000000"/>
          <w:sz w:val="24"/>
          <w:szCs w:val="24"/>
          <w:shd w:val="clear" w:color="auto" w:fill="FFFFFF"/>
        </w:rPr>
        <w:t>: What would you change about this messaging approach?</w:t>
      </w:r>
    </w:p>
    <w:p w:rsidR="00E82F51" w:rsidRPr="003D22AB" w:rsidP="003D22AB" w14:paraId="58EDF0CA" w14:textId="77777777">
      <w:pPr>
        <w:pStyle w:val="ListParagraph"/>
        <w:widowControl w:val="0"/>
        <w:numPr>
          <w:ilvl w:val="0"/>
          <w:numId w:val="25"/>
        </w:numPr>
        <w:rPr>
          <w:rStyle w:val="eop"/>
          <w:rFonts w:ascii="Times New Roman" w:hAnsi="Times New Roman" w:cs="Times New Roman"/>
          <w:color w:val="000000"/>
          <w:sz w:val="24"/>
          <w:szCs w:val="24"/>
          <w:shd w:val="clear" w:color="auto" w:fill="FFFFFF"/>
        </w:rPr>
      </w:pPr>
      <w:r w:rsidRPr="003D22AB">
        <w:rPr>
          <w:rStyle w:val="eop"/>
          <w:rFonts w:ascii="Times New Roman" w:hAnsi="Times New Roman" w:cs="Times New Roman"/>
          <w:color w:val="000000"/>
          <w:sz w:val="24"/>
          <w:szCs w:val="24"/>
          <w:shd w:val="clear" w:color="auto" w:fill="FFFFFF"/>
        </w:rPr>
        <w:t>A</w:t>
      </w:r>
      <w:r w:rsidRPr="003D22AB">
        <w:rPr>
          <w:rStyle w:val="eop"/>
          <w:rFonts w:ascii="Times New Roman" w:hAnsi="Times New Roman" w:cs="Times New Roman"/>
          <w:sz w:val="24"/>
          <w:szCs w:val="24"/>
        </w:rPr>
        <w:t xml:space="preserve">fter seeing these materials/messaging, how likely would you be to practice the recommended food safety behaviors? </w:t>
      </w:r>
    </w:p>
    <w:p w:rsidR="00E82F51" w:rsidRPr="003D22AB" w:rsidP="003D22AB" w14:paraId="3B3B5EBC" w14:textId="77777777">
      <w:pPr>
        <w:pStyle w:val="ListParagraph"/>
        <w:widowControl w:val="0"/>
        <w:numPr>
          <w:ilvl w:val="1"/>
          <w:numId w:val="25"/>
        </w:numPr>
        <w:rPr>
          <w:rFonts w:ascii="Times New Roman" w:hAnsi="Times New Roman" w:cs="Times New Roman"/>
          <w:color w:val="000000"/>
          <w:sz w:val="24"/>
          <w:szCs w:val="24"/>
          <w:shd w:val="clear" w:color="auto" w:fill="FFFFFF"/>
        </w:rPr>
      </w:pPr>
      <w:r w:rsidRPr="003D22AB">
        <w:rPr>
          <w:rFonts w:ascii="Times New Roman" w:eastAsia="Times New Roman" w:hAnsi="Times New Roman" w:cs="Times New Roman"/>
          <w:b/>
          <w:bCs/>
          <w:color w:val="000000" w:themeColor="text1"/>
          <w:sz w:val="24"/>
          <w:szCs w:val="24"/>
        </w:rPr>
        <w:t>Probe</w:t>
      </w:r>
      <w:r w:rsidRPr="003D22AB">
        <w:rPr>
          <w:rFonts w:ascii="Times New Roman" w:eastAsia="Times New Roman" w:hAnsi="Times New Roman" w:cs="Times New Roman"/>
          <w:color w:val="000000" w:themeColor="text1"/>
          <w:sz w:val="24"/>
          <w:szCs w:val="24"/>
        </w:rPr>
        <w:t xml:space="preserve">: What about the materials/messaging was persuasive? </w:t>
      </w:r>
    </w:p>
    <w:p w:rsidR="003F103E" w:rsidRPr="003D22AB" w:rsidP="003D22AB" w14:paraId="7A79B548" w14:textId="2AB9025C">
      <w:pPr>
        <w:pStyle w:val="ListParagraph"/>
        <w:widowControl w:val="0"/>
        <w:numPr>
          <w:ilvl w:val="0"/>
          <w:numId w:val="25"/>
        </w:numPr>
        <w:rPr>
          <w:rStyle w:val="normaltextrun"/>
          <w:rFonts w:ascii="Times New Roman" w:hAnsi="Times New Roman" w:cs="Times New Roman"/>
          <w:color w:val="000000"/>
          <w:sz w:val="24"/>
          <w:szCs w:val="24"/>
          <w:shd w:val="clear" w:color="auto" w:fill="FFFFFF"/>
        </w:rPr>
      </w:pPr>
      <w:r w:rsidRPr="003D22AB">
        <w:rPr>
          <w:rStyle w:val="eop"/>
          <w:rFonts w:ascii="Times New Roman" w:hAnsi="Times New Roman" w:cs="Times New Roman"/>
          <w:color w:val="000000"/>
          <w:sz w:val="24"/>
          <w:szCs w:val="24"/>
          <w:shd w:val="clear" w:color="auto" w:fill="FFFFFF"/>
        </w:rPr>
        <w:t>If you could change anything about this approach, what would it be?</w:t>
      </w:r>
    </w:p>
    <w:p w:rsidR="003F103E" w:rsidRPr="003D22AB" w:rsidP="003D22AB" w14:paraId="03DD2505" w14:textId="7E90221D">
      <w:pPr>
        <w:widowControl w:val="0"/>
        <w:rPr>
          <w:rStyle w:val="normaltextrun"/>
          <w:rFonts w:ascii="Times New Roman" w:hAnsi="Times New Roman" w:cs="Times New Roman"/>
          <w:b/>
          <w:bCs/>
          <w:color w:val="000000"/>
          <w:sz w:val="24"/>
          <w:szCs w:val="24"/>
          <w:shd w:val="clear" w:color="auto" w:fill="FFFFFF"/>
        </w:rPr>
      </w:pPr>
      <w:r w:rsidRPr="003D22AB">
        <w:rPr>
          <w:rStyle w:val="normaltextrun"/>
          <w:rFonts w:ascii="Times New Roman" w:hAnsi="Times New Roman" w:cs="Times New Roman"/>
          <w:b/>
          <w:bCs/>
          <w:color w:val="000000"/>
          <w:sz w:val="24"/>
          <w:szCs w:val="24"/>
          <w:shd w:val="clear" w:color="auto" w:fill="FFFFFF"/>
        </w:rPr>
        <w:t>Concept 3</w:t>
      </w:r>
    </w:p>
    <w:p w:rsidR="003F103E" w:rsidRPr="003D22AB" w:rsidP="003D22AB" w14:paraId="55E1E065" w14:textId="77777777">
      <w:pPr>
        <w:widowControl w:val="0"/>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First, I am going to show you Concept X. I will play an audio recording explaining our [storyboard, visuals, or messaging approach]. I will show [and/or] read-aloud other campaign materials that are part of this concept. [explain other campaign materials?] These are the materials or future messages that you may eventually see as part of this campaign concept. </w:t>
      </w:r>
    </w:p>
    <w:p w:rsidR="003F103E" w:rsidRPr="003D22AB" w:rsidP="003D22AB" w14:paraId="556A69A4" w14:textId="77777777">
      <w:pPr>
        <w:pStyle w:val="ListParagraph"/>
        <w:widowControl w:val="0"/>
        <w:numPr>
          <w:ilvl w:val="0"/>
          <w:numId w:val="26"/>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does this approach communicate to you?</w:t>
      </w:r>
    </w:p>
    <w:p w:rsidR="003F103E" w:rsidRPr="003D22AB" w:rsidP="003D22AB" w14:paraId="6E63A872" w14:textId="77777777">
      <w:pPr>
        <w:pStyle w:val="ListParagraph"/>
        <w:widowControl w:val="0"/>
        <w:numPr>
          <w:ilvl w:val="0"/>
          <w:numId w:val="26"/>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about this approach grabs your attention?</w:t>
      </w:r>
    </w:p>
    <w:p w:rsidR="003F103E" w:rsidRPr="003D22AB" w:rsidP="003D22AB" w14:paraId="0041FE86" w14:textId="77777777">
      <w:pPr>
        <w:pStyle w:val="ListParagraph"/>
        <w:widowControl w:val="0"/>
        <w:numPr>
          <w:ilvl w:val="0"/>
          <w:numId w:val="26"/>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In what ways, if any, is this approach relatable? </w:t>
      </w:r>
    </w:p>
    <w:p w:rsidR="003F103E" w:rsidRPr="003D22AB" w:rsidP="003D22AB" w14:paraId="7ECE1DBD" w14:textId="77777777">
      <w:pPr>
        <w:pStyle w:val="ListParagraph"/>
        <w:widowControl w:val="0"/>
        <w:numPr>
          <w:ilvl w:val="0"/>
          <w:numId w:val="26"/>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For what reasons, if any, do you find this information difficult to relate to?</w:t>
      </w:r>
    </w:p>
    <w:p w:rsidR="003F103E" w:rsidRPr="003D22AB" w:rsidP="003D22AB" w14:paraId="4457CB4E" w14:textId="77777777">
      <w:pPr>
        <w:pStyle w:val="ListParagraph"/>
        <w:widowControl w:val="0"/>
        <w:numPr>
          <w:ilvl w:val="0"/>
          <w:numId w:val="26"/>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if anything, is hard to understand?</w:t>
      </w:r>
    </w:p>
    <w:p w:rsidR="003F103E" w:rsidRPr="003D22AB" w:rsidP="003D22AB" w14:paraId="771F49EC" w14:textId="77777777">
      <w:pPr>
        <w:pStyle w:val="ListParagraph"/>
        <w:widowControl w:val="0"/>
        <w:numPr>
          <w:ilvl w:val="0"/>
          <w:numId w:val="26"/>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 xml:space="preserve">What do you like? </w:t>
      </w:r>
    </w:p>
    <w:p w:rsidR="003F103E" w:rsidRPr="003D22AB" w:rsidP="003D22AB" w14:paraId="0663D3BB" w14:textId="77777777">
      <w:pPr>
        <w:pStyle w:val="ListParagraph"/>
        <w:widowControl w:val="0"/>
        <w:numPr>
          <w:ilvl w:val="0"/>
          <w:numId w:val="26"/>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color w:val="000000"/>
          <w:sz w:val="24"/>
          <w:szCs w:val="24"/>
          <w:shd w:val="clear" w:color="auto" w:fill="FFFFFF"/>
        </w:rPr>
        <w:t>What do you dislike?</w:t>
      </w:r>
    </w:p>
    <w:p w:rsidR="003F103E" w:rsidRPr="003D22AB" w:rsidP="003D22AB" w14:paraId="3EBE5D1D" w14:textId="77777777">
      <w:pPr>
        <w:pStyle w:val="ListParagraph"/>
        <w:widowControl w:val="0"/>
        <w:numPr>
          <w:ilvl w:val="0"/>
          <w:numId w:val="26"/>
        </w:numPr>
        <w:rPr>
          <w:rStyle w:val="eop"/>
          <w:rFonts w:ascii="Times New Roman" w:hAnsi="Times New Roman" w:cs="Times New Roman"/>
          <w:color w:val="000000"/>
          <w:sz w:val="24"/>
          <w:szCs w:val="24"/>
          <w:shd w:val="clear" w:color="auto" w:fill="FFFFFF"/>
        </w:rPr>
      </w:pPr>
      <w:r w:rsidRPr="003D22AB">
        <w:rPr>
          <w:rStyle w:val="eop"/>
          <w:rFonts w:ascii="Times New Roman" w:hAnsi="Times New Roman" w:cs="Times New Roman"/>
          <w:sz w:val="24"/>
          <w:szCs w:val="24"/>
        </w:rPr>
        <w:t>What are some additional ways that USDA could give you tips to safely prepare food at home?</w:t>
      </w:r>
    </w:p>
    <w:p w:rsidR="003F103E" w:rsidRPr="003D22AB" w:rsidP="003D22AB" w14:paraId="2806F382" w14:textId="77777777">
      <w:pPr>
        <w:pStyle w:val="ListParagraph"/>
        <w:widowControl w:val="0"/>
        <w:numPr>
          <w:ilvl w:val="1"/>
          <w:numId w:val="26"/>
        </w:numPr>
        <w:rPr>
          <w:rStyle w:val="normaltextrun"/>
          <w:rFonts w:ascii="Times New Roman" w:hAnsi="Times New Roman" w:cs="Times New Roman"/>
          <w:color w:val="000000"/>
          <w:sz w:val="24"/>
          <w:szCs w:val="24"/>
          <w:shd w:val="clear" w:color="auto" w:fill="FFFFFF"/>
        </w:rPr>
      </w:pPr>
      <w:r w:rsidRPr="003D22AB">
        <w:rPr>
          <w:rStyle w:val="normaltextrun"/>
          <w:rFonts w:ascii="Times New Roman" w:hAnsi="Times New Roman" w:cs="Times New Roman"/>
          <w:b/>
          <w:bCs/>
          <w:color w:val="000000"/>
          <w:sz w:val="24"/>
          <w:szCs w:val="24"/>
          <w:shd w:val="clear" w:color="auto" w:fill="FFFFFF"/>
        </w:rPr>
        <w:t>Probe</w:t>
      </w:r>
      <w:r w:rsidRPr="003D22AB">
        <w:rPr>
          <w:rStyle w:val="normaltextrun"/>
          <w:rFonts w:ascii="Times New Roman" w:hAnsi="Times New Roman" w:cs="Times New Roman"/>
          <w:color w:val="000000"/>
          <w:sz w:val="24"/>
          <w:szCs w:val="24"/>
          <w:shd w:val="clear" w:color="auto" w:fill="FFFFFF"/>
        </w:rPr>
        <w:t>: What would you change about this messaging approach?</w:t>
      </w:r>
    </w:p>
    <w:p w:rsidR="003F103E" w:rsidRPr="003D22AB" w:rsidP="003D22AB" w14:paraId="2DB89121" w14:textId="77777777">
      <w:pPr>
        <w:pStyle w:val="ListParagraph"/>
        <w:widowControl w:val="0"/>
        <w:numPr>
          <w:ilvl w:val="0"/>
          <w:numId w:val="26"/>
        </w:numPr>
        <w:rPr>
          <w:rStyle w:val="eop"/>
          <w:rFonts w:ascii="Times New Roman" w:hAnsi="Times New Roman" w:cs="Times New Roman"/>
          <w:color w:val="000000"/>
          <w:sz w:val="24"/>
          <w:szCs w:val="24"/>
          <w:shd w:val="clear" w:color="auto" w:fill="FFFFFF"/>
        </w:rPr>
      </w:pPr>
      <w:r w:rsidRPr="003D22AB">
        <w:rPr>
          <w:rStyle w:val="eop"/>
          <w:rFonts w:ascii="Times New Roman" w:hAnsi="Times New Roman" w:cs="Times New Roman"/>
          <w:color w:val="000000"/>
          <w:sz w:val="24"/>
          <w:szCs w:val="24"/>
          <w:shd w:val="clear" w:color="auto" w:fill="FFFFFF"/>
        </w:rPr>
        <w:t>A</w:t>
      </w:r>
      <w:r w:rsidRPr="003D22AB">
        <w:rPr>
          <w:rStyle w:val="eop"/>
          <w:rFonts w:ascii="Times New Roman" w:hAnsi="Times New Roman" w:cs="Times New Roman"/>
          <w:sz w:val="24"/>
          <w:szCs w:val="24"/>
        </w:rPr>
        <w:t xml:space="preserve">fter seeing these materials/messaging, how likely would you be to practice the recommended food safety behaviors? </w:t>
      </w:r>
    </w:p>
    <w:p w:rsidR="003F103E" w:rsidRPr="003D22AB" w:rsidP="003D22AB" w14:paraId="1CA45CBB" w14:textId="77777777">
      <w:pPr>
        <w:pStyle w:val="ListParagraph"/>
        <w:widowControl w:val="0"/>
        <w:numPr>
          <w:ilvl w:val="1"/>
          <w:numId w:val="26"/>
        </w:numPr>
        <w:rPr>
          <w:rFonts w:ascii="Times New Roman" w:hAnsi="Times New Roman" w:cs="Times New Roman"/>
          <w:color w:val="000000"/>
          <w:sz w:val="24"/>
          <w:szCs w:val="24"/>
          <w:shd w:val="clear" w:color="auto" w:fill="FFFFFF"/>
        </w:rPr>
      </w:pPr>
      <w:r w:rsidRPr="003D22AB">
        <w:rPr>
          <w:rFonts w:ascii="Times New Roman" w:eastAsia="Times New Roman" w:hAnsi="Times New Roman" w:cs="Times New Roman"/>
          <w:b/>
          <w:bCs/>
          <w:color w:val="000000" w:themeColor="text1"/>
          <w:sz w:val="24"/>
          <w:szCs w:val="24"/>
        </w:rPr>
        <w:t>Probe</w:t>
      </w:r>
      <w:r w:rsidRPr="003D22AB">
        <w:rPr>
          <w:rFonts w:ascii="Times New Roman" w:eastAsia="Times New Roman" w:hAnsi="Times New Roman" w:cs="Times New Roman"/>
          <w:color w:val="000000" w:themeColor="text1"/>
          <w:sz w:val="24"/>
          <w:szCs w:val="24"/>
        </w:rPr>
        <w:t xml:space="preserve">: What about the materials/messaging was persuasive? </w:t>
      </w:r>
    </w:p>
    <w:p w:rsidR="00E82F51" w:rsidRPr="003D22AB" w:rsidP="003D22AB" w14:paraId="034F32F6" w14:textId="561051EF">
      <w:pPr>
        <w:pStyle w:val="ListParagraph"/>
        <w:widowControl w:val="0"/>
        <w:numPr>
          <w:ilvl w:val="0"/>
          <w:numId w:val="26"/>
        </w:numPr>
        <w:rPr>
          <w:rFonts w:ascii="Times New Roman" w:hAnsi="Times New Roman" w:cs="Times New Roman"/>
          <w:color w:val="000000"/>
          <w:sz w:val="24"/>
          <w:szCs w:val="24"/>
          <w:shd w:val="clear" w:color="auto" w:fill="FFFFFF"/>
        </w:rPr>
      </w:pPr>
      <w:r w:rsidRPr="003D22AB">
        <w:rPr>
          <w:rStyle w:val="eop"/>
          <w:rFonts w:ascii="Times New Roman" w:hAnsi="Times New Roman" w:cs="Times New Roman"/>
          <w:color w:val="000000"/>
          <w:sz w:val="24"/>
          <w:szCs w:val="24"/>
          <w:shd w:val="clear" w:color="auto" w:fill="FFFFFF"/>
        </w:rPr>
        <w:t>If you could change anything about this approach, what would it be?</w:t>
      </w:r>
    </w:p>
    <w:p w:rsidR="00984F81" w:rsidRPr="003D22AB" w:rsidP="003D22AB" w14:paraId="52392545" w14:textId="77777777">
      <w:pPr>
        <w:widowControl w:val="0"/>
        <w:spacing w:after="0" w:line="240" w:lineRule="auto"/>
        <w:rPr>
          <w:rFonts w:ascii="Times New Roman" w:eastAsia="Berlingske Sans Poster" w:hAnsi="Times New Roman" w:cs="Times New Roman"/>
          <w:b/>
          <w:bCs/>
          <w:sz w:val="24"/>
          <w:szCs w:val="24"/>
        </w:rPr>
      </w:pPr>
    </w:p>
    <w:p w:rsidR="00851CC1" w:rsidRPr="003D22AB" w:rsidP="003D22AB" w14:paraId="3CD13E35" w14:textId="77777777">
      <w:pPr>
        <w:widowControl w:val="0"/>
        <w:spacing w:after="0" w:line="240" w:lineRule="auto"/>
        <w:rPr>
          <w:rFonts w:ascii="Times New Roman" w:eastAsia="Berlingske Sans Poster" w:hAnsi="Times New Roman" w:cs="Times New Roman"/>
          <w:i/>
          <w:iCs/>
          <w:sz w:val="24"/>
          <w:szCs w:val="24"/>
        </w:rPr>
      </w:pPr>
      <w:r w:rsidRPr="003D22AB">
        <w:rPr>
          <w:rFonts w:ascii="Times New Roman" w:eastAsia="Berlingske Sans Poster" w:hAnsi="Times New Roman" w:cs="Times New Roman"/>
          <w:i/>
          <w:iCs/>
          <w:sz w:val="24"/>
          <w:szCs w:val="24"/>
        </w:rPr>
        <w:t xml:space="preserve">Ask question below only if participants did not specify which concept they preferred overall. </w:t>
      </w:r>
    </w:p>
    <w:p w:rsidR="007D3947" w:rsidRPr="003D22AB" w:rsidP="003D22AB" w14:paraId="6330A0EF" w14:textId="77777777">
      <w:pPr>
        <w:widowControl w:val="0"/>
        <w:spacing w:after="0" w:line="240" w:lineRule="auto"/>
        <w:rPr>
          <w:rFonts w:ascii="Times New Roman" w:eastAsia="Berlingske Sans Poster" w:hAnsi="Times New Roman" w:cs="Times New Roman"/>
          <w:b/>
          <w:bCs/>
          <w:sz w:val="24"/>
          <w:szCs w:val="24"/>
        </w:rPr>
      </w:pPr>
    </w:p>
    <w:p w:rsidR="00534EEA" w:rsidRPr="003D22AB" w:rsidP="003D22AB" w14:paraId="7C260C47" w14:textId="61D5D3F1">
      <w:pPr>
        <w:widowControl w:val="0"/>
        <w:spacing w:after="0" w:line="240" w:lineRule="auto"/>
        <w:rPr>
          <w:rFonts w:ascii="Times New Roman" w:eastAsia="Berlingske Sans Poster" w:hAnsi="Times New Roman" w:cs="Times New Roman"/>
          <w:b/>
          <w:bCs/>
          <w:sz w:val="24"/>
          <w:szCs w:val="24"/>
        </w:rPr>
      </w:pPr>
      <w:r w:rsidRPr="003D22AB">
        <w:rPr>
          <w:rFonts w:ascii="Times New Roman" w:eastAsia="Berlingske Sans Poster" w:hAnsi="Times New Roman" w:cs="Times New Roman"/>
          <w:b/>
          <w:bCs/>
          <w:sz w:val="24"/>
          <w:szCs w:val="24"/>
        </w:rPr>
        <w:t>Section E: Overall Questions (5 minutes)</w:t>
      </w:r>
    </w:p>
    <w:p w:rsidR="00534EEA" w:rsidRPr="003D22AB" w:rsidP="003D22AB" w14:paraId="616213DC" w14:textId="77777777">
      <w:pPr>
        <w:widowControl w:val="0"/>
        <w:spacing w:after="0" w:line="240" w:lineRule="auto"/>
        <w:rPr>
          <w:rFonts w:ascii="Times New Roman" w:eastAsia="Berlingske Sans Poster" w:hAnsi="Times New Roman" w:cs="Times New Roman"/>
          <w:b/>
          <w:bCs/>
          <w:sz w:val="24"/>
          <w:szCs w:val="24"/>
        </w:rPr>
      </w:pPr>
    </w:p>
    <w:p w:rsidR="00534EEA" w:rsidRPr="003D22AB" w:rsidP="003D22AB" w14:paraId="550A896C" w14:textId="736BF3BA">
      <w:pPr>
        <w:pStyle w:val="ListParagraph"/>
        <w:widowControl w:val="0"/>
        <w:numPr>
          <w:ilvl w:val="3"/>
          <w:numId w:val="25"/>
        </w:numPr>
        <w:spacing w:after="0" w:line="240" w:lineRule="auto"/>
        <w:ind w:left="720"/>
        <w:rPr>
          <w:rFonts w:ascii="Times New Roman" w:eastAsia="Berlingske Sans Poster" w:hAnsi="Times New Roman" w:cs="Times New Roman"/>
          <w:sz w:val="24"/>
          <w:szCs w:val="24"/>
        </w:rPr>
      </w:pPr>
      <w:r w:rsidRPr="003D22AB">
        <w:rPr>
          <w:rFonts w:ascii="Times New Roman" w:eastAsia="Berlingske Sans Poster" w:hAnsi="Times New Roman" w:cs="Times New Roman"/>
          <w:sz w:val="24"/>
          <w:szCs w:val="24"/>
        </w:rPr>
        <w:t>What approach, if any, did you like the most?</w:t>
      </w:r>
    </w:p>
    <w:p w:rsidR="00771037" w:rsidRPr="003D22AB" w:rsidP="003D22AB" w14:paraId="44647D5E" w14:textId="77777777">
      <w:pPr>
        <w:widowControl w:val="0"/>
        <w:spacing w:after="0" w:line="240" w:lineRule="auto"/>
        <w:rPr>
          <w:rFonts w:ascii="Times New Roman" w:eastAsia="Berlingske Sans Poster" w:hAnsi="Times New Roman" w:cs="Times New Roman"/>
          <w:b/>
          <w:bCs/>
          <w:sz w:val="24"/>
          <w:szCs w:val="24"/>
        </w:rPr>
      </w:pPr>
    </w:p>
    <w:p w:rsidR="006463F3" w:rsidRPr="003D22AB" w:rsidP="003D22AB" w14:paraId="4A609AE1" w14:textId="4E242926">
      <w:pPr>
        <w:widowControl w:val="0"/>
        <w:spacing w:after="0" w:line="240" w:lineRule="auto"/>
        <w:rPr>
          <w:rFonts w:ascii="Times New Roman" w:eastAsia="Berlingske Sans Poster" w:hAnsi="Times New Roman" w:cs="Times New Roman"/>
          <w:b/>
          <w:bCs/>
          <w:sz w:val="24"/>
          <w:szCs w:val="24"/>
        </w:rPr>
      </w:pPr>
      <w:r w:rsidRPr="003D22AB">
        <w:rPr>
          <w:rFonts w:ascii="Times New Roman" w:eastAsia="Berlingske Sans Poster" w:hAnsi="Times New Roman" w:cs="Times New Roman"/>
          <w:b/>
          <w:bCs/>
          <w:sz w:val="24"/>
          <w:szCs w:val="24"/>
        </w:rPr>
        <w:t>S</w:t>
      </w:r>
      <w:r w:rsidRPr="003D22AB" w:rsidR="10C46AB9">
        <w:rPr>
          <w:rFonts w:ascii="Times New Roman" w:eastAsia="Berlingske Sans Poster" w:hAnsi="Times New Roman" w:cs="Times New Roman"/>
          <w:b/>
          <w:bCs/>
          <w:sz w:val="24"/>
          <w:szCs w:val="24"/>
        </w:rPr>
        <w:t>ection</w:t>
      </w:r>
      <w:r w:rsidRPr="003D22AB">
        <w:rPr>
          <w:rFonts w:ascii="Times New Roman" w:eastAsia="Berlingske Sans Poster" w:hAnsi="Times New Roman" w:cs="Times New Roman"/>
          <w:b/>
          <w:bCs/>
          <w:sz w:val="24"/>
          <w:szCs w:val="24"/>
        </w:rPr>
        <w:t xml:space="preserve"> </w:t>
      </w:r>
      <w:r w:rsidRPr="003D22AB" w:rsidR="00534EEA">
        <w:rPr>
          <w:rFonts w:ascii="Times New Roman" w:eastAsia="Berlingske Sans Poster" w:hAnsi="Times New Roman" w:cs="Times New Roman"/>
          <w:b/>
          <w:bCs/>
          <w:sz w:val="24"/>
          <w:szCs w:val="24"/>
        </w:rPr>
        <w:t>F</w:t>
      </w:r>
      <w:r w:rsidRPr="003D22AB" w:rsidR="006A6E58">
        <w:rPr>
          <w:rFonts w:ascii="Times New Roman" w:eastAsia="Berlingske Sans Poster" w:hAnsi="Times New Roman" w:cs="Times New Roman"/>
          <w:b/>
          <w:bCs/>
          <w:sz w:val="24"/>
          <w:szCs w:val="24"/>
        </w:rPr>
        <w:t>: Conclusion</w:t>
      </w:r>
      <w:r w:rsidRPr="003D22AB" w:rsidR="00B927A8">
        <w:rPr>
          <w:rFonts w:ascii="Times New Roman" w:eastAsia="Berlingske Sans Poster" w:hAnsi="Times New Roman" w:cs="Times New Roman"/>
          <w:b/>
          <w:bCs/>
          <w:sz w:val="24"/>
          <w:szCs w:val="24"/>
        </w:rPr>
        <w:t xml:space="preserve"> (</w:t>
      </w:r>
      <w:r w:rsidRPr="003D22AB" w:rsidR="00BA1EC3">
        <w:rPr>
          <w:rFonts w:ascii="Times New Roman" w:eastAsia="Berlingske Sans Poster" w:hAnsi="Times New Roman" w:cs="Times New Roman"/>
          <w:b/>
          <w:bCs/>
          <w:sz w:val="24"/>
          <w:szCs w:val="24"/>
        </w:rPr>
        <w:t>5</w:t>
      </w:r>
      <w:r w:rsidRPr="003D22AB" w:rsidR="00B927A8">
        <w:rPr>
          <w:rFonts w:ascii="Times New Roman" w:eastAsia="Berlingske Sans Poster" w:hAnsi="Times New Roman" w:cs="Times New Roman"/>
          <w:b/>
          <w:bCs/>
          <w:sz w:val="24"/>
          <w:szCs w:val="24"/>
        </w:rPr>
        <w:t xml:space="preserve"> minutes)</w:t>
      </w:r>
    </w:p>
    <w:p w:rsidR="006A6E58" w:rsidRPr="003D22AB" w:rsidP="003D22AB" w14:paraId="7AAEDAEA" w14:textId="51490549">
      <w:pPr>
        <w:spacing w:after="0" w:line="240" w:lineRule="auto"/>
        <w:rPr>
          <w:rFonts w:ascii="Times New Roman" w:eastAsia="Arial" w:hAnsi="Times New Roman" w:cs="Times New Roman"/>
          <w:sz w:val="24"/>
          <w:szCs w:val="24"/>
        </w:rPr>
      </w:pPr>
      <w:r w:rsidRPr="003D22AB">
        <w:rPr>
          <w:rFonts w:ascii="Times New Roman" w:eastAsia="Arial" w:hAnsi="Times New Roman" w:cs="Times New Roman"/>
          <w:sz w:val="24"/>
          <w:szCs w:val="24"/>
        </w:rPr>
        <w:t>This has been a very helpful session. Thank you so much for taking time out of your day to talk with me and share your perspectives and experiences. Before we wrap up, is there anything else that you would like to share or that we might have missed?</w:t>
      </w:r>
    </w:p>
    <w:p w:rsidR="0001305D" w:rsidRPr="003D22AB" w:rsidP="003D22AB" w14:paraId="7030B455" w14:textId="77777777">
      <w:pPr>
        <w:spacing w:after="0" w:line="240" w:lineRule="auto"/>
        <w:rPr>
          <w:rFonts w:ascii="Times New Roman" w:eastAsia="Arial" w:hAnsi="Times New Roman" w:cs="Times New Roman"/>
          <w:sz w:val="24"/>
          <w:szCs w:val="24"/>
        </w:rPr>
      </w:pPr>
    </w:p>
    <w:p w:rsidR="006A6E58" w:rsidRPr="007D3947" w:rsidP="003D22AB" w14:paraId="2EB0DBEA" w14:textId="18B74136">
      <w:pPr>
        <w:spacing w:after="0" w:line="240" w:lineRule="auto"/>
        <w:rPr>
          <w:rFonts w:ascii="Times New Roman" w:eastAsia="Arial" w:hAnsi="Times New Roman" w:cs="Times New Roman"/>
          <w:sz w:val="24"/>
          <w:szCs w:val="24"/>
        </w:rPr>
      </w:pPr>
      <w:r w:rsidRPr="003D22AB">
        <w:rPr>
          <w:rFonts w:ascii="Times New Roman" w:eastAsia="Arial" w:hAnsi="Times New Roman" w:cs="Times New Roman"/>
          <w:sz w:val="24"/>
          <w:szCs w:val="24"/>
        </w:rPr>
        <w:t xml:space="preserve">Ok, thank you again for your time. </w:t>
      </w:r>
      <w:r w:rsidRPr="003D22AB" w:rsidR="41F1414A">
        <w:rPr>
          <w:rFonts w:ascii="Times New Roman" w:eastAsia="Arial" w:hAnsi="Times New Roman" w:cs="Times New Roman"/>
          <w:sz w:val="24"/>
          <w:szCs w:val="24"/>
        </w:rPr>
        <w:t xml:space="preserve">You will be receiving your compensation via </w:t>
      </w:r>
      <w:r w:rsidRPr="003D22AB" w:rsidR="268EFBF1">
        <w:rPr>
          <w:rFonts w:ascii="Times New Roman" w:eastAsia="Arial" w:hAnsi="Times New Roman" w:cs="Times New Roman"/>
          <w:sz w:val="24"/>
          <w:szCs w:val="24"/>
        </w:rPr>
        <w:t xml:space="preserve">email. </w:t>
      </w:r>
      <w:r w:rsidRPr="003D22AB" w:rsidR="2AC43DBB">
        <w:rPr>
          <w:rFonts w:ascii="Times New Roman" w:eastAsia="Arial" w:hAnsi="Times New Roman" w:cs="Times New Roman"/>
          <w:sz w:val="24"/>
          <w:szCs w:val="24"/>
        </w:rPr>
        <w:t xml:space="preserve">If you have any additional questions in the future, please reach out to </w:t>
      </w:r>
      <w:r w:rsidR="004E7571">
        <w:rPr>
          <w:rFonts w:ascii="Times New Roman" w:eastAsia="Arial" w:hAnsi="Times New Roman" w:cs="Times New Roman"/>
          <w:sz w:val="24"/>
          <w:szCs w:val="24"/>
        </w:rPr>
        <w:t>Carly Raasch</w:t>
      </w:r>
      <w:r w:rsidRPr="003D22AB" w:rsidR="2AC43DBB">
        <w:rPr>
          <w:rFonts w:ascii="Times New Roman" w:eastAsia="Arial" w:hAnsi="Times New Roman" w:cs="Times New Roman"/>
          <w:sz w:val="24"/>
          <w:szCs w:val="24"/>
        </w:rPr>
        <w:t xml:space="preserve"> </w:t>
      </w:r>
      <w:r w:rsidRPr="003D22AB" w:rsidR="00546C58">
        <w:rPr>
          <w:rFonts w:ascii="Times New Roman" w:eastAsia="Arial" w:hAnsi="Times New Roman" w:cs="Times New Roman"/>
          <w:sz w:val="24"/>
          <w:szCs w:val="24"/>
        </w:rPr>
        <w:t xml:space="preserve">at </w:t>
      </w:r>
      <w:r w:rsidR="004E7571">
        <w:rPr>
          <w:rFonts w:ascii="Times New Roman" w:eastAsia="Arial" w:hAnsi="Times New Roman" w:cs="Times New Roman"/>
          <w:sz w:val="24"/>
          <w:szCs w:val="24"/>
        </w:rPr>
        <w:t>craasch</w:t>
      </w:r>
      <w:r w:rsidRPr="003D22AB" w:rsidR="2AC43DBB">
        <w:rPr>
          <w:rFonts w:ascii="Times New Roman" w:eastAsia="Arial" w:hAnsi="Times New Roman" w:cs="Times New Roman"/>
          <w:sz w:val="24"/>
          <w:szCs w:val="24"/>
        </w:rPr>
        <w:t>@</w:t>
      </w:r>
      <w:r w:rsidR="00B82B6A">
        <w:rPr>
          <w:rFonts w:ascii="Times New Roman" w:eastAsia="Arial" w:hAnsi="Times New Roman" w:cs="Times New Roman"/>
          <w:sz w:val="24"/>
          <w:szCs w:val="24"/>
        </w:rPr>
        <w:t>f</w:t>
      </w:r>
      <w:r w:rsidRPr="003D22AB" w:rsidR="2AC43DBB">
        <w:rPr>
          <w:rFonts w:ascii="Times New Roman" w:eastAsia="Arial" w:hAnsi="Times New Roman" w:cs="Times New Roman"/>
          <w:sz w:val="24"/>
          <w:szCs w:val="24"/>
        </w:rPr>
        <w:t>orsmarsh.com.</w:t>
      </w:r>
      <w:r w:rsidRPr="003D22AB" w:rsidR="17F35BA1">
        <w:rPr>
          <w:rFonts w:ascii="Times New Roman" w:eastAsia="Arial" w:hAnsi="Times New Roman" w:cs="Times New Roman"/>
          <w:sz w:val="24"/>
          <w:szCs w:val="24"/>
        </w:rPr>
        <w:t xml:space="preserve"> Have a wonderful day!</w:t>
      </w:r>
    </w:p>
    <w:p w:rsidR="006A6E58" w:rsidRPr="00DE1249" w:rsidP="003D22AB" w14:paraId="1724D292" w14:textId="77777777">
      <w:pPr>
        <w:widowControl w:val="0"/>
        <w:spacing w:after="0" w:line="240" w:lineRule="auto"/>
        <w:rPr>
          <w:rFonts w:ascii="Times New Roman" w:eastAsia="Libre Franklin" w:hAnsi="Times New Roman" w:cs="Times New Roman"/>
          <w:color w:val="F26322"/>
        </w:rPr>
      </w:pPr>
    </w:p>
    <w:sectPr>
      <w:headerReference w:type="defaul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Berlingske San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rlingske Sans Medium">
    <w:panose1 w:val="02000603050000020004"/>
    <w:charset w:val="00"/>
    <w:family w:val="modern"/>
    <w:notTrueType/>
    <w:pitch w:val="variable"/>
    <w:sig w:usb0="E00002EF" w:usb1="5000A07B" w:usb2="00000000" w:usb3="00000000" w:csb0="0000019F" w:csb1="00000000"/>
  </w:font>
  <w:font w:name="Berlingske Sans Poster">
    <w:panose1 w:val="02000B03050000020004"/>
    <w:charset w:val="00"/>
    <w:family w:val="modern"/>
    <w:notTrueType/>
    <w:pitch w:val="variable"/>
    <w:sig w:usb0="E00002EF" w:usb1="5000A07B" w:usb2="00000000" w:usb3="00000000" w:csb0="0000019F" w:csb1="00000000"/>
  </w:font>
  <w:font w:name="Berlingske Serif Cn Md">
    <w:panose1 w:val="02000606080000020004"/>
    <w:charset w:val="00"/>
    <w:family w:val="modern"/>
    <w:notTrueType/>
    <w:pitch w:val="variable"/>
    <w:sig w:usb0="E00002EF" w:usb1="5000A07B" w:usb2="00000000" w:usb3="00000000" w:csb0="0000019F" w:csb1="00000000"/>
  </w:font>
  <w:font w:name="Libre Franklin">
    <w:charset w:val="00"/>
    <w:family w:val="auto"/>
    <w:pitch w:val="variable"/>
    <w:sig w:usb0="A00000FF" w:usb1="4000205B" w:usb2="00000000" w:usb3="00000000" w:csb0="000001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96B69" w:rsidP="00C96B69" w14:paraId="545936B4" w14:textId="77777777">
    <w:pPr>
      <w:pStyle w:val="Header"/>
      <w:jc w:val="right"/>
    </w:pPr>
    <w:r>
      <w:t>OMB Control Number:  0583-NEW</w:t>
    </w:r>
  </w:p>
  <w:p w:rsidR="00C96B69" w:rsidP="00C96B69" w14:paraId="7D948648" w14:textId="77777777">
    <w:pPr>
      <w:pStyle w:val="Header"/>
      <w:jc w:val="right"/>
    </w:pPr>
    <w:r>
      <w:t>Expiration Date: xx/</w:t>
    </w:r>
    <w:r>
      <w:t>xxxx</w:t>
    </w:r>
  </w:p>
  <w:p w:rsidR="00C96B69" w14:paraId="28FA77C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5A7D03"/>
    <w:multiLevelType w:val="hybridMultilevel"/>
    <w:tmpl w:val="F000BF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4F02671"/>
    <w:multiLevelType w:val="hybridMultilevel"/>
    <w:tmpl w:val="CA2A23AA"/>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06C3AC5F"/>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C3D2EAA"/>
    <w:multiLevelType w:val="multilevel"/>
    <w:tmpl w:val="F814B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2E340A7"/>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CC6C943"/>
    <w:multiLevelType w:val="hybridMultilevel"/>
    <w:tmpl w:val="ED9AD4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F9720A0"/>
    <w:multiLevelType w:val="multilevel"/>
    <w:tmpl w:val="B922D3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29E4FCF"/>
    <w:multiLevelType w:val="hybridMultilevel"/>
    <w:tmpl w:val="F4A88C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70E762F"/>
    <w:multiLevelType w:val="multilevel"/>
    <w:tmpl w:val="938866A0"/>
    <w:styleLink w:val="List0"/>
    <w:lvl w:ilvl="0">
      <w:start w:val="1"/>
      <w:numFmt w:val="bullet"/>
      <w:lvlText w:val="•"/>
      <w:lvlJc w:val="left"/>
      <w:rPr>
        <w:color w:val="000000"/>
        <w:position w:val="0"/>
        <w:u w:color="000000"/>
      </w:rPr>
    </w:lvl>
    <w:lvl w:ilvl="1">
      <w:start w:val="1"/>
      <w:numFmt w:val="bullet"/>
      <w:lvlText w:val="o"/>
      <w:lvlJc w:val="left"/>
      <w:rPr>
        <w:color w:val="000000"/>
        <w:position w:val="0"/>
        <w:u w:color="000000"/>
      </w:rPr>
    </w:lvl>
    <w:lvl w:ilvl="2">
      <w:start w:val="1"/>
      <w:numFmt w:val="bullet"/>
      <w:lvlText w:val="▪"/>
      <w:lvlJc w:val="left"/>
      <w:rPr>
        <w:color w:val="000000"/>
        <w:position w:val="0"/>
        <w:u w:color="000000"/>
      </w:rPr>
    </w:lvl>
    <w:lvl w:ilvl="3">
      <w:start w:val="1"/>
      <w:numFmt w:val="bullet"/>
      <w:lvlText w:val="•"/>
      <w:lvlJc w:val="left"/>
      <w:rPr>
        <w:color w:val="000000"/>
        <w:position w:val="0"/>
        <w:u w:color="000000"/>
      </w:rPr>
    </w:lvl>
    <w:lvl w:ilvl="4">
      <w:start w:val="1"/>
      <w:numFmt w:val="bullet"/>
      <w:lvlText w:val="o"/>
      <w:lvlJc w:val="left"/>
      <w:rPr>
        <w:color w:val="000000"/>
        <w:position w:val="0"/>
        <w:u w:color="000000"/>
      </w:rPr>
    </w:lvl>
    <w:lvl w:ilvl="5">
      <w:start w:val="1"/>
      <w:numFmt w:val="bullet"/>
      <w:lvlText w:val="▪"/>
      <w:lvlJc w:val="left"/>
      <w:rPr>
        <w:color w:val="000000"/>
        <w:position w:val="0"/>
        <w:u w:color="000000"/>
      </w:rPr>
    </w:lvl>
    <w:lvl w:ilvl="6">
      <w:start w:val="1"/>
      <w:numFmt w:val="bullet"/>
      <w:lvlText w:val="•"/>
      <w:lvlJc w:val="left"/>
      <w:rPr>
        <w:color w:val="000000"/>
        <w:position w:val="0"/>
        <w:u w:color="000000"/>
      </w:rPr>
    </w:lvl>
    <w:lvl w:ilvl="7">
      <w:start w:val="1"/>
      <w:numFmt w:val="bullet"/>
      <w:lvlText w:val="o"/>
      <w:lvlJc w:val="left"/>
      <w:rPr>
        <w:color w:val="000000"/>
        <w:position w:val="0"/>
        <w:u w:color="000000"/>
      </w:rPr>
    </w:lvl>
    <w:lvl w:ilvl="8">
      <w:start w:val="1"/>
      <w:numFmt w:val="bullet"/>
      <w:lvlText w:val="▪"/>
      <w:lvlJc w:val="left"/>
      <w:rPr>
        <w:color w:val="000000"/>
        <w:position w:val="0"/>
        <w:u w:color="000000"/>
      </w:rPr>
    </w:lvl>
  </w:abstractNum>
  <w:abstractNum w:abstractNumId="9">
    <w:nsid w:val="2D1D5A71"/>
    <w:multiLevelType w:val="hybridMultilevel"/>
    <w:tmpl w:val="D8FCF4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31A8B854"/>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7461194"/>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4E61C9E0"/>
    <w:multiLevelType w:val="hybridMultilevel"/>
    <w:tmpl w:val="56962056"/>
    <w:lvl w:ilvl="0">
      <w:start w:val="7"/>
      <w:numFmt w:val="decimal"/>
      <w:lvlText w:val="%1."/>
      <w:lvlJc w:val="left"/>
      <w:pPr>
        <w:ind w:left="720" w:hanging="360"/>
      </w:pPr>
      <w:rPr>
        <w:rFonts w:ascii="Times New Roman" w:hAnsi="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70624B"/>
    <w:multiLevelType w:val="hybridMultilevel"/>
    <w:tmpl w:val="17B01E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4533362"/>
    <w:multiLevelType w:val="hybridMultilevel"/>
    <w:tmpl w:val="33F226B2"/>
    <w:lvl w:ilvl="0">
      <w:start w:val="1"/>
      <w:numFmt w:val="decimal"/>
      <w:lvlText w:val="%1."/>
      <w:lvlJc w:val="left"/>
      <w:pPr>
        <w:ind w:left="360" w:hanging="360"/>
      </w:pPr>
      <w:rPr>
        <w:rFonts w:hint="default"/>
        <w:b w:val="0"/>
        <w:bCs/>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48C557E"/>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5916AC1"/>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62B5FF6"/>
    <w:multiLevelType w:val="hybridMultilevel"/>
    <w:tmpl w:val="40EC0B70"/>
    <w:lvl w:ilvl="0">
      <w:start w:val="8"/>
      <w:numFmt w:val="decimal"/>
      <w:lvlText w:val="%1."/>
      <w:lvlJc w:val="left"/>
      <w:pPr>
        <w:ind w:left="720" w:hanging="360"/>
      </w:pPr>
      <w:rPr>
        <w:rFonts w:ascii="Times New Roman,Berlingske Sans" w:hAnsi="Times New Roman,Berlingske San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5C4A24F1"/>
    <w:multiLevelType w:val="hybridMultilevel"/>
    <w:tmpl w:val="4694F4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62F80B6C"/>
    <w:multiLevelType w:val="hybridMultilevel"/>
    <w:tmpl w:val="DDCC8EFA"/>
    <w:lvl w:ilvl="0">
      <w:start w:val="21"/>
      <w:numFmt w:val="decimal"/>
      <w:lvlText w:val="%1."/>
      <w:lvlJc w:val="left"/>
      <w:pPr>
        <w:ind w:left="360" w:hanging="360"/>
      </w:pPr>
      <w:rPr>
        <w:rFonts w:hint="default"/>
        <w:b w:val="0"/>
        <w:bCs/>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646B3520"/>
    <w:multiLevelType w:val="hybridMultilevel"/>
    <w:tmpl w:val="CA2A23A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672B72C0"/>
    <w:multiLevelType w:val="hybridMultilevel"/>
    <w:tmpl w:val="15C227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676A11F3"/>
    <w:multiLevelType w:val="hybridMultilevel"/>
    <w:tmpl w:val="8722BDDC"/>
    <w:lvl w:ilvl="0">
      <w:start w:val="1"/>
      <w:numFmt w:val="bullet"/>
      <w:lvlText w:val=""/>
      <w:lvlJc w:val="left"/>
      <w:pPr>
        <w:ind w:left="360" w:hanging="360"/>
      </w:pPr>
      <w:rPr>
        <w:rFonts w:ascii="Symbol" w:hAnsi="Symbol" w:hint="default"/>
        <w:b w:val="0"/>
        <w:bCs/>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70ADCC77"/>
    <w:multiLevelType w:val="hybridMultilevel"/>
    <w:tmpl w:val="F9D02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7A94754E"/>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7BAF32A4"/>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30712755">
    <w:abstractNumId w:val="17"/>
  </w:num>
  <w:num w:numId="2" w16cid:durableId="1031957597">
    <w:abstractNumId w:val="12"/>
  </w:num>
  <w:num w:numId="3" w16cid:durableId="2065718407">
    <w:abstractNumId w:val="23"/>
  </w:num>
  <w:num w:numId="4" w16cid:durableId="1546022557">
    <w:abstractNumId w:val="21"/>
  </w:num>
  <w:num w:numId="5" w16cid:durableId="1572036799">
    <w:abstractNumId w:val="18"/>
  </w:num>
  <w:num w:numId="6" w16cid:durableId="1974820946">
    <w:abstractNumId w:val="0"/>
  </w:num>
  <w:num w:numId="7" w16cid:durableId="2040470366">
    <w:abstractNumId w:val="5"/>
  </w:num>
  <w:num w:numId="8" w16cid:durableId="819267500">
    <w:abstractNumId w:val="13"/>
  </w:num>
  <w:num w:numId="9" w16cid:durableId="423842326">
    <w:abstractNumId w:val="8"/>
  </w:num>
  <w:num w:numId="10" w16cid:durableId="1502037814">
    <w:abstractNumId w:val="20"/>
  </w:num>
  <w:num w:numId="11" w16cid:durableId="1354840706">
    <w:abstractNumId w:val="11"/>
  </w:num>
  <w:num w:numId="12" w16cid:durableId="1257204368">
    <w:abstractNumId w:val="2"/>
  </w:num>
  <w:num w:numId="13" w16cid:durableId="1739791005">
    <w:abstractNumId w:val="10"/>
  </w:num>
  <w:num w:numId="14" w16cid:durableId="1651669727">
    <w:abstractNumId w:val="24"/>
  </w:num>
  <w:num w:numId="15" w16cid:durableId="702754573">
    <w:abstractNumId w:val="16"/>
  </w:num>
  <w:num w:numId="16" w16cid:durableId="929581915">
    <w:abstractNumId w:val="1"/>
  </w:num>
  <w:num w:numId="17" w16cid:durableId="104885416">
    <w:abstractNumId w:val="3"/>
  </w:num>
  <w:num w:numId="18" w16cid:durableId="910114399">
    <w:abstractNumId w:val="6"/>
  </w:num>
  <w:num w:numId="19" w16cid:durableId="2059621397">
    <w:abstractNumId w:val="15"/>
  </w:num>
  <w:num w:numId="20" w16cid:durableId="1497378848">
    <w:abstractNumId w:val="19"/>
  </w:num>
  <w:num w:numId="21" w16cid:durableId="364985550">
    <w:abstractNumId w:val="7"/>
  </w:num>
  <w:num w:numId="22" w16cid:durableId="813376190">
    <w:abstractNumId w:val="14"/>
  </w:num>
  <w:num w:numId="23" w16cid:durableId="1439644313">
    <w:abstractNumId w:val="22"/>
  </w:num>
  <w:num w:numId="24" w16cid:durableId="1393696774">
    <w:abstractNumId w:val="9"/>
  </w:num>
  <w:num w:numId="25" w16cid:durableId="1860393438">
    <w:abstractNumId w:val="25"/>
  </w:num>
  <w:num w:numId="26" w16cid:durableId="416097783">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6E58"/>
    <w:rsid w:val="000017DB"/>
    <w:rsid w:val="00002A07"/>
    <w:rsid w:val="00012C7B"/>
    <w:rsid w:val="00012D53"/>
    <w:rsid w:val="0001305D"/>
    <w:rsid w:val="0001322A"/>
    <w:rsid w:val="0001389A"/>
    <w:rsid w:val="00014EEC"/>
    <w:rsid w:val="00016F24"/>
    <w:rsid w:val="00021908"/>
    <w:rsid w:val="000317C4"/>
    <w:rsid w:val="0003452D"/>
    <w:rsid w:val="00041E7F"/>
    <w:rsid w:val="00047D6D"/>
    <w:rsid w:val="00053C84"/>
    <w:rsid w:val="00054041"/>
    <w:rsid w:val="000605B1"/>
    <w:rsid w:val="000654DB"/>
    <w:rsid w:val="000679C0"/>
    <w:rsid w:val="00071A72"/>
    <w:rsid w:val="000722B0"/>
    <w:rsid w:val="000806A6"/>
    <w:rsid w:val="00081764"/>
    <w:rsid w:val="00082E6D"/>
    <w:rsid w:val="00083C5F"/>
    <w:rsid w:val="000B029A"/>
    <w:rsid w:val="000B3C4A"/>
    <w:rsid w:val="000B4502"/>
    <w:rsid w:val="000C1537"/>
    <w:rsid w:val="000D3218"/>
    <w:rsid w:val="000D45C3"/>
    <w:rsid w:val="000D4D21"/>
    <w:rsid w:val="000E280B"/>
    <w:rsid w:val="000F0F87"/>
    <w:rsid w:val="00104817"/>
    <w:rsid w:val="00104F34"/>
    <w:rsid w:val="00106ED8"/>
    <w:rsid w:val="00107CEC"/>
    <w:rsid w:val="001120E3"/>
    <w:rsid w:val="0011359A"/>
    <w:rsid w:val="00122E59"/>
    <w:rsid w:val="0012480C"/>
    <w:rsid w:val="0012499D"/>
    <w:rsid w:val="00134F12"/>
    <w:rsid w:val="0014470E"/>
    <w:rsid w:val="00146E42"/>
    <w:rsid w:val="00146E49"/>
    <w:rsid w:val="00147F94"/>
    <w:rsid w:val="00154A4B"/>
    <w:rsid w:val="00162CCB"/>
    <w:rsid w:val="00165ACE"/>
    <w:rsid w:val="001834EF"/>
    <w:rsid w:val="0018566C"/>
    <w:rsid w:val="001871ED"/>
    <w:rsid w:val="001A0AE1"/>
    <w:rsid w:val="001B149A"/>
    <w:rsid w:val="001C2A59"/>
    <w:rsid w:val="001C3462"/>
    <w:rsid w:val="001C34A3"/>
    <w:rsid w:val="001D1269"/>
    <w:rsid w:val="001D4FEB"/>
    <w:rsid w:val="001D6D10"/>
    <w:rsid w:val="001E1A7D"/>
    <w:rsid w:val="001E2DE2"/>
    <w:rsid w:val="001E48AC"/>
    <w:rsid w:val="001F361C"/>
    <w:rsid w:val="0020341F"/>
    <w:rsid w:val="00210F8B"/>
    <w:rsid w:val="00211780"/>
    <w:rsid w:val="00216408"/>
    <w:rsid w:val="00220B9F"/>
    <w:rsid w:val="002220E5"/>
    <w:rsid w:val="00224D57"/>
    <w:rsid w:val="00226EAC"/>
    <w:rsid w:val="00236739"/>
    <w:rsid w:val="00240EC6"/>
    <w:rsid w:val="00245623"/>
    <w:rsid w:val="00247153"/>
    <w:rsid w:val="00247AF8"/>
    <w:rsid w:val="002547EC"/>
    <w:rsid w:val="002549E7"/>
    <w:rsid w:val="0025540F"/>
    <w:rsid w:val="00263E09"/>
    <w:rsid w:val="00270BA3"/>
    <w:rsid w:val="00273184"/>
    <w:rsid w:val="00277754"/>
    <w:rsid w:val="00283C68"/>
    <w:rsid w:val="00286E92"/>
    <w:rsid w:val="00291966"/>
    <w:rsid w:val="00295124"/>
    <w:rsid w:val="002964CD"/>
    <w:rsid w:val="002B2CDA"/>
    <w:rsid w:val="002B5927"/>
    <w:rsid w:val="002B757B"/>
    <w:rsid w:val="002C18DA"/>
    <w:rsid w:val="002D2D09"/>
    <w:rsid w:val="002D6FCA"/>
    <w:rsid w:val="002E29FF"/>
    <w:rsid w:val="002F0A6A"/>
    <w:rsid w:val="002F515D"/>
    <w:rsid w:val="00300931"/>
    <w:rsid w:val="00301181"/>
    <w:rsid w:val="00302389"/>
    <w:rsid w:val="0030617C"/>
    <w:rsid w:val="003104D6"/>
    <w:rsid w:val="00314ABD"/>
    <w:rsid w:val="00325EC1"/>
    <w:rsid w:val="00330021"/>
    <w:rsid w:val="003318E0"/>
    <w:rsid w:val="00337755"/>
    <w:rsid w:val="00337D53"/>
    <w:rsid w:val="00340777"/>
    <w:rsid w:val="00340C60"/>
    <w:rsid w:val="003422DD"/>
    <w:rsid w:val="003430F2"/>
    <w:rsid w:val="00343F24"/>
    <w:rsid w:val="003442A1"/>
    <w:rsid w:val="00345AE1"/>
    <w:rsid w:val="003609F5"/>
    <w:rsid w:val="00361D20"/>
    <w:rsid w:val="00364733"/>
    <w:rsid w:val="0037216B"/>
    <w:rsid w:val="0037300A"/>
    <w:rsid w:val="00381939"/>
    <w:rsid w:val="003859F8"/>
    <w:rsid w:val="0038621F"/>
    <w:rsid w:val="00387B51"/>
    <w:rsid w:val="00387B75"/>
    <w:rsid w:val="00390951"/>
    <w:rsid w:val="00391152"/>
    <w:rsid w:val="003934BD"/>
    <w:rsid w:val="003A3553"/>
    <w:rsid w:val="003A3BDD"/>
    <w:rsid w:val="003A7BF2"/>
    <w:rsid w:val="003A7C7F"/>
    <w:rsid w:val="003B49F1"/>
    <w:rsid w:val="003B589F"/>
    <w:rsid w:val="003C1820"/>
    <w:rsid w:val="003D22AB"/>
    <w:rsid w:val="003D3077"/>
    <w:rsid w:val="003D30C9"/>
    <w:rsid w:val="003D3C09"/>
    <w:rsid w:val="003D6B90"/>
    <w:rsid w:val="003E2135"/>
    <w:rsid w:val="003E2BA8"/>
    <w:rsid w:val="003F103E"/>
    <w:rsid w:val="003F37E0"/>
    <w:rsid w:val="00402174"/>
    <w:rsid w:val="0040685F"/>
    <w:rsid w:val="00413CDF"/>
    <w:rsid w:val="00422FDC"/>
    <w:rsid w:val="004368F1"/>
    <w:rsid w:val="00437240"/>
    <w:rsid w:val="00443609"/>
    <w:rsid w:val="004460DF"/>
    <w:rsid w:val="0045075C"/>
    <w:rsid w:val="0045111C"/>
    <w:rsid w:val="00451E00"/>
    <w:rsid w:val="00465B14"/>
    <w:rsid w:val="00473380"/>
    <w:rsid w:val="0047487C"/>
    <w:rsid w:val="00475219"/>
    <w:rsid w:val="00477335"/>
    <w:rsid w:val="004824DE"/>
    <w:rsid w:val="00483262"/>
    <w:rsid w:val="004930AC"/>
    <w:rsid w:val="00494826"/>
    <w:rsid w:val="00497987"/>
    <w:rsid w:val="004A07A4"/>
    <w:rsid w:val="004A1FAD"/>
    <w:rsid w:val="004A3421"/>
    <w:rsid w:val="004A7ED1"/>
    <w:rsid w:val="004B1BFD"/>
    <w:rsid w:val="004B2C91"/>
    <w:rsid w:val="004C1E7E"/>
    <w:rsid w:val="004C7BE0"/>
    <w:rsid w:val="004D1D04"/>
    <w:rsid w:val="004D1D7E"/>
    <w:rsid w:val="004E54E1"/>
    <w:rsid w:val="004E7571"/>
    <w:rsid w:val="004F00A1"/>
    <w:rsid w:val="004F70D5"/>
    <w:rsid w:val="0050198C"/>
    <w:rsid w:val="00505644"/>
    <w:rsid w:val="00506D9E"/>
    <w:rsid w:val="00514881"/>
    <w:rsid w:val="005205AD"/>
    <w:rsid w:val="0052DC22"/>
    <w:rsid w:val="005332D4"/>
    <w:rsid w:val="00534EEA"/>
    <w:rsid w:val="005402B1"/>
    <w:rsid w:val="005432CF"/>
    <w:rsid w:val="00546C58"/>
    <w:rsid w:val="005561F2"/>
    <w:rsid w:val="005815EC"/>
    <w:rsid w:val="00584E60"/>
    <w:rsid w:val="005949B5"/>
    <w:rsid w:val="005B34BC"/>
    <w:rsid w:val="005B5DB3"/>
    <w:rsid w:val="005C0A72"/>
    <w:rsid w:val="005C0B6D"/>
    <w:rsid w:val="005C4902"/>
    <w:rsid w:val="005D22A6"/>
    <w:rsid w:val="005E34E5"/>
    <w:rsid w:val="005E43CB"/>
    <w:rsid w:val="005E4D6C"/>
    <w:rsid w:val="005F0676"/>
    <w:rsid w:val="005F127C"/>
    <w:rsid w:val="005F5024"/>
    <w:rsid w:val="006029D9"/>
    <w:rsid w:val="006040FE"/>
    <w:rsid w:val="00627489"/>
    <w:rsid w:val="0063092E"/>
    <w:rsid w:val="00633226"/>
    <w:rsid w:val="006339A7"/>
    <w:rsid w:val="00635C7C"/>
    <w:rsid w:val="0063677C"/>
    <w:rsid w:val="00646192"/>
    <w:rsid w:val="006463F3"/>
    <w:rsid w:val="0065323E"/>
    <w:rsid w:val="00654BDD"/>
    <w:rsid w:val="0065651F"/>
    <w:rsid w:val="00663DC5"/>
    <w:rsid w:val="00672823"/>
    <w:rsid w:val="00681ABC"/>
    <w:rsid w:val="00681EC0"/>
    <w:rsid w:val="00683BE0"/>
    <w:rsid w:val="00691049"/>
    <w:rsid w:val="00691953"/>
    <w:rsid w:val="00691A2B"/>
    <w:rsid w:val="006925DE"/>
    <w:rsid w:val="00692CDE"/>
    <w:rsid w:val="006954B1"/>
    <w:rsid w:val="00695947"/>
    <w:rsid w:val="006A1A7B"/>
    <w:rsid w:val="006A6E58"/>
    <w:rsid w:val="006B2B00"/>
    <w:rsid w:val="006B3623"/>
    <w:rsid w:val="006D34CF"/>
    <w:rsid w:val="006E0CC7"/>
    <w:rsid w:val="006E0D43"/>
    <w:rsid w:val="006E4DED"/>
    <w:rsid w:val="006F5CED"/>
    <w:rsid w:val="007045D4"/>
    <w:rsid w:val="007148DA"/>
    <w:rsid w:val="007164EE"/>
    <w:rsid w:val="007357C1"/>
    <w:rsid w:val="00737C08"/>
    <w:rsid w:val="00743265"/>
    <w:rsid w:val="00760C52"/>
    <w:rsid w:val="00770BFC"/>
    <w:rsid w:val="00771037"/>
    <w:rsid w:val="00773255"/>
    <w:rsid w:val="00773B19"/>
    <w:rsid w:val="00777487"/>
    <w:rsid w:val="00781CAF"/>
    <w:rsid w:val="00782980"/>
    <w:rsid w:val="00792C70"/>
    <w:rsid w:val="007A062F"/>
    <w:rsid w:val="007A0DEE"/>
    <w:rsid w:val="007A2B53"/>
    <w:rsid w:val="007A68F0"/>
    <w:rsid w:val="007A74CD"/>
    <w:rsid w:val="007B16D8"/>
    <w:rsid w:val="007C0850"/>
    <w:rsid w:val="007C17A7"/>
    <w:rsid w:val="007C1C40"/>
    <w:rsid w:val="007C456A"/>
    <w:rsid w:val="007C7908"/>
    <w:rsid w:val="007D3947"/>
    <w:rsid w:val="007D3DEA"/>
    <w:rsid w:val="007D4824"/>
    <w:rsid w:val="007E173C"/>
    <w:rsid w:val="007E3DEE"/>
    <w:rsid w:val="007E47EB"/>
    <w:rsid w:val="007F358C"/>
    <w:rsid w:val="007F3720"/>
    <w:rsid w:val="007F3F8C"/>
    <w:rsid w:val="007F545B"/>
    <w:rsid w:val="007F6FC8"/>
    <w:rsid w:val="00810C2A"/>
    <w:rsid w:val="0081217A"/>
    <w:rsid w:val="00827D2C"/>
    <w:rsid w:val="00830988"/>
    <w:rsid w:val="0083174D"/>
    <w:rsid w:val="00835653"/>
    <w:rsid w:val="00836D58"/>
    <w:rsid w:val="0084173E"/>
    <w:rsid w:val="00844A9A"/>
    <w:rsid w:val="008451B8"/>
    <w:rsid w:val="00851CC1"/>
    <w:rsid w:val="00854221"/>
    <w:rsid w:val="008576CC"/>
    <w:rsid w:val="00862677"/>
    <w:rsid w:val="0087003F"/>
    <w:rsid w:val="00871FC8"/>
    <w:rsid w:val="00877CAA"/>
    <w:rsid w:val="00881CBB"/>
    <w:rsid w:val="0088443D"/>
    <w:rsid w:val="00885E59"/>
    <w:rsid w:val="00892E8A"/>
    <w:rsid w:val="008A086A"/>
    <w:rsid w:val="008B317C"/>
    <w:rsid w:val="008B31C4"/>
    <w:rsid w:val="008B561F"/>
    <w:rsid w:val="008B7992"/>
    <w:rsid w:val="008C1CC5"/>
    <w:rsid w:val="008C6509"/>
    <w:rsid w:val="008D4967"/>
    <w:rsid w:val="008D49C6"/>
    <w:rsid w:val="008D5968"/>
    <w:rsid w:val="008D656B"/>
    <w:rsid w:val="008E6D3B"/>
    <w:rsid w:val="008F0F73"/>
    <w:rsid w:val="008F3243"/>
    <w:rsid w:val="008F3A5B"/>
    <w:rsid w:val="008F62B4"/>
    <w:rsid w:val="008F63FF"/>
    <w:rsid w:val="00900F49"/>
    <w:rsid w:val="00906FDB"/>
    <w:rsid w:val="00907E5B"/>
    <w:rsid w:val="009142F1"/>
    <w:rsid w:val="00916220"/>
    <w:rsid w:val="00922FF6"/>
    <w:rsid w:val="00930312"/>
    <w:rsid w:val="00937E00"/>
    <w:rsid w:val="0094474D"/>
    <w:rsid w:val="009452D0"/>
    <w:rsid w:val="009502DC"/>
    <w:rsid w:val="0095277A"/>
    <w:rsid w:val="00963699"/>
    <w:rsid w:val="00964E0E"/>
    <w:rsid w:val="00970917"/>
    <w:rsid w:val="00983BEB"/>
    <w:rsid w:val="00984F81"/>
    <w:rsid w:val="00987419"/>
    <w:rsid w:val="0099163D"/>
    <w:rsid w:val="00995292"/>
    <w:rsid w:val="00997909"/>
    <w:rsid w:val="009A16A3"/>
    <w:rsid w:val="009A45B7"/>
    <w:rsid w:val="009A53B6"/>
    <w:rsid w:val="009B1BC4"/>
    <w:rsid w:val="009B7AB8"/>
    <w:rsid w:val="009C1FA5"/>
    <w:rsid w:val="009C303E"/>
    <w:rsid w:val="009D3186"/>
    <w:rsid w:val="009D37AA"/>
    <w:rsid w:val="009E4231"/>
    <w:rsid w:val="009E5882"/>
    <w:rsid w:val="009F456E"/>
    <w:rsid w:val="009F47DB"/>
    <w:rsid w:val="00A06F19"/>
    <w:rsid w:val="00A2037E"/>
    <w:rsid w:val="00A22752"/>
    <w:rsid w:val="00A31AA0"/>
    <w:rsid w:val="00A326BA"/>
    <w:rsid w:val="00A46541"/>
    <w:rsid w:val="00A469A0"/>
    <w:rsid w:val="00A65346"/>
    <w:rsid w:val="00A74BA8"/>
    <w:rsid w:val="00A75CBC"/>
    <w:rsid w:val="00A82792"/>
    <w:rsid w:val="00AA1CBF"/>
    <w:rsid w:val="00AA454B"/>
    <w:rsid w:val="00AA52DC"/>
    <w:rsid w:val="00AB1336"/>
    <w:rsid w:val="00AB2363"/>
    <w:rsid w:val="00AB2496"/>
    <w:rsid w:val="00AC3715"/>
    <w:rsid w:val="00AD0EA9"/>
    <w:rsid w:val="00AD3C89"/>
    <w:rsid w:val="00AE1EC5"/>
    <w:rsid w:val="00AE23FB"/>
    <w:rsid w:val="00AE24A6"/>
    <w:rsid w:val="00AE2766"/>
    <w:rsid w:val="00AE46B4"/>
    <w:rsid w:val="00AE672A"/>
    <w:rsid w:val="00AE72BB"/>
    <w:rsid w:val="00AF462B"/>
    <w:rsid w:val="00AF4CDC"/>
    <w:rsid w:val="00AF4FE6"/>
    <w:rsid w:val="00AF6EC5"/>
    <w:rsid w:val="00AF7E1A"/>
    <w:rsid w:val="00B10FBE"/>
    <w:rsid w:val="00B16527"/>
    <w:rsid w:val="00B330C3"/>
    <w:rsid w:val="00B3338B"/>
    <w:rsid w:val="00B35870"/>
    <w:rsid w:val="00B51F60"/>
    <w:rsid w:val="00B5798D"/>
    <w:rsid w:val="00B617C8"/>
    <w:rsid w:val="00B73620"/>
    <w:rsid w:val="00B8264D"/>
    <w:rsid w:val="00B82B6A"/>
    <w:rsid w:val="00B90FCD"/>
    <w:rsid w:val="00B927A8"/>
    <w:rsid w:val="00B93C2E"/>
    <w:rsid w:val="00B95EA6"/>
    <w:rsid w:val="00B9725E"/>
    <w:rsid w:val="00B9787E"/>
    <w:rsid w:val="00BA1EC3"/>
    <w:rsid w:val="00BB05C1"/>
    <w:rsid w:val="00BB1C4C"/>
    <w:rsid w:val="00BB1E1D"/>
    <w:rsid w:val="00BC2B3F"/>
    <w:rsid w:val="00BC6CD0"/>
    <w:rsid w:val="00BD6055"/>
    <w:rsid w:val="00BD7A75"/>
    <w:rsid w:val="00BE410E"/>
    <w:rsid w:val="00BF4262"/>
    <w:rsid w:val="00BF4499"/>
    <w:rsid w:val="00BF58E0"/>
    <w:rsid w:val="00C154B0"/>
    <w:rsid w:val="00C253C4"/>
    <w:rsid w:val="00C26744"/>
    <w:rsid w:val="00C2763D"/>
    <w:rsid w:val="00C32516"/>
    <w:rsid w:val="00C37DB4"/>
    <w:rsid w:val="00C37ED7"/>
    <w:rsid w:val="00C4351B"/>
    <w:rsid w:val="00C43D5B"/>
    <w:rsid w:val="00C47FF3"/>
    <w:rsid w:val="00C513BA"/>
    <w:rsid w:val="00C52B59"/>
    <w:rsid w:val="00C56D7C"/>
    <w:rsid w:val="00C649EF"/>
    <w:rsid w:val="00C65CFE"/>
    <w:rsid w:val="00C672B7"/>
    <w:rsid w:val="00C676AA"/>
    <w:rsid w:val="00C73E0B"/>
    <w:rsid w:val="00C76F0E"/>
    <w:rsid w:val="00C83322"/>
    <w:rsid w:val="00C838F2"/>
    <w:rsid w:val="00C85F9C"/>
    <w:rsid w:val="00C96B69"/>
    <w:rsid w:val="00C9736D"/>
    <w:rsid w:val="00CA0AD1"/>
    <w:rsid w:val="00CA0BD7"/>
    <w:rsid w:val="00CA5D10"/>
    <w:rsid w:val="00CA74FB"/>
    <w:rsid w:val="00CB24D3"/>
    <w:rsid w:val="00CC362A"/>
    <w:rsid w:val="00CC505D"/>
    <w:rsid w:val="00CC713F"/>
    <w:rsid w:val="00CD18FD"/>
    <w:rsid w:val="00CD303F"/>
    <w:rsid w:val="00CD58D0"/>
    <w:rsid w:val="00CD72DB"/>
    <w:rsid w:val="00CE0A5D"/>
    <w:rsid w:val="00CE23E0"/>
    <w:rsid w:val="00CE2CC4"/>
    <w:rsid w:val="00CE3C43"/>
    <w:rsid w:val="00CE7805"/>
    <w:rsid w:val="00CE7B9C"/>
    <w:rsid w:val="00D00A20"/>
    <w:rsid w:val="00D0157D"/>
    <w:rsid w:val="00D0218C"/>
    <w:rsid w:val="00D07CE2"/>
    <w:rsid w:val="00D23EA2"/>
    <w:rsid w:val="00D32A67"/>
    <w:rsid w:val="00D34E28"/>
    <w:rsid w:val="00D359E5"/>
    <w:rsid w:val="00D37C13"/>
    <w:rsid w:val="00D4518C"/>
    <w:rsid w:val="00D45D07"/>
    <w:rsid w:val="00D5774D"/>
    <w:rsid w:val="00D650FE"/>
    <w:rsid w:val="00D65F05"/>
    <w:rsid w:val="00D70676"/>
    <w:rsid w:val="00D722D6"/>
    <w:rsid w:val="00D72BAD"/>
    <w:rsid w:val="00D73CA1"/>
    <w:rsid w:val="00D751F7"/>
    <w:rsid w:val="00D8385C"/>
    <w:rsid w:val="00DA1844"/>
    <w:rsid w:val="00DA2F83"/>
    <w:rsid w:val="00DA32C2"/>
    <w:rsid w:val="00DA4142"/>
    <w:rsid w:val="00DA6C82"/>
    <w:rsid w:val="00DB087A"/>
    <w:rsid w:val="00DB148A"/>
    <w:rsid w:val="00DB195E"/>
    <w:rsid w:val="00DB38F2"/>
    <w:rsid w:val="00DB630A"/>
    <w:rsid w:val="00DC3905"/>
    <w:rsid w:val="00DD15B8"/>
    <w:rsid w:val="00DD6A9C"/>
    <w:rsid w:val="00DD6D3F"/>
    <w:rsid w:val="00DD7CA3"/>
    <w:rsid w:val="00DE1249"/>
    <w:rsid w:val="00DE12CC"/>
    <w:rsid w:val="00DE5E64"/>
    <w:rsid w:val="00DF43DE"/>
    <w:rsid w:val="00DF769B"/>
    <w:rsid w:val="00DF7C5C"/>
    <w:rsid w:val="00E01576"/>
    <w:rsid w:val="00E039E9"/>
    <w:rsid w:val="00E07F15"/>
    <w:rsid w:val="00E1070B"/>
    <w:rsid w:val="00E139EE"/>
    <w:rsid w:val="00E175EC"/>
    <w:rsid w:val="00E255DD"/>
    <w:rsid w:val="00E27335"/>
    <w:rsid w:val="00E34E95"/>
    <w:rsid w:val="00E36F27"/>
    <w:rsid w:val="00E4493E"/>
    <w:rsid w:val="00E455CA"/>
    <w:rsid w:val="00E55511"/>
    <w:rsid w:val="00E55649"/>
    <w:rsid w:val="00E55B1C"/>
    <w:rsid w:val="00E56551"/>
    <w:rsid w:val="00E62526"/>
    <w:rsid w:val="00E64829"/>
    <w:rsid w:val="00E64E64"/>
    <w:rsid w:val="00E755B6"/>
    <w:rsid w:val="00E77266"/>
    <w:rsid w:val="00E82F51"/>
    <w:rsid w:val="00E8770D"/>
    <w:rsid w:val="00E9726E"/>
    <w:rsid w:val="00EA69F3"/>
    <w:rsid w:val="00EA787B"/>
    <w:rsid w:val="00EB0C6D"/>
    <w:rsid w:val="00EB25E1"/>
    <w:rsid w:val="00EC11B8"/>
    <w:rsid w:val="00EC1AEC"/>
    <w:rsid w:val="00EC2558"/>
    <w:rsid w:val="00EC7578"/>
    <w:rsid w:val="00ED670A"/>
    <w:rsid w:val="00EF0357"/>
    <w:rsid w:val="00EF4559"/>
    <w:rsid w:val="00F01C86"/>
    <w:rsid w:val="00F05C3C"/>
    <w:rsid w:val="00F0619E"/>
    <w:rsid w:val="00F10889"/>
    <w:rsid w:val="00F1113D"/>
    <w:rsid w:val="00F11146"/>
    <w:rsid w:val="00F149C0"/>
    <w:rsid w:val="00F1539D"/>
    <w:rsid w:val="00F21EAF"/>
    <w:rsid w:val="00F26624"/>
    <w:rsid w:val="00F3206D"/>
    <w:rsid w:val="00F32828"/>
    <w:rsid w:val="00F32B78"/>
    <w:rsid w:val="00F3547B"/>
    <w:rsid w:val="00F41231"/>
    <w:rsid w:val="00F42EE4"/>
    <w:rsid w:val="00F43338"/>
    <w:rsid w:val="00F4477B"/>
    <w:rsid w:val="00F4776B"/>
    <w:rsid w:val="00F51DFA"/>
    <w:rsid w:val="00F60180"/>
    <w:rsid w:val="00F65ECC"/>
    <w:rsid w:val="00F8313F"/>
    <w:rsid w:val="00F90852"/>
    <w:rsid w:val="00F95598"/>
    <w:rsid w:val="00FA02AE"/>
    <w:rsid w:val="00FC0888"/>
    <w:rsid w:val="00FC5808"/>
    <w:rsid w:val="00FD10A8"/>
    <w:rsid w:val="00FD2182"/>
    <w:rsid w:val="00FD3CFA"/>
    <w:rsid w:val="00FD5DEE"/>
    <w:rsid w:val="00FE07FC"/>
    <w:rsid w:val="00FF7A1A"/>
    <w:rsid w:val="01736B58"/>
    <w:rsid w:val="01CDA1E3"/>
    <w:rsid w:val="01EBAB8A"/>
    <w:rsid w:val="0275357F"/>
    <w:rsid w:val="028F824D"/>
    <w:rsid w:val="03C4197C"/>
    <w:rsid w:val="042592B0"/>
    <w:rsid w:val="049D7184"/>
    <w:rsid w:val="0555EF4F"/>
    <w:rsid w:val="05B4D9B2"/>
    <w:rsid w:val="05F9B308"/>
    <w:rsid w:val="0645CBE5"/>
    <w:rsid w:val="06DBE39F"/>
    <w:rsid w:val="07A6BB6F"/>
    <w:rsid w:val="083343B7"/>
    <w:rsid w:val="084EE1B8"/>
    <w:rsid w:val="08D9E0F9"/>
    <w:rsid w:val="08EBC563"/>
    <w:rsid w:val="08F53885"/>
    <w:rsid w:val="094D6457"/>
    <w:rsid w:val="0961EED3"/>
    <w:rsid w:val="09CC9B27"/>
    <w:rsid w:val="09CFFA3E"/>
    <w:rsid w:val="0A3B26B6"/>
    <w:rsid w:val="0A485D55"/>
    <w:rsid w:val="0B3CBD76"/>
    <w:rsid w:val="0C2AEE09"/>
    <w:rsid w:val="0C99E05E"/>
    <w:rsid w:val="0CD53B20"/>
    <w:rsid w:val="0D4651A9"/>
    <w:rsid w:val="0D9FB535"/>
    <w:rsid w:val="0DA9454A"/>
    <w:rsid w:val="0DB6C61F"/>
    <w:rsid w:val="0E28B018"/>
    <w:rsid w:val="0E5C076F"/>
    <w:rsid w:val="0E87DCA4"/>
    <w:rsid w:val="0E895CDE"/>
    <w:rsid w:val="0F082F20"/>
    <w:rsid w:val="0F8B105F"/>
    <w:rsid w:val="10A7599B"/>
    <w:rsid w:val="10C46AB9"/>
    <w:rsid w:val="10F6D748"/>
    <w:rsid w:val="1118990E"/>
    <w:rsid w:val="113BCE37"/>
    <w:rsid w:val="113F4DDF"/>
    <w:rsid w:val="11C0FDA0"/>
    <w:rsid w:val="1235D359"/>
    <w:rsid w:val="12437433"/>
    <w:rsid w:val="124C85AD"/>
    <w:rsid w:val="128D4AD4"/>
    <w:rsid w:val="12D3A287"/>
    <w:rsid w:val="12F23739"/>
    <w:rsid w:val="1377B740"/>
    <w:rsid w:val="139F15C6"/>
    <w:rsid w:val="14190F4E"/>
    <w:rsid w:val="14457558"/>
    <w:rsid w:val="151A4A02"/>
    <w:rsid w:val="1529AB70"/>
    <w:rsid w:val="15475201"/>
    <w:rsid w:val="158F70F9"/>
    <w:rsid w:val="15D854DB"/>
    <w:rsid w:val="1797055D"/>
    <w:rsid w:val="17A6C4FF"/>
    <w:rsid w:val="17C29091"/>
    <w:rsid w:val="17CF700F"/>
    <w:rsid w:val="17F35BA1"/>
    <w:rsid w:val="17FF8B0C"/>
    <w:rsid w:val="185596CF"/>
    <w:rsid w:val="187B14C2"/>
    <w:rsid w:val="18956414"/>
    <w:rsid w:val="18A25256"/>
    <w:rsid w:val="1994DDDD"/>
    <w:rsid w:val="19BB6B3B"/>
    <w:rsid w:val="1BD9F318"/>
    <w:rsid w:val="1C28F2F1"/>
    <w:rsid w:val="1C44B56E"/>
    <w:rsid w:val="1D6BCB28"/>
    <w:rsid w:val="1D80BC21"/>
    <w:rsid w:val="1DD795FF"/>
    <w:rsid w:val="1DEE2BF5"/>
    <w:rsid w:val="1EA76E2E"/>
    <w:rsid w:val="2094A78D"/>
    <w:rsid w:val="20B7C56B"/>
    <w:rsid w:val="22E02D62"/>
    <w:rsid w:val="234DDB40"/>
    <w:rsid w:val="23E504FD"/>
    <w:rsid w:val="23E75ED2"/>
    <w:rsid w:val="2461E592"/>
    <w:rsid w:val="2483E214"/>
    <w:rsid w:val="24CCA562"/>
    <w:rsid w:val="24D46AB0"/>
    <w:rsid w:val="2674A24A"/>
    <w:rsid w:val="268EFBF1"/>
    <w:rsid w:val="26A834D2"/>
    <w:rsid w:val="2708E74F"/>
    <w:rsid w:val="274A7079"/>
    <w:rsid w:val="27DFD626"/>
    <w:rsid w:val="28DA6C16"/>
    <w:rsid w:val="294A8FBA"/>
    <w:rsid w:val="29BE2227"/>
    <w:rsid w:val="2AB640C5"/>
    <w:rsid w:val="2AC43DBB"/>
    <w:rsid w:val="2AE4E123"/>
    <w:rsid w:val="2B4D4B24"/>
    <w:rsid w:val="2BD277F6"/>
    <w:rsid w:val="2C3DDB6A"/>
    <w:rsid w:val="2C96955D"/>
    <w:rsid w:val="2CB404DA"/>
    <w:rsid w:val="2CE7E211"/>
    <w:rsid w:val="2CE893CE"/>
    <w:rsid w:val="2D1F9AA7"/>
    <w:rsid w:val="2D6DC05F"/>
    <w:rsid w:val="2F0E3061"/>
    <w:rsid w:val="2F52D96C"/>
    <w:rsid w:val="2FE0EA76"/>
    <w:rsid w:val="3002523A"/>
    <w:rsid w:val="30FEF416"/>
    <w:rsid w:val="312C0F69"/>
    <w:rsid w:val="323C1F7D"/>
    <w:rsid w:val="3283D7D7"/>
    <w:rsid w:val="331C5243"/>
    <w:rsid w:val="33406B5C"/>
    <w:rsid w:val="33A339F5"/>
    <w:rsid w:val="33BFF4E9"/>
    <w:rsid w:val="33C57B61"/>
    <w:rsid w:val="33F1DD8D"/>
    <w:rsid w:val="3589C031"/>
    <w:rsid w:val="35A8E337"/>
    <w:rsid w:val="35AEA3B9"/>
    <w:rsid w:val="3720535A"/>
    <w:rsid w:val="373F7DDF"/>
    <w:rsid w:val="37CA14B1"/>
    <w:rsid w:val="385B8964"/>
    <w:rsid w:val="385CF208"/>
    <w:rsid w:val="395968D6"/>
    <w:rsid w:val="397013EA"/>
    <w:rsid w:val="3992CEAA"/>
    <w:rsid w:val="3ABCB4F1"/>
    <w:rsid w:val="3AE2F276"/>
    <w:rsid w:val="3B2E9F0B"/>
    <w:rsid w:val="3B58CD05"/>
    <w:rsid w:val="3B58EB7E"/>
    <w:rsid w:val="3B721C58"/>
    <w:rsid w:val="3BC8C894"/>
    <w:rsid w:val="3C64F400"/>
    <w:rsid w:val="3C6581FB"/>
    <w:rsid w:val="3D94B1EA"/>
    <w:rsid w:val="3DAF1EB6"/>
    <w:rsid w:val="3DB7A65D"/>
    <w:rsid w:val="3DE911FA"/>
    <w:rsid w:val="3E2E08E9"/>
    <w:rsid w:val="3E5DD1E1"/>
    <w:rsid w:val="3EA96499"/>
    <w:rsid w:val="3F05BDCD"/>
    <w:rsid w:val="3F9527FB"/>
    <w:rsid w:val="3FB65CF3"/>
    <w:rsid w:val="3FFF8DA0"/>
    <w:rsid w:val="400FA30B"/>
    <w:rsid w:val="412807CF"/>
    <w:rsid w:val="4130F85C"/>
    <w:rsid w:val="416CFEBE"/>
    <w:rsid w:val="417B73B7"/>
    <w:rsid w:val="41BFF3F4"/>
    <w:rsid w:val="41F1414A"/>
    <w:rsid w:val="42DA31D1"/>
    <w:rsid w:val="42E5F11A"/>
    <w:rsid w:val="432FD9AB"/>
    <w:rsid w:val="433497E0"/>
    <w:rsid w:val="4343A75A"/>
    <w:rsid w:val="43DCE537"/>
    <w:rsid w:val="44445783"/>
    <w:rsid w:val="44666727"/>
    <w:rsid w:val="4481C17B"/>
    <w:rsid w:val="44A40808"/>
    <w:rsid w:val="44C5897A"/>
    <w:rsid w:val="44EBB087"/>
    <w:rsid w:val="45DE6295"/>
    <w:rsid w:val="45E34DAF"/>
    <w:rsid w:val="46410488"/>
    <w:rsid w:val="46804364"/>
    <w:rsid w:val="4688925B"/>
    <w:rsid w:val="4870A062"/>
    <w:rsid w:val="4893A3AB"/>
    <w:rsid w:val="499437F5"/>
    <w:rsid w:val="49FB3D1A"/>
    <w:rsid w:val="4A525A28"/>
    <w:rsid w:val="4B16021C"/>
    <w:rsid w:val="4B583DAA"/>
    <w:rsid w:val="4BB73388"/>
    <w:rsid w:val="4BECD5AE"/>
    <w:rsid w:val="4C2C7F34"/>
    <w:rsid w:val="4CCB413F"/>
    <w:rsid w:val="4CE5BE35"/>
    <w:rsid w:val="4D4138CC"/>
    <w:rsid w:val="4D4CFD1F"/>
    <w:rsid w:val="4D8623A3"/>
    <w:rsid w:val="4E15840E"/>
    <w:rsid w:val="4E1B8189"/>
    <w:rsid w:val="4E23C393"/>
    <w:rsid w:val="4FEC2D83"/>
    <w:rsid w:val="51907550"/>
    <w:rsid w:val="51F4CFC1"/>
    <w:rsid w:val="52E9ACE4"/>
    <w:rsid w:val="53654927"/>
    <w:rsid w:val="5390E92A"/>
    <w:rsid w:val="53DC1ADB"/>
    <w:rsid w:val="5411313D"/>
    <w:rsid w:val="55245783"/>
    <w:rsid w:val="5577F2B1"/>
    <w:rsid w:val="55AC5B2E"/>
    <w:rsid w:val="565192B7"/>
    <w:rsid w:val="5671A83D"/>
    <w:rsid w:val="568CA07B"/>
    <w:rsid w:val="56915A74"/>
    <w:rsid w:val="56B88275"/>
    <w:rsid w:val="57391BC7"/>
    <w:rsid w:val="57A52DDB"/>
    <w:rsid w:val="57B75325"/>
    <w:rsid w:val="57BD625B"/>
    <w:rsid w:val="58CC1126"/>
    <w:rsid w:val="596E756B"/>
    <w:rsid w:val="597DED83"/>
    <w:rsid w:val="59A38FFC"/>
    <w:rsid w:val="59C4413D"/>
    <w:rsid w:val="5A6963AA"/>
    <w:rsid w:val="5A8F72D1"/>
    <w:rsid w:val="5A94896F"/>
    <w:rsid w:val="5B1EFFF4"/>
    <w:rsid w:val="5B474C3C"/>
    <w:rsid w:val="5BDB0880"/>
    <w:rsid w:val="5C421589"/>
    <w:rsid w:val="5C66EC95"/>
    <w:rsid w:val="5CAC031E"/>
    <w:rsid w:val="5CCD5F02"/>
    <w:rsid w:val="5CE857E9"/>
    <w:rsid w:val="5D6A56C8"/>
    <w:rsid w:val="5DD830F4"/>
    <w:rsid w:val="5DE711F2"/>
    <w:rsid w:val="5E668D13"/>
    <w:rsid w:val="5ED47DCF"/>
    <w:rsid w:val="5F01DE1A"/>
    <w:rsid w:val="5FEB97AE"/>
    <w:rsid w:val="60B53282"/>
    <w:rsid w:val="60B8F4D8"/>
    <w:rsid w:val="60F4F580"/>
    <w:rsid w:val="60FECC60"/>
    <w:rsid w:val="611B4F54"/>
    <w:rsid w:val="6129741A"/>
    <w:rsid w:val="6136A8D0"/>
    <w:rsid w:val="613B2801"/>
    <w:rsid w:val="6181E61E"/>
    <w:rsid w:val="61F52668"/>
    <w:rsid w:val="638BE095"/>
    <w:rsid w:val="641878BD"/>
    <w:rsid w:val="6543BB10"/>
    <w:rsid w:val="6599AF5B"/>
    <w:rsid w:val="65DDCEDA"/>
    <w:rsid w:val="65E45101"/>
    <w:rsid w:val="6624E912"/>
    <w:rsid w:val="6626CFC2"/>
    <w:rsid w:val="6672785F"/>
    <w:rsid w:val="6672966D"/>
    <w:rsid w:val="67022946"/>
    <w:rsid w:val="6731C71E"/>
    <w:rsid w:val="67989407"/>
    <w:rsid w:val="679A3D2A"/>
    <w:rsid w:val="687A7976"/>
    <w:rsid w:val="68A4D4B1"/>
    <w:rsid w:val="68F0D16E"/>
    <w:rsid w:val="68FE1951"/>
    <w:rsid w:val="69D77A06"/>
    <w:rsid w:val="69EDC2DF"/>
    <w:rsid w:val="6A56A222"/>
    <w:rsid w:val="6B64FA91"/>
    <w:rsid w:val="6BCE1285"/>
    <w:rsid w:val="6C2CD17A"/>
    <w:rsid w:val="6C50CFFE"/>
    <w:rsid w:val="6C9AE2AD"/>
    <w:rsid w:val="6D0A32BD"/>
    <w:rsid w:val="6D116B8A"/>
    <w:rsid w:val="6D30C5C3"/>
    <w:rsid w:val="6D52553A"/>
    <w:rsid w:val="6DCF1A47"/>
    <w:rsid w:val="6DD2F1C0"/>
    <w:rsid w:val="6E8B31C2"/>
    <w:rsid w:val="6ED0F843"/>
    <w:rsid w:val="6F3A7533"/>
    <w:rsid w:val="6FA3764A"/>
    <w:rsid w:val="6FE28FE0"/>
    <w:rsid w:val="70820257"/>
    <w:rsid w:val="70E3ED58"/>
    <w:rsid w:val="71634E5D"/>
    <w:rsid w:val="719A3DCE"/>
    <w:rsid w:val="71A736E1"/>
    <w:rsid w:val="720EC2F0"/>
    <w:rsid w:val="7255EBD6"/>
    <w:rsid w:val="7331C4D4"/>
    <w:rsid w:val="738C0E1F"/>
    <w:rsid w:val="73A034B7"/>
    <w:rsid w:val="73A47615"/>
    <w:rsid w:val="73C9F7B4"/>
    <w:rsid w:val="73F1BC37"/>
    <w:rsid w:val="74AE2BED"/>
    <w:rsid w:val="75200ADC"/>
    <w:rsid w:val="754AB9BE"/>
    <w:rsid w:val="75C1D4F3"/>
    <w:rsid w:val="75D4D27D"/>
    <w:rsid w:val="75DF9832"/>
    <w:rsid w:val="76124BB8"/>
    <w:rsid w:val="7710349C"/>
    <w:rsid w:val="773C93BE"/>
    <w:rsid w:val="77F34C1A"/>
    <w:rsid w:val="78B78886"/>
    <w:rsid w:val="78FE7135"/>
    <w:rsid w:val="797BFAE3"/>
    <w:rsid w:val="79E01330"/>
    <w:rsid w:val="7A2EA619"/>
    <w:rsid w:val="7A72DCFD"/>
    <w:rsid w:val="7A996EDF"/>
    <w:rsid w:val="7B692A58"/>
    <w:rsid w:val="7BFA86C3"/>
    <w:rsid w:val="7C6EE14E"/>
    <w:rsid w:val="7D0199E6"/>
    <w:rsid w:val="7D22CEF6"/>
    <w:rsid w:val="7D29FF54"/>
    <w:rsid w:val="7D67C0AD"/>
    <w:rsid w:val="7DAC97E2"/>
    <w:rsid w:val="7F29C4BF"/>
    <w:rsid w:val="7F5B22C6"/>
    <w:rsid w:val="7F813C03"/>
    <w:rsid w:val="7F8CFF70"/>
  </w:rsids>
  <w:docVars>
    <w:docVar w:name="__Grammarly_42___1" w:val="H4sIAAAAAAAEAKtWcslP9kxRslIyNDayMLA0NTI3NbYwMrMAAiUdpeDU4uLM/DyQApNaAOAFrrU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03562C2"/>
  <w15:docId w15:val="{78D16443-547E-4187-BB86-FEB92200D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6E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0">
    <w:name w:val="List 0"/>
    <w:basedOn w:val="NoList"/>
    <w:rsid w:val="006A6E58"/>
    <w:pPr>
      <w:numPr>
        <w:numId w:val="9"/>
      </w:numPr>
    </w:p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A6E58"/>
    <w:pPr>
      <w:ind w:left="720"/>
      <w:contextualSpacing/>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6A6E58"/>
  </w:style>
  <w:style w:type="table" w:styleId="TableGrid">
    <w:name w:val="Table Grid"/>
    <w:basedOn w:val="TableNormal"/>
    <w:uiPriority w:val="39"/>
    <w:rsid w:val="006A6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317C"/>
    <w:rPr>
      <w:sz w:val="16"/>
      <w:szCs w:val="16"/>
    </w:rPr>
  </w:style>
  <w:style w:type="paragraph" w:styleId="CommentText">
    <w:name w:val="annotation text"/>
    <w:basedOn w:val="Normal"/>
    <w:link w:val="CommentTextChar"/>
    <w:uiPriority w:val="99"/>
    <w:unhideWhenUsed/>
    <w:rsid w:val="008B317C"/>
    <w:pPr>
      <w:spacing w:line="240" w:lineRule="auto"/>
    </w:pPr>
    <w:rPr>
      <w:sz w:val="20"/>
      <w:szCs w:val="20"/>
    </w:rPr>
  </w:style>
  <w:style w:type="character" w:customStyle="1" w:styleId="CommentTextChar">
    <w:name w:val="Comment Text Char"/>
    <w:basedOn w:val="DefaultParagraphFont"/>
    <w:link w:val="CommentText"/>
    <w:uiPriority w:val="99"/>
    <w:rsid w:val="008B317C"/>
    <w:rPr>
      <w:sz w:val="20"/>
      <w:szCs w:val="20"/>
    </w:rPr>
  </w:style>
  <w:style w:type="paragraph" w:styleId="CommentSubject">
    <w:name w:val="annotation subject"/>
    <w:basedOn w:val="CommentText"/>
    <w:next w:val="CommentText"/>
    <w:link w:val="CommentSubjectChar"/>
    <w:uiPriority w:val="99"/>
    <w:semiHidden/>
    <w:unhideWhenUsed/>
    <w:rsid w:val="008B317C"/>
    <w:rPr>
      <w:b/>
      <w:bCs/>
    </w:rPr>
  </w:style>
  <w:style w:type="character" w:customStyle="1" w:styleId="CommentSubjectChar">
    <w:name w:val="Comment Subject Char"/>
    <w:basedOn w:val="CommentTextChar"/>
    <w:link w:val="CommentSubject"/>
    <w:uiPriority w:val="99"/>
    <w:semiHidden/>
    <w:rsid w:val="008B317C"/>
    <w:rPr>
      <w:b/>
      <w:bCs/>
      <w:sz w:val="20"/>
      <w:szCs w:val="20"/>
    </w:rPr>
  </w:style>
  <w:style w:type="character" w:styleId="UnresolvedMention">
    <w:name w:val="Unresolved Mention"/>
    <w:basedOn w:val="DefaultParagraphFont"/>
    <w:uiPriority w:val="99"/>
    <w:unhideWhenUsed/>
    <w:rsid w:val="00C43D5B"/>
    <w:rPr>
      <w:color w:val="605E5C"/>
      <w:shd w:val="clear" w:color="auto" w:fill="E1DFDD"/>
    </w:rPr>
  </w:style>
  <w:style w:type="character" w:styleId="Mention">
    <w:name w:val="Mention"/>
    <w:basedOn w:val="DefaultParagraphFont"/>
    <w:uiPriority w:val="99"/>
    <w:unhideWhenUsed/>
    <w:rsid w:val="00C43D5B"/>
    <w:rPr>
      <w:color w:val="2B579A"/>
      <w:shd w:val="clear" w:color="auto" w:fill="E1DFDD"/>
    </w:rPr>
  </w:style>
  <w:style w:type="paragraph" w:styleId="Revision">
    <w:name w:val="Revision"/>
    <w:hidden/>
    <w:uiPriority w:val="99"/>
    <w:semiHidden/>
    <w:rsid w:val="006E0CC7"/>
    <w:pPr>
      <w:spacing w:after="0" w:line="240" w:lineRule="auto"/>
    </w:pPr>
  </w:style>
  <w:style w:type="character" w:customStyle="1" w:styleId="normaltextrun">
    <w:name w:val="normaltextrun"/>
    <w:basedOn w:val="DefaultParagraphFont"/>
    <w:rsid w:val="00BB1E1D"/>
  </w:style>
  <w:style w:type="character" w:customStyle="1" w:styleId="eop">
    <w:name w:val="eop"/>
    <w:basedOn w:val="DefaultParagraphFont"/>
    <w:rsid w:val="003A7BF2"/>
  </w:style>
  <w:style w:type="paragraph" w:customStyle="1" w:styleId="paragraph">
    <w:name w:val="paragraph"/>
    <w:basedOn w:val="Normal"/>
    <w:rsid w:val="00D359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66858600">
    <w:name w:val="scxw266858600"/>
    <w:basedOn w:val="DefaultParagraphFont"/>
    <w:rsid w:val="0037216B"/>
  </w:style>
  <w:style w:type="character" w:styleId="Hyperlink">
    <w:name w:val="Hyperlink"/>
    <w:basedOn w:val="DefaultParagraphFont"/>
    <w:uiPriority w:val="99"/>
    <w:unhideWhenUsed/>
    <w:rsid w:val="000E280B"/>
    <w:rPr>
      <w:color w:val="0563C1" w:themeColor="hyperlink"/>
      <w:u w:val="single"/>
    </w:rPr>
  </w:style>
  <w:style w:type="paragraph" w:customStyle="1" w:styleId="Body2">
    <w:name w:val="Body 2"/>
    <w:basedOn w:val="BodyText2"/>
    <w:qFormat/>
    <w:rsid w:val="000D45C3"/>
    <w:pPr>
      <w:spacing w:before="120" w:line="240" w:lineRule="auto"/>
    </w:pPr>
    <w:rPr>
      <w:rFonts w:ascii="Berlingske Sans Medium" w:eastAsia="Times New Roman" w:hAnsi="Berlingske Sans Medium" w:cs="Times New Roman"/>
      <w:color w:val="272626"/>
      <w:sz w:val="16"/>
      <w:szCs w:val="16"/>
      <w:lang w:eastAsia="zh-CN"/>
    </w:rPr>
  </w:style>
  <w:style w:type="paragraph" w:customStyle="1" w:styleId="Heading2b">
    <w:name w:val="Heading 2b"/>
    <w:basedOn w:val="Normal"/>
    <w:qFormat/>
    <w:rsid w:val="000D45C3"/>
    <w:pPr>
      <w:spacing w:after="0" w:line="240" w:lineRule="auto"/>
      <w:outlineLvl w:val="2"/>
    </w:pPr>
    <w:rPr>
      <w:rFonts w:ascii="Berlingske Sans Poster" w:hAnsi="Berlingske Sans Poster" w:cs="Times New Roman"/>
      <w:color w:val="272626"/>
      <w:sz w:val="24"/>
      <w:szCs w:val="24"/>
      <w:lang w:val="en-GB" w:eastAsia="zh-CN"/>
    </w:rPr>
  </w:style>
  <w:style w:type="paragraph" w:styleId="BodyText2">
    <w:name w:val="Body Text 2"/>
    <w:basedOn w:val="Normal"/>
    <w:link w:val="BodyText2Char"/>
    <w:uiPriority w:val="99"/>
    <w:semiHidden/>
    <w:unhideWhenUsed/>
    <w:rsid w:val="000D45C3"/>
    <w:pPr>
      <w:spacing w:after="120" w:line="480" w:lineRule="auto"/>
    </w:pPr>
  </w:style>
  <w:style w:type="character" w:customStyle="1" w:styleId="BodyText2Char">
    <w:name w:val="Body Text 2 Char"/>
    <w:basedOn w:val="DefaultParagraphFont"/>
    <w:link w:val="BodyText2"/>
    <w:uiPriority w:val="99"/>
    <w:semiHidden/>
    <w:rsid w:val="000D45C3"/>
  </w:style>
  <w:style w:type="paragraph" w:styleId="NoSpacing">
    <w:name w:val="No Spacing"/>
    <w:uiPriority w:val="1"/>
    <w:qFormat/>
    <w:rsid w:val="0047487C"/>
    <w:pPr>
      <w:spacing w:after="0" w:line="240" w:lineRule="auto"/>
    </w:pPr>
  </w:style>
  <w:style w:type="paragraph" w:styleId="Header">
    <w:name w:val="header"/>
    <w:basedOn w:val="Normal"/>
    <w:link w:val="HeaderChar"/>
    <w:uiPriority w:val="99"/>
    <w:unhideWhenUsed/>
    <w:rsid w:val="00C96B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B69"/>
  </w:style>
  <w:style w:type="paragraph" w:styleId="Footer">
    <w:name w:val="footer"/>
    <w:basedOn w:val="Normal"/>
    <w:link w:val="FooterChar"/>
    <w:uiPriority w:val="99"/>
    <w:unhideWhenUsed/>
    <w:rsid w:val="00C96B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c26b36a-9e36-413e-94c0-3d2bddec7964" xsi:nil="true"/>
    <lcf76f155ced4ddcb4097134ff3c332f xmlns="9b59e842-602b-4b67-ab6f-21f170ff541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D6575E569878A439C0019FA231D9296" ma:contentTypeVersion="14" ma:contentTypeDescription="Create a new document." ma:contentTypeScope="" ma:versionID="6d439f71122a8e110ff22a46491f3d6d">
  <xsd:schema xmlns:xsd="http://www.w3.org/2001/XMLSchema" xmlns:xs="http://www.w3.org/2001/XMLSchema" xmlns:p="http://schemas.microsoft.com/office/2006/metadata/properties" xmlns:ns2="9b59e842-602b-4b67-ab6f-21f170ff5418" xmlns:ns3="8c26b36a-9e36-413e-94c0-3d2bddec7964" targetNamespace="http://schemas.microsoft.com/office/2006/metadata/properties" ma:root="true" ma:fieldsID="23fd0e6bf950c9b5af14f514c80907a4" ns2:_="" ns3:_="">
    <xsd:import namespace="9b59e842-602b-4b67-ab6f-21f170ff5418"/>
    <xsd:import namespace="8c26b36a-9e36-413e-94c0-3d2bddec79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9e842-602b-4b67-ab6f-21f170ff5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c8b2d4-3706-4054-9f74-f7045d69936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26b36a-9e36-413e-94c0-3d2bddec79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b3209d3-9912-4cef-9d27-78fa3e53205a}" ma:internalName="TaxCatchAll" ma:showField="CatchAllData" ma:web="8c26b36a-9e36-413e-94c0-3d2bddec79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64D8F6-49A0-4231-9592-2E8B30B126C1}">
  <ds:schemaRefs>
    <ds:schemaRef ds:uri="http://schemas.openxmlformats.org/package/2006/metadata/core-properties"/>
    <ds:schemaRef ds:uri="http://purl.org/dc/terms/"/>
    <ds:schemaRef ds:uri="http://schemas.microsoft.com/office/2006/documentManagement/types"/>
    <ds:schemaRef ds:uri="http://schemas.microsoft.com/office/2006/metadata/properties"/>
    <ds:schemaRef ds:uri="8c26b36a-9e36-413e-94c0-3d2bddec7964"/>
    <ds:schemaRef ds:uri="9b59e842-602b-4b67-ab6f-21f170ff5418"/>
    <ds:schemaRef ds:uri="http://schemas.microsoft.com/office/infopath/2007/PartnerControls"/>
    <ds:schemaRef ds:uri="http://www.w3.org/XML/1998/namespace"/>
    <ds:schemaRef ds:uri="http://purl.org/dc/dcmitype/"/>
    <ds:schemaRef ds:uri="http://purl.org/dc/elements/1.1/"/>
  </ds:schemaRefs>
</ds:datastoreItem>
</file>

<file path=customXml/itemProps2.xml><?xml version="1.0" encoding="utf-8"?>
<ds:datastoreItem xmlns:ds="http://schemas.openxmlformats.org/officeDocument/2006/customXml" ds:itemID="{C22E5D8D-D1C7-49CC-AE69-201082B7FE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9e842-602b-4b67-ab6f-21f170ff5418"/>
    <ds:schemaRef ds:uri="8c26b36a-9e36-413e-94c0-3d2bddec79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5737E0-0ABA-4159-88B0-18FE0E2760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85</Words>
  <Characters>9035</Characters>
  <Application>Microsoft Office Word</Application>
  <DocSecurity>0</DocSecurity>
  <Lines>75</Lines>
  <Paragraphs>21</Paragraphs>
  <ScaleCrop>false</ScaleCrop>
  <Company/>
  <LinksUpToDate>false</LinksUpToDate>
  <CharactersWithSpaces>1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3 - CDC SFL IDI Discussion Guide.docx</dc:title>
  <dc:creator>Mayra CrespoBellido</dc:creator>
  <cp:lastModifiedBy>Jessica Shamdas</cp:lastModifiedBy>
  <cp:revision>5</cp:revision>
  <cp:lastPrinted>2023-01-06T04:02:00Z</cp:lastPrinted>
  <dcterms:created xsi:type="dcterms:W3CDTF">2024-03-26T18:41:00Z</dcterms:created>
  <dcterms:modified xsi:type="dcterms:W3CDTF">2024-04-0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575E569878A439C0019FA231D9296</vt:lpwstr>
  </property>
  <property fmtid="{D5CDD505-2E9C-101B-9397-08002B2CF9AE}" pid="3" name="MediaServiceImageTags">
    <vt:lpwstr/>
  </property>
  <property fmtid="{D5CDD505-2E9C-101B-9397-08002B2CF9AE}" pid="4" name="_dlc_DocIdItemGuid">
    <vt:lpwstr>49662759-03b1-4b7f-a6a5-3d96f23641fe</vt:lpwstr>
  </property>
</Properties>
</file>